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9B90D88">
      <w:pPr>
        <w:jc w:val="center"/>
        <w:rPr>
          <w:b/>
          <w:color w:val="auto"/>
          <w:sz w:val="22"/>
          <w:szCs w:val="22"/>
        </w:rPr>
      </w:pPr>
    </w:p>
    <w:p w14:paraId="2F458565">
      <w:pPr>
        <w:jc w:val="center"/>
        <w:rPr>
          <w:b/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 xml:space="preserve">    </w:t>
      </w:r>
    </w:p>
    <w:p w14:paraId="0A3AA0F5">
      <w:pPr>
        <w:jc w:val="center"/>
        <w:rPr>
          <w:rFonts w:hint="default"/>
          <w:b/>
          <w:color w:val="auto"/>
          <w:sz w:val="22"/>
          <w:szCs w:val="22"/>
          <w:lang w:val="en-US"/>
        </w:rPr>
      </w:pPr>
      <w:r>
        <w:rPr>
          <w:b/>
          <w:color w:val="auto"/>
          <w:sz w:val="22"/>
          <w:szCs w:val="22"/>
        </w:rPr>
        <w:t>DOST-</w:t>
      </w:r>
      <w:r>
        <w:rPr>
          <w:rFonts w:hint="default"/>
          <w:b/>
          <w:color w:val="auto"/>
          <w:sz w:val="22"/>
          <w:szCs w:val="22"/>
          <w:lang w:val="en-US"/>
        </w:rPr>
        <w:t xml:space="preserve"> III</w:t>
      </w:r>
    </w:p>
    <w:p w14:paraId="132EDF8C">
      <w:pPr>
        <w:jc w:val="center"/>
        <w:rPr>
          <w:b/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>STATUS REPORT</w:t>
      </w:r>
    </w:p>
    <w:p w14:paraId="1B18B8E6">
      <w:pPr>
        <w:jc w:val="center"/>
        <w:rPr>
          <w:b/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>(as of________)</w:t>
      </w:r>
    </w:p>
    <w:p w14:paraId="3D6F20FD">
      <w:pPr>
        <w:rPr>
          <w:color w:val="auto"/>
          <w:sz w:val="22"/>
          <w:szCs w:val="22"/>
        </w:rPr>
      </w:pPr>
    </w:p>
    <w:p w14:paraId="38AA9084">
      <w:pPr>
        <w:pStyle w:val="14"/>
        <w:numPr>
          <w:ilvl w:val="0"/>
          <w:numId w:val="1"/>
        </w:numPr>
        <w:jc w:val="both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>Project Title:</w:t>
      </w:r>
      <w:r>
        <w:rPr>
          <w:b w:val="0"/>
          <w:color w:val="auto"/>
          <w:sz w:val="22"/>
          <w:szCs w:val="22"/>
        </w:rPr>
        <w:tab/>
      </w:r>
    </w:p>
    <w:p w14:paraId="14CE2973">
      <w:pPr>
        <w:pStyle w:val="14"/>
        <w:numPr>
          <w:ilvl w:val="0"/>
          <w:numId w:val="1"/>
        </w:numPr>
        <w:jc w:val="both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>Project Cooperator:</w:t>
      </w:r>
      <w:r>
        <w:rPr>
          <w:b w:val="0"/>
          <w:color w:val="auto"/>
          <w:sz w:val="22"/>
          <w:szCs w:val="22"/>
        </w:rPr>
        <w:tab/>
      </w:r>
    </w:p>
    <w:p w14:paraId="773EEA65">
      <w:pPr>
        <w:numPr>
          <w:ilvl w:val="0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Project Duration: 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 </w:t>
      </w:r>
    </w:p>
    <w:p w14:paraId="08B56CA9">
      <w:pPr>
        <w:numPr>
          <w:ilvl w:val="0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mount of SETUP Assistance:</w:t>
      </w:r>
    </w:p>
    <w:p w14:paraId="3A8F9ACA">
      <w:pPr>
        <w:numPr>
          <w:ilvl w:val="0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Date Funds Released to the Cooperator:</w:t>
      </w:r>
    </w:p>
    <w:p w14:paraId="498F2DAD">
      <w:pPr>
        <w:numPr>
          <w:ilvl w:val="0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efund Period: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 </w:t>
      </w:r>
    </w:p>
    <w:p w14:paraId="3F8B6299">
      <w:pPr>
        <w:pStyle w:val="38"/>
        <w:pBdr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/>
        <w:ind w:left="720"/>
        <w:rPr>
          <w:rFonts w:ascii="Arial" w:hAnsi="Arial" w:cs="Arial"/>
          <w:sz w:val="22"/>
          <w:szCs w:val="22"/>
        </w:rPr>
      </w:pPr>
    </w:p>
    <w:p w14:paraId="366DC80D">
      <w:pPr>
        <w:rPr>
          <w:color w:val="auto"/>
          <w:sz w:val="22"/>
          <w:szCs w:val="22"/>
        </w:rPr>
      </w:pPr>
    </w:p>
    <w:p w14:paraId="2BC72698">
      <w:pPr>
        <w:numPr>
          <w:ilvl w:val="0"/>
          <w:numId w:val="2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Expected Output vs Actual Accomplishment (include training and consultancy service/s to be provided)</w:t>
      </w:r>
    </w:p>
    <w:p w14:paraId="4480FF67">
      <w:pPr>
        <w:ind w:left="720"/>
        <w:rPr>
          <w:color w:val="auto"/>
          <w:sz w:val="22"/>
          <w:szCs w:val="22"/>
        </w:rPr>
      </w:pPr>
    </w:p>
    <w:tbl>
      <w:tblPr>
        <w:tblStyle w:val="12"/>
        <w:tblW w:w="0" w:type="auto"/>
        <w:tblInd w:w="7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08"/>
        <w:gridCol w:w="3150"/>
        <w:gridCol w:w="2970"/>
      </w:tblGrid>
      <w:tr w14:paraId="4FD779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08" w:type="dxa"/>
            <w:noWrap w:val="0"/>
            <w:vAlign w:val="center"/>
          </w:tcPr>
          <w:p w14:paraId="3AB104C9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Expected Output</w:t>
            </w:r>
          </w:p>
        </w:tc>
        <w:tc>
          <w:tcPr>
            <w:tcW w:w="3150" w:type="dxa"/>
            <w:noWrap w:val="0"/>
            <w:vAlign w:val="center"/>
          </w:tcPr>
          <w:p w14:paraId="769C2F3F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Actual Accomplishment</w:t>
            </w:r>
          </w:p>
        </w:tc>
        <w:tc>
          <w:tcPr>
            <w:tcW w:w="2970" w:type="dxa"/>
            <w:noWrap w:val="0"/>
            <w:vAlign w:val="center"/>
          </w:tcPr>
          <w:p w14:paraId="0C742DF2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Remarks/Justification</w:t>
            </w:r>
          </w:p>
        </w:tc>
      </w:tr>
      <w:tr w14:paraId="68865B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08" w:type="dxa"/>
            <w:noWrap w:val="0"/>
            <w:vAlign w:val="top"/>
          </w:tcPr>
          <w:p w14:paraId="08C1B627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3150" w:type="dxa"/>
            <w:noWrap w:val="0"/>
            <w:vAlign w:val="top"/>
          </w:tcPr>
          <w:p w14:paraId="5D2F2358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2970" w:type="dxa"/>
            <w:noWrap w:val="0"/>
            <w:vAlign w:val="top"/>
          </w:tcPr>
          <w:p w14:paraId="7DABE158">
            <w:pPr>
              <w:rPr>
                <w:color w:val="auto"/>
                <w:sz w:val="22"/>
                <w:szCs w:val="22"/>
              </w:rPr>
            </w:pPr>
          </w:p>
        </w:tc>
      </w:tr>
    </w:tbl>
    <w:p w14:paraId="2D5676DC">
      <w:pPr>
        <w:ind w:left="720"/>
        <w:rPr>
          <w:color w:val="auto"/>
          <w:sz w:val="22"/>
          <w:szCs w:val="22"/>
        </w:rPr>
      </w:pPr>
    </w:p>
    <w:p w14:paraId="596BE2B1">
      <w:pPr>
        <w:numPr>
          <w:ilvl w:val="0"/>
          <w:numId w:val="2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List of equipment/facilities purchased/fabricated with corresponding cost/value;</w:t>
      </w:r>
    </w:p>
    <w:p w14:paraId="0355811E">
      <w:pPr>
        <w:ind w:left="720"/>
        <w:rPr>
          <w:color w:val="auto"/>
          <w:sz w:val="22"/>
          <w:szCs w:val="22"/>
        </w:rPr>
      </w:pPr>
    </w:p>
    <w:tbl>
      <w:tblPr>
        <w:tblStyle w:val="12"/>
        <w:tblW w:w="9770" w:type="dxa"/>
        <w:tblInd w:w="7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9"/>
        <w:gridCol w:w="1537"/>
        <w:gridCol w:w="934"/>
        <w:gridCol w:w="902"/>
        <w:gridCol w:w="1637"/>
        <w:gridCol w:w="820"/>
        <w:gridCol w:w="2014"/>
        <w:gridCol w:w="1367"/>
      </w:tblGrid>
      <w:tr w14:paraId="157AFBE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79" w:type="dxa"/>
            <w:gridSpan w:val="3"/>
            <w:noWrap w:val="0"/>
            <w:vAlign w:val="center"/>
          </w:tcPr>
          <w:p w14:paraId="511674E8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Approved S&amp;T Intervention Related Equipment</w:t>
            </w:r>
          </w:p>
        </w:tc>
        <w:tc>
          <w:tcPr>
            <w:tcW w:w="3759" w:type="dxa"/>
            <w:gridSpan w:val="3"/>
            <w:noWrap w:val="0"/>
            <w:vAlign w:val="center"/>
          </w:tcPr>
          <w:p w14:paraId="18FB5F0F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Actual S&amp;T Intervention Related Equipment Acquired</w:t>
            </w:r>
          </w:p>
        </w:tc>
        <w:tc>
          <w:tcPr>
            <w:tcW w:w="1366" w:type="dxa"/>
            <w:vMerge w:val="restart"/>
            <w:noWrap w:val="0"/>
            <w:vAlign w:val="top"/>
          </w:tcPr>
          <w:p w14:paraId="5AA09531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Indicate if with Acknowledgement Receipt of Equipment</w:t>
            </w:r>
          </w:p>
        </w:tc>
        <w:tc>
          <w:tcPr>
            <w:tcW w:w="1366" w:type="dxa"/>
            <w:vMerge w:val="restart"/>
            <w:noWrap w:val="0"/>
            <w:vAlign w:val="center"/>
          </w:tcPr>
          <w:p w14:paraId="45778424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Remarks/</w:t>
            </w:r>
          </w:p>
          <w:p w14:paraId="2CEB4FAB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Justification</w:t>
            </w:r>
          </w:p>
        </w:tc>
      </w:tr>
      <w:tr w14:paraId="03D40F8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9" w:type="dxa"/>
            <w:noWrap w:val="0"/>
            <w:vAlign w:val="center"/>
          </w:tcPr>
          <w:p w14:paraId="7FABD5DD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Qty</w:t>
            </w:r>
          </w:p>
        </w:tc>
        <w:tc>
          <w:tcPr>
            <w:tcW w:w="1665" w:type="dxa"/>
            <w:noWrap w:val="0"/>
            <w:vAlign w:val="center"/>
          </w:tcPr>
          <w:p w14:paraId="60755E18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Particulars</w:t>
            </w:r>
          </w:p>
        </w:tc>
        <w:tc>
          <w:tcPr>
            <w:tcW w:w="1055" w:type="dxa"/>
            <w:noWrap w:val="0"/>
            <w:vAlign w:val="top"/>
          </w:tcPr>
          <w:p w14:paraId="18A1F52C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Cost</w:t>
            </w:r>
          </w:p>
        </w:tc>
        <w:tc>
          <w:tcPr>
            <w:tcW w:w="1059" w:type="dxa"/>
            <w:noWrap w:val="0"/>
            <w:vAlign w:val="center"/>
          </w:tcPr>
          <w:p w14:paraId="1BDADDFD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Qty</w:t>
            </w:r>
          </w:p>
        </w:tc>
        <w:tc>
          <w:tcPr>
            <w:tcW w:w="1811" w:type="dxa"/>
            <w:noWrap w:val="0"/>
            <w:vAlign w:val="center"/>
          </w:tcPr>
          <w:p w14:paraId="27451F71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Particulars</w:t>
            </w:r>
          </w:p>
        </w:tc>
        <w:tc>
          <w:tcPr>
            <w:tcW w:w="889" w:type="dxa"/>
            <w:noWrap w:val="0"/>
            <w:vAlign w:val="top"/>
          </w:tcPr>
          <w:p w14:paraId="0CBE623D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Cost</w:t>
            </w:r>
          </w:p>
        </w:tc>
        <w:tc>
          <w:tcPr>
            <w:tcW w:w="1366" w:type="dxa"/>
            <w:vMerge w:val="continue"/>
            <w:noWrap w:val="0"/>
            <w:vAlign w:val="top"/>
          </w:tcPr>
          <w:p w14:paraId="67258174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366" w:type="dxa"/>
            <w:vMerge w:val="continue"/>
            <w:noWrap w:val="0"/>
            <w:vAlign w:val="center"/>
          </w:tcPr>
          <w:p w14:paraId="3CBB7874">
            <w:pPr>
              <w:jc w:val="center"/>
              <w:rPr>
                <w:color w:val="auto"/>
                <w:sz w:val="22"/>
                <w:szCs w:val="22"/>
              </w:rPr>
            </w:pPr>
          </w:p>
        </w:tc>
      </w:tr>
      <w:tr w14:paraId="387E78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9" w:type="dxa"/>
            <w:noWrap w:val="0"/>
            <w:vAlign w:val="top"/>
          </w:tcPr>
          <w:p w14:paraId="3B0127C2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1665" w:type="dxa"/>
            <w:noWrap w:val="0"/>
            <w:vAlign w:val="top"/>
          </w:tcPr>
          <w:p w14:paraId="2A417CA9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1055" w:type="dxa"/>
            <w:noWrap w:val="0"/>
            <w:vAlign w:val="top"/>
          </w:tcPr>
          <w:p w14:paraId="577DEC3B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1059" w:type="dxa"/>
            <w:noWrap w:val="0"/>
            <w:vAlign w:val="top"/>
          </w:tcPr>
          <w:p w14:paraId="36218EA8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1811" w:type="dxa"/>
            <w:noWrap w:val="0"/>
            <w:vAlign w:val="top"/>
          </w:tcPr>
          <w:p w14:paraId="40AC1192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889" w:type="dxa"/>
            <w:noWrap w:val="0"/>
            <w:vAlign w:val="top"/>
          </w:tcPr>
          <w:p w14:paraId="4A4CDFE5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1366" w:type="dxa"/>
            <w:noWrap w:val="0"/>
            <w:vAlign w:val="top"/>
          </w:tcPr>
          <w:p w14:paraId="6CB46C5D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1366" w:type="dxa"/>
            <w:noWrap w:val="0"/>
            <w:vAlign w:val="top"/>
          </w:tcPr>
          <w:p w14:paraId="284ACD6A">
            <w:pPr>
              <w:rPr>
                <w:color w:val="auto"/>
                <w:sz w:val="22"/>
                <w:szCs w:val="22"/>
              </w:rPr>
            </w:pPr>
          </w:p>
        </w:tc>
      </w:tr>
    </w:tbl>
    <w:p w14:paraId="0EBBA878">
      <w:pPr>
        <w:ind w:left="720"/>
        <w:rPr>
          <w:color w:val="auto"/>
          <w:sz w:val="22"/>
          <w:szCs w:val="22"/>
        </w:rPr>
      </w:pPr>
    </w:p>
    <w:p w14:paraId="5378A53E">
      <w:pPr>
        <w:numPr>
          <w:ilvl w:val="0"/>
          <w:numId w:val="2"/>
        </w:numPr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Non-equipment items provided (packaging, etc.)</w:t>
      </w:r>
    </w:p>
    <w:p w14:paraId="12F980D1">
      <w:pPr>
        <w:ind w:left="720"/>
        <w:jc w:val="both"/>
        <w:rPr>
          <w:color w:val="auto"/>
          <w:sz w:val="22"/>
          <w:szCs w:val="22"/>
        </w:rPr>
      </w:pPr>
    </w:p>
    <w:tbl>
      <w:tblPr>
        <w:tblStyle w:val="12"/>
        <w:tblW w:w="8388" w:type="dxa"/>
        <w:tblInd w:w="7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9"/>
        <w:gridCol w:w="1665"/>
        <w:gridCol w:w="1055"/>
        <w:gridCol w:w="789"/>
        <w:gridCol w:w="1530"/>
        <w:gridCol w:w="1366"/>
        <w:gridCol w:w="1424"/>
      </w:tblGrid>
      <w:tr w14:paraId="79ACE26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79" w:type="dxa"/>
            <w:gridSpan w:val="3"/>
            <w:noWrap w:val="0"/>
            <w:vAlign w:val="center"/>
          </w:tcPr>
          <w:p w14:paraId="4E4D987E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Approved Items of Expenditure </w:t>
            </w:r>
          </w:p>
        </w:tc>
        <w:tc>
          <w:tcPr>
            <w:tcW w:w="3685" w:type="dxa"/>
            <w:gridSpan w:val="3"/>
            <w:noWrap w:val="0"/>
            <w:vAlign w:val="center"/>
          </w:tcPr>
          <w:p w14:paraId="354D8BFA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Actual expenditure</w:t>
            </w:r>
          </w:p>
        </w:tc>
        <w:tc>
          <w:tcPr>
            <w:tcW w:w="1424" w:type="dxa"/>
            <w:vMerge w:val="restart"/>
            <w:noWrap w:val="0"/>
            <w:vAlign w:val="center"/>
          </w:tcPr>
          <w:p w14:paraId="7D340E89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Remarks/</w:t>
            </w:r>
          </w:p>
          <w:p w14:paraId="621E3BDA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Justification</w:t>
            </w:r>
          </w:p>
        </w:tc>
      </w:tr>
      <w:tr w14:paraId="0304B2E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9" w:type="dxa"/>
            <w:noWrap w:val="0"/>
            <w:vAlign w:val="center"/>
          </w:tcPr>
          <w:p w14:paraId="2525D3A2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Qty</w:t>
            </w:r>
          </w:p>
        </w:tc>
        <w:tc>
          <w:tcPr>
            <w:tcW w:w="1665" w:type="dxa"/>
            <w:noWrap w:val="0"/>
            <w:vAlign w:val="center"/>
          </w:tcPr>
          <w:p w14:paraId="18C44CCE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Particulars</w:t>
            </w:r>
          </w:p>
        </w:tc>
        <w:tc>
          <w:tcPr>
            <w:tcW w:w="1055" w:type="dxa"/>
            <w:noWrap w:val="0"/>
            <w:vAlign w:val="top"/>
          </w:tcPr>
          <w:p w14:paraId="780951B9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Cost</w:t>
            </w:r>
          </w:p>
        </w:tc>
        <w:tc>
          <w:tcPr>
            <w:tcW w:w="789" w:type="dxa"/>
            <w:noWrap w:val="0"/>
            <w:vAlign w:val="center"/>
          </w:tcPr>
          <w:p w14:paraId="248B0D33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Qty</w:t>
            </w:r>
          </w:p>
        </w:tc>
        <w:tc>
          <w:tcPr>
            <w:tcW w:w="1530" w:type="dxa"/>
            <w:noWrap w:val="0"/>
            <w:vAlign w:val="center"/>
          </w:tcPr>
          <w:p w14:paraId="6E05DB3C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Particulars</w:t>
            </w:r>
          </w:p>
        </w:tc>
        <w:tc>
          <w:tcPr>
            <w:tcW w:w="1366" w:type="dxa"/>
            <w:noWrap w:val="0"/>
            <w:vAlign w:val="top"/>
          </w:tcPr>
          <w:p w14:paraId="1D1DD424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Cost</w:t>
            </w:r>
          </w:p>
        </w:tc>
        <w:tc>
          <w:tcPr>
            <w:tcW w:w="1424" w:type="dxa"/>
            <w:vMerge w:val="continue"/>
            <w:noWrap w:val="0"/>
            <w:vAlign w:val="center"/>
          </w:tcPr>
          <w:p w14:paraId="33850F2D">
            <w:pPr>
              <w:jc w:val="center"/>
              <w:rPr>
                <w:color w:val="auto"/>
                <w:sz w:val="22"/>
                <w:szCs w:val="22"/>
              </w:rPr>
            </w:pPr>
          </w:p>
        </w:tc>
      </w:tr>
      <w:tr w14:paraId="70384D9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59" w:type="dxa"/>
            <w:noWrap w:val="0"/>
            <w:vAlign w:val="top"/>
          </w:tcPr>
          <w:p w14:paraId="55D74632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1665" w:type="dxa"/>
            <w:noWrap w:val="0"/>
            <w:vAlign w:val="top"/>
          </w:tcPr>
          <w:p w14:paraId="76C1C315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1055" w:type="dxa"/>
            <w:noWrap w:val="0"/>
            <w:vAlign w:val="top"/>
          </w:tcPr>
          <w:p w14:paraId="2DC6878C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789" w:type="dxa"/>
            <w:noWrap w:val="0"/>
            <w:vAlign w:val="top"/>
          </w:tcPr>
          <w:p w14:paraId="1BC03F43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1530" w:type="dxa"/>
            <w:noWrap w:val="0"/>
            <w:vAlign w:val="top"/>
          </w:tcPr>
          <w:p w14:paraId="5148CE5D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1366" w:type="dxa"/>
            <w:noWrap w:val="0"/>
            <w:vAlign w:val="top"/>
          </w:tcPr>
          <w:p w14:paraId="379AAADF">
            <w:pPr>
              <w:rPr>
                <w:color w:val="auto"/>
                <w:sz w:val="22"/>
                <w:szCs w:val="22"/>
              </w:rPr>
            </w:pPr>
          </w:p>
        </w:tc>
        <w:tc>
          <w:tcPr>
            <w:tcW w:w="1424" w:type="dxa"/>
            <w:noWrap w:val="0"/>
            <w:vAlign w:val="top"/>
          </w:tcPr>
          <w:p w14:paraId="5FE2A19E">
            <w:pPr>
              <w:rPr>
                <w:color w:val="auto"/>
                <w:sz w:val="22"/>
                <w:szCs w:val="22"/>
              </w:rPr>
            </w:pPr>
          </w:p>
        </w:tc>
      </w:tr>
    </w:tbl>
    <w:p w14:paraId="69EEFA9D">
      <w:pPr>
        <w:ind w:left="720"/>
        <w:jc w:val="both"/>
        <w:rPr>
          <w:color w:val="auto"/>
          <w:sz w:val="22"/>
          <w:szCs w:val="22"/>
        </w:rPr>
      </w:pPr>
    </w:p>
    <w:p w14:paraId="4FD43027">
      <w:pPr>
        <w:ind w:left="720"/>
        <w:jc w:val="both"/>
        <w:rPr>
          <w:color w:val="auto"/>
          <w:sz w:val="22"/>
          <w:szCs w:val="22"/>
        </w:rPr>
      </w:pPr>
    </w:p>
    <w:p w14:paraId="4FD9E3CE">
      <w:pPr>
        <w:numPr>
          <w:ilvl w:val="0"/>
          <w:numId w:val="2"/>
        </w:numPr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Status of </w:t>
      </w:r>
      <w:r>
        <w:rPr>
          <w:rFonts w:hint="default"/>
          <w:color w:val="auto"/>
          <w:sz w:val="22"/>
          <w:szCs w:val="22"/>
          <w:lang w:val="en-US"/>
        </w:rPr>
        <w:t>Fund Utilization</w:t>
      </w:r>
    </w:p>
    <w:p w14:paraId="1029B7F3">
      <w:pPr>
        <w:ind w:left="720"/>
        <w:jc w:val="both"/>
        <w:rPr>
          <w:color w:val="auto"/>
          <w:sz w:val="22"/>
          <w:szCs w:val="22"/>
        </w:rPr>
      </w:pPr>
    </w:p>
    <w:p w14:paraId="78727996">
      <w:pPr>
        <w:ind w:left="720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Total Approved Project Cost: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___________________</w:t>
      </w:r>
    </w:p>
    <w:p w14:paraId="5CD25F54">
      <w:pPr>
        <w:ind w:left="720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mount utilized per Financial Report (as of ____):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___________________</w:t>
      </w:r>
    </w:p>
    <w:p w14:paraId="3B882635">
      <w:pPr>
        <w:ind w:left="720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emarks on status of</w:t>
      </w:r>
      <w:r>
        <w:rPr>
          <w:rFonts w:hint="default"/>
          <w:color w:val="auto"/>
          <w:sz w:val="22"/>
          <w:szCs w:val="22"/>
          <w:lang w:val="en-US"/>
        </w:rPr>
        <w:t xml:space="preserve"> utilization</w:t>
      </w:r>
      <w:r>
        <w:rPr>
          <w:color w:val="auto"/>
          <w:sz w:val="22"/>
          <w:szCs w:val="22"/>
        </w:rPr>
        <w:t>: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__________________________________________________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__________________________________________________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__________________________________________________</w:t>
      </w:r>
    </w:p>
    <w:p w14:paraId="7FBDAD7B">
      <w:pPr>
        <w:ind w:left="720"/>
        <w:jc w:val="both"/>
        <w:rPr>
          <w:color w:val="auto"/>
          <w:sz w:val="22"/>
          <w:szCs w:val="22"/>
        </w:rPr>
      </w:pPr>
    </w:p>
    <w:p w14:paraId="7A8FB88D">
      <w:pPr>
        <w:numPr>
          <w:ilvl w:val="0"/>
          <w:numId w:val="2"/>
        </w:numPr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tatus of Refund</w:t>
      </w:r>
    </w:p>
    <w:p w14:paraId="2974D9BE">
      <w:pPr>
        <w:pStyle w:val="41"/>
        <w:rPr>
          <w:color w:val="auto"/>
          <w:sz w:val="22"/>
          <w:szCs w:val="22"/>
        </w:rPr>
      </w:pPr>
    </w:p>
    <w:p w14:paraId="66DD7A9C">
      <w:pPr>
        <w:ind w:left="720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Total amount to be refunded: 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____________________</w:t>
      </w:r>
    </w:p>
    <w:p w14:paraId="298BA376">
      <w:pPr>
        <w:ind w:left="720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pproved Refund Schedule: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____________________</w:t>
      </w:r>
    </w:p>
    <w:p w14:paraId="5C5E3CF3">
      <w:pPr>
        <w:ind w:left="720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Total amount already due (as of __________):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____________________</w:t>
      </w:r>
    </w:p>
    <w:p w14:paraId="27E8FD18">
      <w:pPr>
        <w:ind w:left="720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Total amount refunded: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____________________</w:t>
      </w:r>
    </w:p>
    <w:p w14:paraId="1DCEFF7A">
      <w:pPr>
        <w:ind w:left="720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Unsettled Refund: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____________________</w:t>
      </w:r>
    </w:p>
    <w:p w14:paraId="1B3E7493">
      <w:pPr>
        <w:ind w:left="720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efund delayed since: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____________________</w:t>
      </w:r>
    </w:p>
    <w:p w14:paraId="2CF0A33A">
      <w:pPr>
        <w:ind w:left="720"/>
        <w:jc w:val="both"/>
        <w:rPr>
          <w:color w:val="auto"/>
          <w:sz w:val="22"/>
          <w:szCs w:val="22"/>
        </w:rPr>
      </w:pPr>
    </w:p>
    <w:p w14:paraId="153A200A">
      <w:pPr>
        <w:numPr>
          <w:ilvl w:val="0"/>
          <w:numId w:val="2"/>
        </w:numPr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Volume and value of production including sales generated;</w:t>
      </w:r>
    </w:p>
    <w:p w14:paraId="0ED31E46">
      <w:pPr>
        <w:ind w:left="720"/>
        <w:jc w:val="both"/>
        <w:rPr>
          <w:color w:val="auto"/>
          <w:sz w:val="22"/>
          <w:szCs w:val="22"/>
        </w:rPr>
      </w:pPr>
    </w:p>
    <w:tbl>
      <w:tblPr>
        <w:tblStyle w:val="12"/>
        <w:tblW w:w="0" w:type="auto"/>
        <w:tblInd w:w="7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08"/>
        <w:gridCol w:w="2634"/>
        <w:gridCol w:w="2263"/>
        <w:gridCol w:w="2166"/>
      </w:tblGrid>
      <w:tr w14:paraId="76235A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08" w:type="dxa"/>
            <w:noWrap w:val="0"/>
            <w:vAlign w:val="top"/>
          </w:tcPr>
          <w:p w14:paraId="4E69D50E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Name of Product</w:t>
            </w:r>
          </w:p>
        </w:tc>
        <w:tc>
          <w:tcPr>
            <w:tcW w:w="2634" w:type="dxa"/>
            <w:noWrap w:val="0"/>
            <w:vAlign w:val="top"/>
          </w:tcPr>
          <w:p w14:paraId="5F9E831E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Volume of Production</w:t>
            </w:r>
          </w:p>
        </w:tc>
        <w:tc>
          <w:tcPr>
            <w:tcW w:w="2263" w:type="dxa"/>
            <w:noWrap w:val="0"/>
            <w:vAlign w:val="top"/>
          </w:tcPr>
          <w:p w14:paraId="46D6FD52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Quarter (specify)</w:t>
            </w:r>
          </w:p>
        </w:tc>
        <w:tc>
          <w:tcPr>
            <w:tcW w:w="2166" w:type="dxa"/>
            <w:noWrap w:val="0"/>
            <w:vAlign w:val="top"/>
          </w:tcPr>
          <w:p w14:paraId="3CC4CB8D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Gross Sales</w:t>
            </w:r>
          </w:p>
        </w:tc>
      </w:tr>
      <w:tr w14:paraId="34F326B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08" w:type="dxa"/>
            <w:noWrap w:val="0"/>
            <w:vAlign w:val="top"/>
          </w:tcPr>
          <w:p w14:paraId="29603951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2634" w:type="dxa"/>
            <w:noWrap w:val="0"/>
            <w:vAlign w:val="top"/>
          </w:tcPr>
          <w:p w14:paraId="6066627D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2263" w:type="dxa"/>
            <w:noWrap w:val="0"/>
            <w:vAlign w:val="top"/>
          </w:tcPr>
          <w:p w14:paraId="4123CE78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2166" w:type="dxa"/>
            <w:noWrap w:val="0"/>
            <w:vAlign w:val="top"/>
          </w:tcPr>
          <w:p w14:paraId="51C54B91">
            <w:pPr>
              <w:jc w:val="both"/>
              <w:rPr>
                <w:color w:val="auto"/>
                <w:sz w:val="22"/>
                <w:szCs w:val="22"/>
              </w:rPr>
            </w:pPr>
          </w:p>
        </w:tc>
      </w:tr>
    </w:tbl>
    <w:p w14:paraId="3C4A3547">
      <w:pPr>
        <w:ind w:left="720"/>
        <w:jc w:val="both"/>
        <w:rPr>
          <w:color w:val="auto"/>
          <w:sz w:val="22"/>
          <w:szCs w:val="22"/>
        </w:rPr>
      </w:pPr>
    </w:p>
    <w:p w14:paraId="6A7085D4">
      <w:pPr>
        <w:ind w:left="720"/>
        <w:jc w:val="both"/>
        <w:rPr>
          <w:color w:val="auto"/>
          <w:sz w:val="22"/>
          <w:szCs w:val="22"/>
        </w:rPr>
      </w:pPr>
    </w:p>
    <w:p w14:paraId="28200388">
      <w:pPr>
        <w:numPr>
          <w:ilvl w:val="0"/>
          <w:numId w:val="2"/>
        </w:numPr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No. of new employment generated from the project</w:t>
      </w:r>
    </w:p>
    <w:p w14:paraId="4E41EC74">
      <w:pPr>
        <w:ind w:left="720"/>
        <w:jc w:val="both"/>
        <w:rPr>
          <w:color w:val="auto"/>
          <w:sz w:val="22"/>
          <w:szCs w:val="22"/>
        </w:rPr>
      </w:pPr>
    </w:p>
    <w:tbl>
      <w:tblPr>
        <w:tblStyle w:val="12"/>
        <w:tblW w:w="0" w:type="auto"/>
        <w:tblInd w:w="7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32"/>
        <w:gridCol w:w="1574"/>
        <w:gridCol w:w="2112"/>
        <w:gridCol w:w="2610"/>
      </w:tblGrid>
      <w:tr w14:paraId="4963B3C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32" w:type="dxa"/>
            <w:noWrap w:val="0"/>
            <w:vAlign w:val="top"/>
          </w:tcPr>
          <w:p w14:paraId="4607B80C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No. of Employees</w:t>
            </w:r>
          </w:p>
        </w:tc>
        <w:tc>
          <w:tcPr>
            <w:tcW w:w="1574" w:type="dxa"/>
            <w:noWrap w:val="0"/>
            <w:vAlign w:val="top"/>
          </w:tcPr>
          <w:p w14:paraId="12890C29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No. of Males</w:t>
            </w:r>
          </w:p>
        </w:tc>
        <w:tc>
          <w:tcPr>
            <w:tcW w:w="2112" w:type="dxa"/>
            <w:noWrap w:val="0"/>
            <w:vAlign w:val="top"/>
          </w:tcPr>
          <w:p w14:paraId="01DEEBCF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No. of Females</w:t>
            </w:r>
          </w:p>
        </w:tc>
        <w:tc>
          <w:tcPr>
            <w:tcW w:w="2610" w:type="dxa"/>
            <w:noWrap w:val="0"/>
            <w:vAlign w:val="top"/>
          </w:tcPr>
          <w:p w14:paraId="22611FFB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No. of Person With Disability</w:t>
            </w:r>
          </w:p>
        </w:tc>
      </w:tr>
      <w:tr w14:paraId="0524BE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32" w:type="dxa"/>
            <w:noWrap w:val="0"/>
            <w:vAlign w:val="top"/>
          </w:tcPr>
          <w:p w14:paraId="7E534373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1574" w:type="dxa"/>
            <w:noWrap w:val="0"/>
            <w:vAlign w:val="top"/>
          </w:tcPr>
          <w:p w14:paraId="31907893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2112" w:type="dxa"/>
            <w:noWrap w:val="0"/>
            <w:vAlign w:val="top"/>
          </w:tcPr>
          <w:p w14:paraId="6436EC83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2610" w:type="dxa"/>
            <w:noWrap w:val="0"/>
            <w:vAlign w:val="top"/>
          </w:tcPr>
          <w:p w14:paraId="1650FE65">
            <w:pPr>
              <w:jc w:val="both"/>
              <w:rPr>
                <w:color w:val="auto"/>
                <w:sz w:val="22"/>
                <w:szCs w:val="22"/>
              </w:rPr>
            </w:pPr>
          </w:p>
        </w:tc>
      </w:tr>
    </w:tbl>
    <w:p w14:paraId="6A946466">
      <w:pPr>
        <w:ind w:left="720"/>
        <w:jc w:val="both"/>
        <w:rPr>
          <w:color w:val="auto"/>
          <w:sz w:val="22"/>
          <w:szCs w:val="22"/>
        </w:rPr>
      </w:pPr>
    </w:p>
    <w:p w14:paraId="13B3C8B1">
      <w:pPr>
        <w:numPr>
          <w:ilvl w:val="0"/>
          <w:numId w:val="2"/>
        </w:numPr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No. of new indirect employment from the project</w:t>
      </w:r>
    </w:p>
    <w:p w14:paraId="6AAAF78D">
      <w:pPr>
        <w:ind w:left="720"/>
        <w:jc w:val="both"/>
        <w:rPr>
          <w:color w:val="auto"/>
          <w:sz w:val="22"/>
          <w:szCs w:val="22"/>
        </w:rPr>
      </w:pPr>
    </w:p>
    <w:tbl>
      <w:tblPr>
        <w:tblStyle w:val="12"/>
        <w:tblW w:w="0" w:type="auto"/>
        <w:tblInd w:w="7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75"/>
        <w:gridCol w:w="816"/>
        <w:gridCol w:w="950"/>
        <w:gridCol w:w="927"/>
        <w:gridCol w:w="730"/>
        <w:gridCol w:w="1072"/>
        <w:gridCol w:w="1225"/>
      </w:tblGrid>
      <w:tr w14:paraId="635090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275" w:type="dxa"/>
            <w:vMerge w:val="restart"/>
            <w:noWrap w:val="0"/>
            <w:vAlign w:val="top"/>
          </w:tcPr>
          <w:p w14:paraId="114ABE63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No. of Indirect Employment</w:t>
            </w:r>
          </w:p>
        </w:tc>
        <w:tc>
          <w:tcPr>
            <w:tcW w:w="2693" w:type="dxa"/>
            <w:gridSpan w:val="3"/>
            <w:noWrap w:val="0"/>
            <w:vAlign w:val="top"/>
          </w:tcPr>
          <w:p w14:paraId="20190780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Forward</w:t>
            </w:r>
          </w:p>
        </w:tc>
        <w:tc>
          <w:tcPr>
            <w:tcW w:w="3027" w:type="dxa"/>
            <w:gridSpan w:val="3"/>
            <w:noWrap w:val="0"/>
            <w:vAlign w:val="top"/>
          </w:tcPr>
          <w:p w14:paraId="074D0544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Backward</w:t>
            </w:r>
          </w:p>
        </w:tc>
      </w:tr>
      <w:tr w14:paraId="267B112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vMerge w:val="continue"/>
            <w:noWrap w:val="0"/>
            <w:vAlign w:val="top"/>
          </w:tcPr>
          <w:p w14:paraId="40D6016C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816" w:type="dxa"/>
            <w:noWrap w:val="0"/>
            <w:vAlign w:val="top"/>
          </w:tcPr>
          <w:p w14:paraId="3C148A8A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Male</w:t>
            </w:r>
          </w:p>
        </w:tc>
        <w:tc>
          <w:tcPr>
            <w:tcW w:w="950" w:type="dxa"/>
            <w:noWrap w:val="0"/>
            <w:vAlign w:val="top"/>
          </w:tcPr>
          <w:p w14:paraId="7A3CB506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Female</w:t>
            </w:r>
          </w:p>
        </w:tc>
        <w:tc>
          <w:tcPr>
            <w:tcW w:w="927" w:type="dxa"/>
            <w:noWrap w:val="0"/>
            <w:vAlign w:val="top"/>
          </w:tcPr>
          <w:p w14:paraId="6F5B3987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Total</w:t>
            </w:r>
          </w:p>
        </w:tc>
        <w:tc>
          <w:tcPr>
            <w:tcW w:w="730" w:type="dxa"/>
            <w:noWrap w:val="0"/>
            <w:vAlign w:val="top"/>
          </w:tcPr>
          <w:p w14:paraId="69F634B7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Male</w:t>
            </w:r>
          </w:p>
        </w:tc>
        <w:tc>
          <w:tcPr>
            <w:tcW w:w="1072" w:type="dxa"/>
            <w:noWrap w:val="0"/>
            <w:vAlign w:val="top"/>
          </w:tcPr>
          <w:p w14:paraId="25E7E388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Female</w:t>
            </w:r>
          </w:p>
        </w:tc>
        <w:tc>
          <w:tcPr>
            <w:tcW w:w="1225" w:type="dxa"/>
            <w:noWrap w:val="0"/>
            <w:vAlign w:val="top"/>
          </w:tcPr>
          <w:p w14:paraId="61FCC6EB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Total</w:t>
            </w:r>
          </w:p>
        </w:tc>
      </w:tr>
      <w:tr w14:paraId="78D1AC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75" w:type="dxa"/>
            <w:noWrap w:val="0"/>
            <w:vAlign w:val="top"/>
          </w:tcPr>
          <w:p w14:paraId="7A39526C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816" w:type="dxa"/>
            <w:noWrap w:val="0"/>
            <w:vAlign w:val="top"/>
          </w:tcPr>
          <w:p w14:paraId="6EC6E8AA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950" w:type="dxa"/>
            <w:noWrap w:val="0"/>
            <w:vAlign w:val="top"/>
          </w:tcPr>
          <w:p w14:paraId="3F75EBA9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927" w:type="dxa"/>
            <w:noWrap w:val="0"/>
            <w:vAlign w:val="top"/>
          </w:tcPr>
          <w:p w14:paraId="3B6A8F52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730" w:type="dxa"/>
            <w:noWrap w:val="0"/>
            <w:vAlign w:val="top"/>
          </w:tcPr>
          <w:p w14:paraId="64F44752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1072" w:type="dxa"/>
            <w:noWrap w:val="0"/>
            <w:vAlign w:val="top"/>
          </w:tcPr>
          <w:p w14:paraId="63378470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1225" w:type="dxa"/>
            <w:noWrap w:val="0"/>
            <w:vAlign w:val="top"/>
          </w:tcPr>
          <w:p w14:paraId="5B455BC4">
            <w:pPr>
              <w:jc w:val="both"/>
              <w:rPr>
                <w:color w:val="auto"/>
                <w:sz w:val="22"/>
                <w:szCs w:val="22"/>
              </w:rPr>
            </w:pPr>
          </w:p>
        </w:tc>
      </w:tr>
    </w:tbl>
    <w:p w14:paraId="74467215">
      <w:pPr>
        <w:tabs>
          <w:tab w:val="left" w:pos="2749"/>
        </w:tabs>
        <w:ind w:left="720"/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ab/>
      </w:r>
    </w:p>
    <w:p w14:paraId="5912BC4F">
      <w:pPr>
        <w:numPr>
          <w:ilvl w:val="0"/>
          <w:numId w:val="2"/>
        </w:numPr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List of Market Penetrated</w:t>
      </w:r>
    </w:p>
    <w:p w14:paraId="2EAA39EB">
      <w:pPr>
        <w:ind w:left="720"/>
        <w:jc w:val="both"/>
        <w:rPr>
          <w:color w:val="auto"/>
          <w:sz w:val="22"/>
          <w:szCs w:val="22"/>
        </w:rPr>
      </w:pPr>
    </w:p>
    <w:tbl>
      <w:tblPr>
        <w:tblStyle w:val="12"/>
        <w:tblW w:w="0" w:type="auto"/>
        <w:tblInd w:w="7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70"/>
        <w:gridCol w:w="2405"/>
        <w:gridCol w:w="2661"/>
      </w:tblGrid>
      <w:tr w14:paraId="54420E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70" w:type="dxa"/>
            <w:noWrap w:val="0"/>
            <w:vAlign w:val="top"/>
          </w:tcPr>
          <w:p w14:paraId="1B56351B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Existing Market</w:t>
            </w:r>
          </w:p>
        </w:tc>
        <w:tc>
          <w:tcPr>
            <w:tcW w:w="5066" w:type="dxa"/>
            <w:gridSpan w:val="2"/>
            <w:noWrap w:val="0"/>
            <w:vAlign w:val="top"/>
          </w:tcPr>
          <w:p w14:paraId="359538FF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New Market</w:t>
            </w:r>
          </w:p>
        </w:tc>
      </w:tr>
      <w:tr w14:paraId="1B7120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70" w:type="dxa"/>
            <w:noWrap w:val="0"/>
            <w:vAlign w:val="top"/>
          </w:tcPr>
          <w:p w14:paraId="11D9255D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2405" w:type="dxa"/>
            <w:noWrap w:val="0"/>
            <w:vAlign w:val="top"/>
          </w:tcPr>
          <w:p w14:paraId="7E08F119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Specify Place</w:t>
            </w:r>
          </w:p>
        </w:tc>
        <w:tc>
          <w:tcPr>
            <w:tcW w:w="2661" w:type="dxa"/>
            <w:noWrap w:val="0"/>
            <w:vAlign w:val="top"/>
          </w:tcPr>
          <w:p w14:paraId="5B1642AA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Effective Date</w:t>
            </w:r>
          </w:p>
        </w:tc>
      </w:tr>
      <w:tr w14:paraId="38258E4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70" w:type="dxa"/>
            <w:noWrap w:val="0"/>
            <w:vAlign w:val="top"/>
          </w:tcPr>
          <w:p w14:paraId="77A33B92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2405" w:type="dxa"/>
            <w:noWrap w:val="0"/>
            <w:vAlign w:val="top"/>
          </w:tcPr>
          <w:p w14:paraId="541E1E87">
            <w:pPr>
              <w:jc w:val="both"/>
              <w:rPr>
                <w:color w:val="auto"/>
                <w:sz w:val="22"/>
                <w:szCs w:val="22"/>
              </w:rPr>
            </w:pPr>
          </w:p>
        </w:tc>
        <w:tc>
          <w:tcPr>
            <w:tcW w:w="2661" w:type="dxa"/>
            <w:noWrap w:val="0"/>
            <w:vAlign w:val="top"/>
          </w:tcPr>
          <w:p w14:paraId="368D343F">
            <w:pPr>
              <w:jc w:val="both"/>
              <w:rPr>
                <w:color w:val="auto"/>
                <w:sz w:val="22"/>
                <w:szCs w:val="22"/>
              </w:rPr>
            </w:pPr>
          </w:p>
        </w:tc>
      </w:tr>
    </w:tbl>
    <w:p w14:paraId="72914531">
      <w:pPr>
        <w:ind w:left="720"/>
        <w:jc w:val="both"/>
        <w:rPr>
          <w:color w:val="auto"/>
          <w:sz w:val="22"/>
          <w:szCs w:val="22"/>
        </w:rPr>
      </w:pPr>
    </w:p>
    <w:p w14:paraId="54531DE8">
      <w:pPr>
        <w:numPr>
          <w:ilvl w:val="0"/>
          <w:numId w:val="2"/>
        </w:numPr>
        <w:jc w:val="both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Improvement in production efficiency (includes quantitative indicators on improvement in number and quality of materials; number and value of produce; waste minimization; reject reduction, etc.</w:t>
      </w:r>
      <w:r>
        <w:rPr>
          <w:rFonts w:hint="default"/>
          <w:color w:val="auto"/>
          <w:sz w:val="22"/>
          <w:szCs w:val="22"/>
          <w:lang w:val="en-US"/>
        </w:rPr>
        <w:t>)</w:t>
      </w:r>
    </w:p>
    <w:p w14:paraId="7EB25B67">
      <w:pPr>
        <w:rPr>
          <w:color w:val="auto"/>
          <w:sz w:val="22"/>
          <w:szCs w:val="22"/>
        </w:rPr>
      </w:pPr>
    </w:p>
    <w:p w14:paraId="5CA894B7">
      <w:pPr>
        <w:numPr>
          <w:ilvl w:val="0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roblems met &amp; actions taken during project implementation</w:t>
      </w:r>
    </w:p>
    <w:p w14:paraId="1F15F924">
      <w:pPr>
        <w:ind w:firstLine="720"/>
        <w:jc w:val="both"/>
        <w:rPr>
          <w:color w:val="auto"/>
          <w:sz w:val="22"/>
          <w:szCs w:val="22"/>
        </w:rPr>
      </w:pPr>
    </w:p>
    <w:p w14:paraId="2F62B0EB">
      <w:pPr>
        <w:numPr>
          <w:ilvl w:val="0"/>
          <w:numId w:val="1"/>
        </w:numPr>
        <w:rPr>
          <w:rFonts w:ascii="Arial" w:hAnsi="Arial" w:cs="Arial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ction/plan for the improvement of project’s operatio</w:t>
      </w:r>
      <w:r>
        <w:rPr>
          <w:rFonts w:hint="default"/>
          <w:color w:val="auto"/>
          <w:sz w:val="22"/>
          <w:szCs w:val="22"/>
          <w:lang w:val="en-US"/>
        </w:rPr>
        <w:t>n</w:t>
      </w:r>
    </w:p>
    <w:p w14:paraId="4FBFF9F9">
      <w:pPr>
        <w:numPr>
          <w:ilvl w:val="0"/>
          <w:numId w:val="0"/>
        </w:numPr>
        <w:ind w:left="360" w:leftChars="0"/>
        <w:rPr>
          <w:rFonts w:ascii="Arial" w:hAnsi="Arial" w:cs="Arial"/>
          <w:color w:val="auto"/>
          <w:sz w:val="22"/>
          <w:szCs w:val="22"/>
        </w:rPr>
      </w:pPr>
    </w:p>
    <w:p w14:paraId="3CD329E5">
      <w:pPr>
        <w:numPr>
          <w:ilvl w:val="0"/>
          <w:numId w:val="1"/>
        </w:numPr>
        <w:rPr>
          <w:rFonts w:ascii="Arial" w:hAnsi="Arial" w:cs="Arial"/>
          <w:color w:val="auto"/>
          <w:sz w:val="22"/>
          <w:szCs w:val="22"/>
        </w:rPr>
      </w:pPr>
      <w:r>
        <w:rPr>
          <w:rFonts w:hint="default" w:cs="Arial"/>
          <w:bCs/>
          <w:color w:val="auto"/>
          <w:sz w:val="22"/>
          <w:szCs w:val="22"/>
          <w:lang w:val="en-US"/>
        </w:rPr>
        <w:t>Linkages/Promotional Plan</w:t>
      </w:r>
    </w:p>
    <w:p w14:paraId="2C88C46D">
      <w:pPr>
        <w:rPr>
          <w:color w:val="auto"/>
          <w:sz w:val="6"/>
          <w:szCs w:val="22"/>
        </w:rPr>
      </w:pPr>
    </w:p>
    <w:p w14:paraId="52C26EDE">
      <w:pPr>
        <w:rPr>
          <w:color w:val="auto"/>
          <w:sz w:val="22"/>
          <w:szCs w:val="22"/>
        </w:rPr>
      </w:pPr>
    </w:p>
    <w:p w14:paraId="057639F5">
      <w:p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repared by: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i/>
          <w:color w:val="auto"/>
          <w:sz w:val="22"/>
          <w:szCs w:val="22"/>
        </w:rPr>
        <w:t>Noted</w:t>
      </w:r>
      <w:r>
        <w:rPr>
          <w:color w:val="auto"/>
          <w:sz w:val="22"/>
          <w:szCs w:val="22"/>
        </w:rPr>
        <w:t xml:space="preserve"> by:</w:t>
      </w:r>
    </w:p>
    <w:p w14:paraId="018D85A0">
      <w:pPr>
        <w:rPr>
          <w:color w:val="auto"/>
          <w:sz w:val="22"/>
          <w:szCs w:val="22"/>
        </w:rPr>
      </w:pPr>
    </w:p>
    <w:p w14:paraId="10C5BBDA">
      <w:pPr>
        <w:rPr>
          <w:color w:val="auto"/>
          <w:sz w:val="22"/>
          <w:szCs w:val="22"/>
        </w:rPr>
      </w:pPr>
    </w:p>
    <w:p w14:paraId="6F0F7235">
      <w:p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___________________________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_____________________</w:t>
      </w:r>
    </w:p>
    <w:p w14:paraId="298F181A">
      <w:p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PSTD/Cluster Manager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>Regional Director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</w:p>
    <w:p w14:paraId="5309AA3D">
      <w:pPr>
        <w:rPr>
          <w:color w:val="auto"/>
          <w:sz w:val="22"/>
          <w:szCs w:val="22"/>
        </w:rPr>
      </w:pPr>
    </w:p>
    <w:p w14:paraId="3004314D">
      <w:pPr>
        <w:rPr>
          <w:color w:val="auto"/>
          <w:sz w:val="22"/>
          <w:szCs w:val="22"/>
        </w:rPr>
      </w:pPr>
    </w:p>
    <w:p w14:paraId="6646B916">
      <w:p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Endorsed by:</w:t>
      </w:r>
    </w:p>
    <w:p w14:paraId="021B01A2">
      <w:pPr>
        <w:rPr>
          <w:color w:val="auto"/>
          <w:sz w:val="22"/>
          <w:szCs w:val="22"/>
        </w:rPr>
      </w:pPr>
      <w:bookmarkStart w:id="0" w:name="_GoBack"/>
      <w:bookmarkEnd w:id="0"/>
    </w:p>
    <w:p w14:paraId="28FA1134">
      <w:pPr>
        <w:rPr>
          <w:color w:val="auto"/>
          <w:sz w:val="22"/>
          <w:szCs w:val="22"/>
        </w:rPr>
      </w:pPr>
    </w:p>
    <w:p w14:paraId="1953DD92">
      <w:pPr>
        <w:rPr>
          <w:color w:val="auto"/>
          <w:sz w:val="22"/>
          <w:szCs w:val="22"/>
        </w:rPr>
      </w:pPr>
    </w:p>
    <w:p w14:paraId="08B71EAA">
      <w:p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_____________________</w:t>
      </w:r>
    </w:p>
    <w:p w14:paraId="56F919E1">
      <w:p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PMO</w:t>
      </w:r>
    </w:p>
    <w:p w14:paraId="620BFF50">
      <w:pPr>
        <w:rPr>
          <w:color w:val="FF0000"/>
          <w:sz w:val="22"/>
          <w:szCs w:val="22"/>
        </w:rPr>
      </w:pPr>
    </w:p>
    <w:p w14:paraId="08C48DD6">
      <w:pPr>
        <w:rPr>
          <w:color w:val="FF0000"/>
          <w:sz w:val="22"/>
          <w:szCs w:val="22"/>
        </w:rPr>
      </w:pPr>
    </w:p>
    <w:p w14:paraId="076B3C8A">
      <w:pPr>
        <w:rPr>
          <w:color w:val="FF0000"/>
          <w:sz w:val="22"/>
          <w:szCs w:val="22"/>
        </w:rPr>
      </w:pPr>
    </w:p>
    <w:p w14:paraId="0FAE8E44">
      <w:pPr>
        <w:rPr>
          <w:color w:val="FF0000"/>
          <w:sz w:val="22"/>
          <w:szCs w:val="22"/>
        </w:rPr>
      </w:pPr>
    </w:p>
    <w:sectPr>
      <w:headerReference r:id="rId3" w:type="default"/>
      <w:footerReference r:id="rId4" w:type="default"/>
      <w:type w:val="oddPage"/>
      <w:pgSz w:w="11909" w:h="16834"/>
      <w:pgMar w:top="720" w:right="720" w:bottom="720" w:left="720" w:header="0" w:footer="709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default"/>
    <w:sig w:usb0="00000000" w:usb1="00000000" w:usb2="00000000" w:usb3="00000000" w:csb0="0000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107F85D">
    <w:pPr>
      <w:pStyle w:val="24"/>
    </w:pPr>
    <w:r>
      <w:rPr>
        <w:color w:val="auto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-59055</wp:posOffset>
              </wp:positionV>
              <wp:extent cx="5924550" cy="0"/>
              <wp:effectExtent l="0" t="9525" r="0" b="9525"/>
              <wp:wrapNone/>
              <wp:docPr id="2" name="Straight Arrow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455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 id="_x0000_s1026" o:spid="_x0000_s1026" o:spt="32" type="#_x0000_t32" style="position:absolute;left:0pt;margin-left:0pt;margin-top:-4.65pt;height:0pt;width:466.5pt;z-index:251659264;mso-width-relative:page;mso-height-relative:page;" filled="f" stroked="t" coordsize="21600,21600" o:gfxdata="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A1mRKX0gAAAAYBAAAPAAAAAAAAAAEA&#10;IAAAACIAAABkcnMvZG93bnJldi54bWxQSwECFAAUAAAACACHTuJAxw9KB9wBAADQAwAADgAAAAAA&#10;AAABACAAAAAhAQAAZHJzL2Uyb0RvYy54bWxQSwUGAAAAAAYABgBZAQAAbwUAAAAA&#10;">
              <v:fill on="f" focussize="0,0"/>
              <v:stroke weight="1.5pt" color="#000000" joinstyle="round"/>
              <v:imagedata o:title=""/>
              <o:lock v:ext="edit" aspectratio="f"/>
            </v:shape>
          </w:pict>
        </mc:Fallback>
      </mc:AlternateContent>
    </w:r>
    <w:r>
      <w:rPr>
        <w:color w:val="auto"/>
        <w:sz w:val="18"/>
        <w:szCs w:val="18"/>
      </w:rPr>
      <w:t>Annex A – 3 – SETUP Form 003</w:t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color w:val="000000"/>
        <w:sz w:val="18"/>
        <w:szCs w:val="18"/>
      </w:rPr>
      <w:t xml:space="preserve">Page </w:t>
    </w:r>
    <w:r>
      <w:rPr>
        <w:b/>
        <w:bCs/>
        <w:color w:val="000000"/>
        <w:sz w:val="18"/>
        <w:szCs w:val="18"/>
      </w:rPr>
      <w:t>1</w:t>
    </w:r>
    <w:r>
      <w:rPr>
        <w:color w:val="000000"/>
        <w:sz w:val="18"/>
        <w:szCs w:val="18"/>
      </w:rPr>
      <w:t xml:space="preserve"> of 1</w:t>
    </w:r>
  </w:p>
  <w:p w14:paraId="56D5B497">
    <w:pPr>
      <w:pStyle w:val="24"/>
      <w:tabs>
        <w:tab w:val="left" w:pos="2863"/>
      </w:tabs>
      <w:rPr>
        <w:color w:val="000000"/>
        <w:sz w:val="18"/>
        <w:szCs w:val="18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786FE55">
    <w:pPr>
      <w:pStyle w:val="25"/>
      <w:jc w:val="right"/>
      <w:rPr>
        <w:rFonts w:ascii="Arial Narrow" w:hAnsi="Arial Narrow"/>
        <w:color w:val="auto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F676372"/>
    <w:multiLevelType w:val="multilevel"/>
    <w:tmpl w:val="4F676372"/>
    <w:lvl w:ilvl="0" w:tentative="0">
      <w:start w:val="1"/>
      <w:numFmt w:val="upperRoman"/>
      <w:lvlText w:val="%1."/>
      <w:lvlJc w:val="righ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BDC70FD"/>
    <w:multiLevelType w:val="multilevel"/>
    <w:tmpl w:val="7BDC70FD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hyphenationZone w:val="360"/>
  <w:drawingGridHorizontalSpacing w:val="120"/>
  <w:displayHorizontalDrawingGridEvery w:val="2"/>
  <w:displayVerticalDrawingGridEvery w:val="1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1MDI0NzAwsDA1MLVU0lEKTi0uzszPAykwqgUAzDSFSiwAAAA="/>
  </w:docVars>
  <w:rsids>
    <w:rsidRoot w:val="00BE31CE"/>
    <w:rsid w:val="00000955"/>
    <w:rsid w:val="00000CB0"/>
    <w:rsid w:val="0000168F"/>
    <w:rsid w:val="00001E25"/>
    <w:rsid w:val="0000237F"/>
    <w:rsid w:val="00002473"/>
    <w:rsid w:val="00002F5D"/>
    <w:rsid w:val="00002FCD"/>
    <w:rsid w:val="00003200"/>
    <w:rsid w:val="00003278"/>
    <w:rsid w:val="000032B4"/>
    <w:rsid w:val="0000341A"/>
    <w:rsid w:val="000035C5"/>
    <w:rsid w:val="00003835"/>
    <w:rsid w:val="00003969"/>
    <w:rsid w:val="00004354"/>
    <w:rsid w:val="000043FF"/>
    <w:rsid w:val="00004628"/>
    <w:rsid w:val="00004842"/>
    <w:rsid w:val="00005F23"/>
    <w:rsid w:val="00006853"/>
    <w:rsid w:val="0000690A"/>
    <w:rsid w:val="00007930"/>
    <w:rsid w:val="00007A56"/>
    <w:rsid w:val="00010ABE"/>
    <w:rsid w:val="00011B13"/>
    <w:rsid w:val="00012996"/>
    <w:rsid w:val="00012F85"/>
    <w:rsid w:val="00012F91"/>
    <w:rsid w:val="000139D3"/>
    <w:rsid w:val="00014820"/>
    <w:rsid w:val="0001516A"/>
    <w:rsid w:val="00015709"/>
    <w:rsid w:val="0001655E"/>
    <w:rsid w:val="00020387"/>
    <w:rsid w:val="000205B9"/>
    <w:rsid w:val="00021129"/>
    <w:rsid w:val="000218B3"/>
    <w:rsid w:val="00023260"/>
    <w:rsid w:val="00024287"/>
    <w:rsid w:val="000259B1"/>
    <w:rsid w:val="0002601A"/>
    <w:rsid w:val="00026D2D"/>
    <w:rsid w:val="00027A1F"/>
    <w:rsid w:val="00030111"/>
    <w:rsid w:val="0003020E"/>
    <w:rsid w:val="000303A1"/>
    <w:rsid w:val="000303F2"/>
    <w:rsid w:val="00030CAA"/>
    <w:rsid w:val="00031415"/>
    <w:rsid w:val="00034C20"/>
    <w:rsid w:val="00035E66"/>
    <w:rsid w:val="00035F95"/>
    <w:rsid w:val="000372EE"/>
    <w:rsid w:val="00040590"/>
    <w:rsid w:val="00040936"/>
    <w:rsid w:val="00041890"/>
    <w:rsid w:val="000426CE"/>
    <w:rsid w:val="000426F2"/>
    <w:rsid w:val="00043228"/>
    <w:rsid w:val="0004328A"/>
    <w:rsid w:val="00044053"/>
    <w:rsid w:val="00044263"/>
    <w:rsid w:val="000444F9"/>
    <w:rsid w:val="000463A2"/>
    <w:rsid w:val="0004658A"/>
    <w:rsid w:val="00046E57"/>
    <w:rsid w:val="0004774B"/>
    <w:rsid w:val="00051115"/>
    <w:rsid w:val="000513FA"/>
    <w:rsid w:val="00051596"/>
    <w:rsid w:val="00051AC4"/>
    <w:rsid w:val="00053132"/>
    <w:rsid w:val="00054A74"/>
    <w:rsid w:val="00055080"/>
    <w:rsid w:val="000558E8"/>
    <w:rsid w:val="00055A25"/>
    <w:rsid w:val="00060121"/>
    <w:rsid w:val="0006050F"/>
    <w:rsid w:val="00060529"/>
    <w:rsid w:val="00060565"/>
    <w:rsid w:val="00061042"/>
    <w:rsid w:val="0006134D"/>
    <w:rsid w:val="0006181F"/>
    <w:rsid w:val="00061E5D"/>
    <w:rsid w:val="00061E8C"/>
    <w:rsid w:val="00063018"/>
    <w:rsid w:val="000637D6"/>
    <w:rsid w:val="00063B32"/>
    <w:rsid w:val="00064482"/>
    <w:rsid w:val="000645A7"/>
    <w:rsid w:val="0006500B"/>
    <w:rsid w:val="000669D5"/>
    <w:rsid w:val="000678E3"/>
    <w:rsid w:val="00067DD8"/>
    <w:rsid w:val="000700FD"/>
    <w:rsid w:val="000704E7"/>
    <w:rsid w:val="00071018"/>
    <w:rsid w:val="0007212E"/>
    <w:rsid w:val="0007252C"/>
    <w:rsid w:val="000732A6"/>
    <w:rsid w:val="00074002"/>
    <w:rsid w:val="000740D0"/>
    <w:rsid w:val="00074129"/>
    <w:rsid w:val="000743AD"/>
    <w:rsid w:val="00075560"/>
    <w:rsid w:val="00075B76"/>
    <w:rsid w:val="000766CF"/>
    <w:rsid w:val="000767CA"/>
    <w:rsid w:val="00076CFC"/>
    <w:rsid w:val="00076ED9"/>
    <w:rsid w:val="0007744B"/>
    <w:rsid w:val="00077EBA"/>
    <w:rsid w:val="00080BFA"/>
    <w:rsid w:val="00081D84"/>
    <w:rsid w:val="000826A5"/>
    <w:rsid w:val="00082AF2"/>
    <w:rsid w:val="000831D7"/>
    <w:rsid w:val="00083F7C"/>
    <w:rsid w:val="000841FC"/>
    <w:rsid w:val="00085AE2"/>
    <w:rsid w:val="00085D3C"/>
    <w:rsid w:val="00085E41"/>
    <w:rsid w:val="000860DB"/>
    <w:rsid w:val="000861D5"/>
    <w:rsid w:val="00086A35"/>
    <w:rsid w:val="000901B0"/>
    <w:rsid w:val="0009024C"/>
    <w:rsid w:val="00090285"/>
    <w:rsid w:val="00094FC7"/>
    <w:rsid w:val="000950DF"/>
    <w:rsid w:val="000950E6"/>
    <w:rsid w:val="00096821"/>
    <w:rsid w:val="00097260"/>
    <w:rsid w:val="000976F7"/>
    <w:rsid w:val="000A014C"/>
    <w:rsid w:val="000A1590"/>
    <w:rsid w:val="000A17A6"/>
    <w:rsid w:val="000A17E4"/>
    <w:rsid w:val="000A3EE0"/>
    <w:rsid w:val="000A4642"/>
    <w:rsid w:val="000A4E28"/>
    <w:rsid w:val="000A6841"/>
    <w:rsid w:val="000A7E8A"/>
    <w:rsid w:val="000B0862"/>
    <w:rsid w:val="000B0EA4"/>
    <w:rsid w:val="000B18CF"/>
    <w:rsid w:val="000B38CA"/>
    <w:rsid w:val="000B3AA1"/>
    <w:rsid w:val="000B3E95"/>
    <w:rsid w:val="000B6094"/>
    <w:rsid w:val="000B6466"/>
    <w:rsid w:val="000B7FF2"/>
    <w:rsid w:val="000C18CA"/>
    <w:rsid w:val="000C1CD9"/>
    <w:rsid w:val="000C2B5B"/>
    <w:rsid w:val="000C3366"/>
    <w:rsid w:val="000C3774"/>
    <w:rsid w:val="000C4F85"/>
    <w:rsid w:val="000C5BF2"/>
    <w:rsid w:val="000C6040"/>
    <w:rsid w:val="000C69A2"/>
    <w:rsid w:val="000C6A3B"/>
    <w:rsid w:val="000C7EA0"/>
    <w:rsid w:val="000C7FEE"/>
    <w:rsid w:val="000D0593"/>
    <w:rsid w:val="000D0F8C"/>
    <w:rsid w:val="000D2079"/>
    <w:rsid w:val="000D2258"/>
    <w:rsid w:val="000D2377"/>
    <w:rsid w:val="000D2B0F"/>
    <w:rsid w:val="000D493A"/>
    <w:rsid w:val="000D537A"/>
    <w:rsid w:val="000D53F8"/>
    <w:rsid w:val="000D5B42"/>
    <w:rsid w:val="000D7318"/>
    <w:rsid w:val="000D7BB4"/>
    <w:rsid w:val="000E0250"/>
    <w:rsid w:val="000E0253"/>
    <w:rsid w:val="000E116E"/>
    <w:rsid w:val="000E1495"/>
    <w:rsid w:val="000E15C6"/>
    <w:rsid w:val="000E18E4"/>
    <w:rsid w:val="000E2B40"/>
    <w:rsid w:val="000E33F9"/>
    <w:rsid w:val="000E4DD4"/>
    <w:rsid w:val="000E5252"/>
    <w:rsid w:val="000E528F"/>
    <w:rsid w:val="000E619A"/>
    <w:rsid w:val="000E63E3"/>
    <w:rsid w:val="000E7B1C"/>
    <w:rsid w:val="000E7EA7"/>
    <w:rsid w:val="000F08D5"/>
    <w:rsid w:val="000F19F8"/>
    <w:rsid w:val="000F2788"/>
    <w:rsid w:val="000F279F"/>
    <w:rsid w:val="000F2C3B"/>
    <w:rsid w:val="000F3CED"/>
    <w:rsid w:val="000F5F32"/>
    <w:rsid w:val="000F7752"/>
    <w:rsid w:val="001003C7"/>
    <w:rsid w:val="001004FE"/>
    <w:rsid w:val="00100839"/>
    <w:rsid w:val="00100D69"/>
    <w:rsid w:val="0010176F"/>
    <w:rsid w:val="0010206F"/>
    <w:rsid w:val="0010286B"/>
    <w:rsid w:val="001028CF"/>
    <w:rsid w:val="0010441A"/>
    <w:rsid w:val="001048BD"/>
    <w:rsid w:val="001049A5"/>
    <w:rsid w:val="001061CA"/>
    <w:rsid w:val="0010634C"/>
    <w:rsid w:val="00106C44"/>
    <w:rsid w:val="001073ED"/>
    <w:rsid w:val="00110A33"/>
    <w:rsid w:val="001124BD"/>
    <w:rsid w:val="001126AE"/>
    <w:rsid w:val="001135CC"/>
    <w:rsid w:val="00113A46"/>
    <w:rsid w:val="00114DB5"/>
    <w:rsid w:val="00115267"/>
    <w:rsid w:val="00116260"/>
    <w:rsid w:val="00122DA9"/>
    <w:rsid w:val="00123370"/>
    <w:rsid w:val="00123668"/>
    <w:rsid w:val="00123B56"/>
    <w:rsid w:val="00124B20"/>
    <w:rsid w:val="00125B87"/>
    <w:rsid w:val="001266A7"/>
    <w:rsid w:val="00127701"/>
    <w:rsid w:val="00127D70"/>
    <w:rsid w:val="0013242E"/>
    <w:rsid w:val="001326DA"/>
    <w:rsid w:val="00132D23"/>
    <w:rsid w:val="001336E7"/>
    <w:rsid w:val="001338BB"/>
    <w:rsid w:val="001338CD"/>
    <w:rsid w:val="001348B3"/>
    <w:rsid w:val="00134A67"/>
    <w:rsid w:val="00134C62"/>
    <w:rsid w:val="00135953"/>
    <w:rsid w:val="0013702D"/>
    <w:rsid w:val="0013722C"/>
    <w:rsid w:val="00137745"/>
    <w:rsid w:val="00137A0B"/>
    <w:rsid w:val="00141532"/>
    <w:rsid w:val="0014170A"/>
    <w:rsid w:val="00141CC8"/>
    <w:rsid w:val="00142922"/>
    <w:rsid w:val="001445FC"/>
    <w:rsid w:val="00145480"/>
    <w:rsid w:val="001456C6"/>
    <w:rsid w:val="001467C5"/>
    <w:rsid w:val="00146C9C"/>
    <w:rsid w:val="00146EDA"/>
    <w:rsid w:val="001476AA"/>
    <w:rsid w:val="001502F7"/>
    <w:rsid w:val="00150F43"/>
    <w:rsid w:val="00150F4B"/>
    <w:rsid w:val="001518E5"/>
    <w:rsid w:val="0015282D"/>
    <w:rsid w:val="00152A2E"/>
    <w:rsid w:val="0015402A"/>
    <w:rsid w:val="00154629"/>
    <w:rsid w:val="0015499B"/>
    <w:rsid w:val="00154CA6"/>
    <w:rsid w:val="00154E62"/>
    <w:rsid w:val="001557DB"/>
    <w:rsid w:val="00155F23"/>
    <w:rsid w:val="00156C66"/>
    <w:rsid w:val="0015737B"/>
    <w:rsid w:val="00157434"/>
    <w:rsid w:val="00160BB0"/>
    <w:rsid w:val="0016288E"/>
    <w:rsid w:val="00162E44"/>
    <w:rsid w:val="00163A4B"/>
    <w:rsid w:val="001644BD"/>
    <w:rsid w:val="0016471A"/>
    <w:rsid w:val="00164724"/>
    <w:rsid w:val="00166B2C"/>
    <w:rsid w:val="00166EDC"/>
    <w:rsid w:val="001709F6"/>
    <w:rsid w:val="00172732"/>
    <w:rsid w:val="001733AC"/>
    <w:rsid w:val="001753FC"/>
    <w:rsid w:val="0017563B"/>
    <w:rsid w:val="00176505"/>
    <w:rsid w:val="0018001F"/>
    <w:rsid w:val="0018052A"/>
    <w:rsid w:val="0018091D"/>
    <w:rsid w:val="0018382B"/>
    <w:rsid w:val="001843FC"/>
    <w:rsid w:val="0018532E"/>
    <w:rsid w:val="00186808"/>
    <w:rsid w:val="00192F3F"/>
    <w:rsid w:val="00193245"/>
    <w:rsid w:val="001933A8"/>
    <w:rsid w:val="00193501"/>
    <w:rsid w:val="00193F5A"/>
    <w:rsid w:val="00193F76"/>
    <w:rsid w:val="001942B8"/>
    <w:rsid w:val="00194C54"/>
    <w:rsid w:val="00194E2E"/>
    <w:rsid w:val="00195AD0"/>
    <w:rsid w:val="001964FC"/>
    <w:rsid w:val="001968F4"/>
    <w:rsid w:val="001A02AA"/>
    <w:rsid w:val="001A101E"/>
    <w:rsid w:val="001A2402"/>
    <w:rsid w:val="001A2508"/>
    <w:rsid w:val="001A2611"/>
    <w:rsid w:val="001A2C04"/>
    <w:rsid w:val="001A4088"/>
    <w:rsid w:val="001A4C85"/>
    <w:rsid w:val="001A583B"/>
    <w:rsid w:val="001A72EB"/>
    <w:rsid w:val="001A7B50"/>
    <w:rsid w:val="001A7F4A"/>
    <w:rsid w:val="001B0449"/>
    <w:rsid w:val="001B0455"/>
    <w:rsid w:val="001B15FA"/>
    <w:rsid w:val="001B1992"/>
    <w:rsid w:val="001B23EA"/>
    <w:rsid w:val="001B2B39"/>
    <w:rsid w:val="001B3FDC"/>
    <w:rsid w:val="001B3FE3"/>
    <w:rsid w:val="001B4D84"/>
    <w:rsid w:val="001B5CC6"/>
    <w:rsid w:val="001B5D26"/>
    <w:rsid w:val="001B60D6"/>
    <w:rsid w:val="001B61DE"/>
    <w:rsid w:val="001B63FE"/>
    <w:rsid w:val="001B6C44"/>
    <w:rsid w:val="001B7299"/>
    <w:rsid w:val="001C062D"/>
    <w:rsid w:val="001C0640"/>
    <w:rsid w:val="001C0EB7"/>
    <w:rsid w:val="001C1BBA"/>
    <w:rsid w:val="001C24C9"/>
    <w:rsid w:val="001C2536"/>
    <w:rsid w:val="001C2E4D"/>
    <w:rsid w:val="001C3D60"/>
    <w:rsid w:val="001C3E5D"/>
    <w:rsid w:val="001C41C0"/>
    <w:rsid w:val="001C44BC"/>
    <w:rsid w:val="001C581C"/>
    <w:rsid w:val="001C5BAE"/>
    <w:rsid w:val="001C646A"/>
    <w:rsid w:val="001C67C6"/>
    <w:rsid w:val="001D10D8"/>
    <w:rsid w:val="001D1D62"/>
    <w:rsid w:val="001D2241"/>
    <w:rsid w:val="001D239E"/>
    <w:rsid w:val="001D2B10"/>
    <w:rsid w:val="001D3509"/>
    <w:rsid w:val="001D37FC"/>
    <w:rsid w:val="001D4113"/>
    <w:rsid w:val="001D48CC"/>
    <w:rsid w:val="001D493A"/>
    <w:rsid w:val="001D50BA"/>
    <w:rsid w:val="001D571D"/>
    <w:rsid w:val="001D5CC6"/>
    <w:rsid w:val="001D5D40"/>
    <w:rsid w:val="001D6102"/>
    <w:rsid w:val="001D672E"/>
    <w:rsid w:val="001D67D9"/>
    <w:rsid w:val="001D7C62"/>
    <w:rsid w:val="001E135A"/>
    <w:rsid w:val="001E1B07"/>
    <w:rsid w:val="001E255F"/>
    <w:rsid w:val="001E2B7B"/>
    <w:rsid w:val="001E2F82"/>
    <w:rsid w:val="001E38C1"/>
    <w:rsid w:val="001E488F"/>
    <w:rsid w:val="001E4BF1"/>
    <w:rsid w:val="001E5A60"/>
    <w:rsid w:val="001E7A5E"/>
    <w:rsid w:val="001E7F0C"/>
    <w:rsid w:val="001E7FAF"/>
    <w:rsid w:val="001F018C"/>
    <w:rsid w:val="001F0EC6"/>
    <w:rsid w:val="001F119A"/>
    <w:rsid w:val="001F44A0"/>
    <w:rsid w:val="001F4FCA"/>
    <w:rsid w:val="001F6CF4"/>
    <w:rsid w:val="00200307"/>
    <w:rsid w:val="00200D79"/>
    <w:rsid w:val="00201449"/>
    <w:rsid w:val="002017E2"/>
    <w:rsid w:val="00201F71"/>
    <w:rsid w:val="00202158"/>
    <w:rsid w:val="0020280D"/>
    <w:rsid w:val="002028BE"/>
    <w:rsid w:val="00202BE2"/>
    <w:rsid w:val="0020355B"/>
    <w:rsid w:val="00203A7B"/>
    <w:rsid w:val="002040D2"/>
    <w:rsid w:val="002050D7"/>
    <w:rsid w:val="002054FB"/>
    <w:rsid w:val="002059FC"/>
    <w:rsid w:val="00205A66"/>
    <w:rsid w:val="00205EE6"/>
    <w:rsid w:val="0020675E"/>
    <w:rsid w:val="0020686F"/>
    <w:rsid w:val="00206D1D"/>
    <w:rsid w:val="00207B56"/>
    <w:rsid w:val="00207D87"/>
    <w:rsid w:val="002109E4"/>
    <w:rsid w:val="00210A52"/>
    <w:rsid w:val="00210CBA"/>
    <w:rsid w:val="00211AD4"/>
    <w:rsid w:val="002121C4"/>
    <w:rsid w:val="00212576"/>
    <w:rsid w:val="00212A99"/>
    <w:rsid w:val="00212F46"/>
    <w:rsid w:val="00213279"/>
    <w:rsid w:val="0021400D"/>
    <w:rsid w:val="002140D9"/>
    <w:rsid w:val="0021453F"/>
    <w:rsid w:val="00214E28"/>
    <w:rsid w:val="00215DC6"/>
    <w:rsid w:val="00216823"/>
    <w:rsid w:val="00216A0D"/>
    <w:rsid w:val="00217648"/>
    <w:rsid w:val="00217D4C"/>
    <w:rsid w:val="00220A96"/>
    <w:rsid w:val="002210B8"/>
    <w:rsid w:val="00221990"/>
    <w:rsid w:val="00221BAA"/>
    <w:rsid w:val="00224907"/>
    <w:rsid w:val="00224E13"/>
    <w:rsid w:val="00225A5B"/>
    <w:rsid w:val="002267B7"/>
    <w:rsid w:val="00226E50"/>
    <w:rsid w:val="00227076"/>
    <w:rsid w:val="00227E8C"/>
    <w:rsid w:val="0023060F"/>
    <w:rsid w:val="002307B0"/>
    <w:rsid w:val="00230EA9"/>
    <w:rsid w:val="00231B2B"/>
    <w:rsid w:val="0023302F"/>
    <w:rsid w:val="002335BB"/>
    <w:rsid w:val="002344FE"/>
    <w:rsid w:val="002369E8"/>
    <w:rsid w:val="00236C20"/>
    <w:rsid w:val="002371EA"/>
    <w:rsid w:val="0024080B"/>
    <w:rsid w:val="00240A70"/>
    <w:rsid w:val="00240EF4"/>
    <w:rsid w:val="002410B0"/>
    <w:rsid w:val="0024181F"/>
    <w:rsid w:val="002427C5"/>
    <w:rsid w:val="002436F3"/>
    <w:rsid w:val="00244E90"/>
    <w:rsid w:val="00245B2A"/>
    <w:rsid w:val="00245BCE"/>
    <w:rsid w:val="00246B26"/>
    <w:rsid w:val="00246E30"/>
    <w:rsid w:val="002503A9"/>
    <w:rsid w:val="00250EC3"/>
    <w:rsid w:val="00251A83"/>
    <w:rsid w:val="00251C2A"/>
    <w:rsid w:val="00252820"/>
    <w:rsid w:val="00252B7E"/>
    <w:rsid w:val="00253165"/>
    <w:rsid w:val="0025358C"/>
    <w:rsid w:val="00253A86"/>
    <w:rsid w:val="00253FD0"/>
    <w:rsid w:val="00254C49"/>
    <w:rsid w:val="0025500F"/>
    <w:rsid w:val="00256D67"/>
    <w:rsid w:val="00257024"/>
    <w:rsid w:val="00257A0F"/>
    <w:rsid w:val="00257B15"/>
    <w:rsid w:val="00257D76"/>
    <w:rsid w:val="00260290"/>
    <w:rsid w:val="0026059F"/>
    <w:rsid w:val="00260E10"/>
    <w:rsid w:val="00260F9E"/>
    <w:rsid w:val="00261B3A"/>
    <w:rsid w:val="00261FA2"/>
    <w:rsid w:val="002626BB"/>
    <w:rsid w:val="00262BBD"/>
    <w:rsid w:val="00262DF9"/>
    <w:rsid w:val="00263B83"/>
    <w:rsid w:val="00264053"/>
    <w:rsid w:val="00264CCE"/>
    <w:rsid w:val="00265CE0"/>
    <w:rsid w:val="002664EC"/>
    <w:rsid w:val="002703B5"/>
    <w:rsid w:val="0027059F"/>
    <w:rsid w:val="002724D8"/>
    <w:rsid w:val="002724DC"/>
    <w:rsid w:val="00273179"/>
    <w:rsid w:val="00273856"/>
    <w:rsid w:val="0027468E"/>
    <w:rsid w:val="00274CA4"/>
    <w:rsid w:val="0027568F"/>
    <w:rsid w:val="00275F4E"/>
    <w:rsid w:val="002763BF"/>
    <w:rsid w:val="002801AF"/>
    <w:rsid w:val="002802C6"/>
    <w:rsid w:val="002828FE"/>
    <w:rsid w:val="00283142"/>
    <w:rsid w:val="00283687"/>
    <w:rsid w:val="002843DB"/>
    <w:rsid w:val="00284663"/>
    <w:rsid w:val="002853E9"/>
    <w:rsid w:val="002853F3"/>
    <w:rsid w:val="002854E8"/>
    <w:rsid w:val="002856BB"/>
    <w:rsid w:val="00286DB3"/>
    <w:rsid w:val="00286DC1"/>
    <w:rsid w:val="00286EEE"/>
    <w:rsid w:val="0028755D"/>
    <w:rsid w:val="00290ADA"/>
    <w:rsid w:val="002915AF"/>
    <w:rsid w:val="00291D00"/>
    <w:rsid w:val="00291D9A"/>
    <w:rsid w:val="00291E61"/>
    <w:rsid w:val="0029205E"/>
    <w:rsid w:val="002927A7"/>
    <w:rsid w:val="0029313E"/>
    <w:rsid w:val="00293600"/>
    <w:rsid w:val="002937C4"/>
    <w:rsid w:val="00293B14"/>
    <w:rsid w:val="00294257"/>
    <w:rsid w:val="002952BD"/>
    <w:rsid w:val="002A085F"/>
    <w:rsid w:val="002A17F0"/>
    <w:rsid w:val="002A1EA6"/>
    <w:rsid w:val="002A335E"/>
    <w:rsid w:val="002A3A2B"/>
    <w:rsid w:val="002A45E0"/>
    <w:rsid w:val="002A5261"/>
    <w:rsid w:val="002A5E0C"/>
    <w:rsid w:val="002A61C8"/>
    <w:rsid w:val="002A6C1B"/>
    <w:rsid w:val="002A7987"/>
    <w:rsid w:val="002B0EA0"/>
    <w:rsid w:val="002B0FB3"/>
    <w:rsid w:val="002B1D5E"/>
    <w:rsid w:val="002B1EA2"/>
    <w:rsid w:val="002B22C2"/>
    <w:rsid w:val="002B3833"/>
    <w:rsid w:val="002B40CD"/>
    <w:rsid w:val="002B4882"/>
    <w:rsid w:val="002B560A"/>
    <w:rsid w:val="002B5E7F"/>
    <w:rsid w:val="002B6736"/>
    <w:rsid w:val="002B6A0B"/>
    <w:rsid w:val="002B6C9C"/>
    <w:rsid w:val="002C009B"/>
    <w:rsid w:val="002C0760"/>
    <w:rsid w:val="002C12EF"/>
    <w:rsid w:val="002C15A5"/>
    <w:rsid w:val="002C182C"/>
    <w:rsid w:val="002C1910"/>
    <w:rsid w:val="002C1A36"/>
    <w:rsid w:val="002C1CF8"/>
    <w:rsid w:val="002C2B79"/>
    <w:rsid w:val="002C36E2"/>
    <w:rsid w:val="002C4B1B"/>
    <w:rsid w:val="002C5A13"/>
    <w:rsid w:val="002C631F"/>
    <w:rsid w:val="002C66E7"/>
    <w:rsid w:val="002C784F"/>
    <w:rsid w:val="002D047F"/>
    <w:rsid w:val="002D1162"/>
    <w:rsid w:val="002D1510"/>
    <w:rsid w:val="002D1EF5"/>
    <w:rsid w:val="002D263A"/>
    <w:rsid w:val="002D2B82"/>
    <w:rsid w:val="002D30C8"/>
    <w:rsid w:val="002D40F5"/>
    <w:rsid w:val="002D42A8"/>
    <w:rsid w:val="002D4558"/>
    <w:rsid w:val="002D4B75"/>
    <w:rsid w:val="002D4BB8"/>
    <w:rsid w:val="002D4BCE"/>
    <w:rsid w:val="002D50F0"/>
    <w:rsid w:val="002D5871"/>
    <w:rsid w:val="002D589A"/>
    <w:rsid w:val="002D7C7A"/>
    <w:rsid w:val="002E02D9"/>
    <w:rsid w:val="002E07FA"/>
    <w:rsid w:val="002E1434"/>
    <w:rsid w:val="002E152F"/>
    <w:rsid w:val="002E3340"/>
    <w:rsid w:val="002E3D6C"/>
    <w:rsid w:val="002E49E1"/>
    <w:rsid w:val="002E4BF1"/>
    <w:rsid w:val="002E4C3C"/>
    <w:rsid w:val="002E5642"/>
    <w:rsid w:val="002E6D9E"/>
    <w:rsid w:val="002E6E33"/>
    <w:rsid w:val="002F1513"/>
    <w:rsid w:val="002F2419"/>
    <w:rsid w:val="002F29ED"/>
    <w:rsid w:val="002F302D"/>
    <w:rsid w:val="002F394B"/>
    <w:rsid w:val="002F4841"/>
    <w:rsid w:val="002F4EAE"/>
    <w:rsid w:val="002F4F90"/>
    <w:rsid w:val="002F538D"/>
    <w:rsid w:val="002F541C"/>
    <w:rsid w:val="002F564D"/>
    <w:rsid w:val="002F65D5"/>
    <w:rsid w:val="002F7381"/>
    <w:rsid w:val="002F755D"/>
    <w:rsid w:val="003005B9"/>
    <w:rsid w:val="003005C7"/>
    <w:rsid w:val="00300EFB"/>
    <w:rsid w:val="0030111C"/>
    <w:rsid w:val="00301146"/>
    <w:rsid w:val="003019DF"/>
    <w:rsid w:val="0030227B"/>
    <w:rsid w:val="003027FB"/>
    <w:rsid w:val="003039BC"/>
    <w:rsid w:val="0030413E"/>
    <w:rsid w:val="003048B5"/>
    <w:rsid w:val="00304C1B"/>
    <w:rsid w:val="00304DC8"/>
    <w:rsid w:val="00305EBE"/>
    <w:rsid w:val="00305ECE"/>
    <w:rsid w:val="003069A8"/>
    <w:rsid w:val="00306DC9"/>
    <w:rsid w:val="00307785"/>
    <w:rsid w:val="00307CA5"/>
    <w:rsid w:val="00311857"/>
    <w:rsid w:val="00311FA7"/>
    <w:rsid w:val="003123AF"/>
    <w:rsid w:val="00313448"/>
    <w:rsid w:val="00313F88"/>
    <w:rsid w:val="00314841"/>
    <w:rsid w:val="00315BC8"/>
    <w:rsid w:val="003160F4"/>
    <w:rsid w:val="00316609"/>
    <w:rsid w:val="003205FC"/>
    <w:rsid w:val="00320BC9"/>
    <w:rsid w:val="0032290F"/>
    <w:rsid w:val="003229C7"/>
    <w:rsid w:val="0032398E"/>
    <w:rsid w:val="0032453D"/>
    <w:rsid w:val="00324E8E"/>
    <w:rsid w:val="00326F45"/>
    <w:rsid w:val="00327464"/>
    <w:rsid w:val="0033009B"/>
    <w:rsid w:val="003304CE"/>
    <w:rsid w:val="00330BDC"/>
    <w:rsid w:val="003314F5"/>
    <w:rsid w:val="00331756"/>
    <w:rsid w:val="00332C25"/>
    <w:rsid w:val="00332E53"/>
    <w:rsid w:val="00333340"/>
    <w:rsid w:val="00334590"/>
    <w:rsid w:val="00334946"/>
    <w:rsid w:val="00335633"/>
    <w:rsid w:val="0033621C"/>
    <w:rsid w:val="0033673E"/>
    <w:rsid w:val="00340C1B"/>
    <w:rsid w:val="003439DF"/>
    <w:rsid w:val="00343C45"/>
    <w:rsid w:val="00344B8C"/>
    <w:rsid w:val="0034533D"/>
    <w:rsid w:val="003461F3"/>
    <w:rsid w:val="00346479"/>
    <w:rsid w:val="0034685E"/>
    <w:rsid w:val="00346D8C"/>
    <w:rsid w:val="00350012"/>
    <w:rsid w:val="00350A75"/>
    <w:rsid w:val="0035120C"/>
    <w:rsid w:val="00351C9F"/>
    <w:rsid w:val="0035211B"/>
    <w:rsid w:val="0035223B"/>
    <w:rsid w:val="00352CDE"/>
    <w:rsid w:val="00353F67"/>
    <w:rsid w:val="00354445"/>
    <w:rsid w:val="0035462D"/>
    <w:rsid w:val="003548CC"/>
    <w:rsid w:val="00354C65"/>
    <w:rsid w:val="00355D8D"/>
    <w:rsid w:val="00355FAD"/>
    <w:rsid w:val="003574A4"/>
    <w:rsid w:val="00357533"/>
    <w:rsid w:val="003577D3"/>
    <w:rsid w:val="003578CC"/>
    <w:rsid w:val="0036002F"/>
    <w:rsid w:val="003609E3"/>
    <w:rsid w:val="00360BCC"/>
    <w:rsid w:val="00363582"/>
    <w:rsid w:val="00364100"/>
    <w:rsid w:val="00364452"/>
    <w:rsid w:val="0036450A"/>
    <w:rsid w:val="0036512F"/>
    <w:rsid w:val="003658EA"/>
    <w:rsid w:val="003666B9"/>
    <w:rsid w:val="0036706C"/>
    <w:rsid w:val="00370FAF"/>
    <w:rsid w:val="003711EA"/>
    <w:rsid w:val="00371799"/>
    <w:rsid w:val="003726D6"/>
    <w:rsid w:val="0037278B"/>
    <w:rsid w:val="003727D2"/>
    <w:rsid w:val="00373000"/>
    <w:rsid w:val="003745AC"/>
    <w:rsid w:val="00375553"/>
    <w:rsid w:val="003755A4"/>
    <w:rsid w:val="00375A40"/>
    <w:rsid w:val="00375D15"/>
    <w:rsid w:val="00376DD9"/>
    <w:rsid w:val="0037758B"/>
    <w:rsid w:val="0037758F"/>
    <w:rsid w:val="0037785D"/>
    <w:rsid w:val="003778EA"/>
    <w:rsid w:val="0038009A"/>
    <w:rsid w:val="00380244"/>
    <w:rsid w:val="003812D5"/>
    <w:rsid w:val="0038167D"/>
    <w:rsid w:val="00382115"/>
    <w:rsid w:val="003829F0"/>
    <w:rsid w:val="00382EC4"/>
    <w:rsid w:val="0038627E"/>
    <w:rsid w:val="00386A56"/>
    <w:rsid w:val="00386AF7"/>
    <w:rsid w:val="00386FFE"/>
    <w:rsid w:val="003873B3"/>
    <w:rsid w:val="00391068"/>
    <w:rsid w:val="00391081"/>
    <w:rsid w:val="00396099"/>
    <w:rsid w:val="003969E6"/>
    <w:rsid w:val="00397F73"/>
    <w:rsid w:val="003A02FD"/>
    <w:rsid w:val="003A0D6C"/>
    <w:rsid w:val="003A1D00"/>
    <w:rsid w:val="003A1E6E"/>
    <w:rsid w:val="003A3066"/>
    <w:rsid w:val="003A342E"/>
    <w:rsid w:val="003A36E2"/>
    <w:rsid w:val="003A4122"/>
    <w:rsid w:val="003A43B2"/>
    <w:rsid w:val="003A4D4E"/>
    <w:rsid w:val="003A5175"/>
    <w:rsid w:val="003A54FD"/>
    <w:rsid w:val="003A567A"/>
    <w:rsid w:val="003B0E28"/>
    <w:rsid w:val="003B1BA9"/>
    <w:rsid w:val="003B1BE7"/>
    <w:rsid w:val="003B1D17"/>
    <w:rsid w:val="003B26CC"/>
    <w:rsid w:val="003B2883"/>
    <w:rsid w:val="003B3046"/>
    <w:rsid w:val="003B629E"/>
    <w:rsid w:val="003B6AAD"/>
    <w:rsid w:val="003B7C26"/>
    <w:rsid w:val="003C104A"/>
    <w:rsid w:val="003C1167"/>
    <w:rsid w:val="003C1A76"/>
    <w:rsid w:val="003C3D84"/>
    <w:rsid w:val="003C49D8"/>
    <w:rsid w:val="003C4C7B"/>
    <w:rsid w:val="003C4F22"/>
    <w:rsid w:val="003C5054"/>
    <w:rsid w:val="003C68BD"/>
    <w:rsid w:val="003C7D49"/>
    <w:rsid w:val="003C7F8C"/>
    <w:rsid w:val="003D0F2A"/>
    <w:rsid w:val="003D1110"/>
    <w:rsid w:val="003D14DA"/>
    <w:rsid w:val="003D1C29"/>
    <w:rsid w:val="003D34C1"/>
    <w:rsid w:val="003D3E33"/>
    <w:rsid w:val="003D4B1F"/>
    <w:rsid w:val="003D4DC6"/>
    <w:rsid w:val="003D527D"/>
    <w:rsid w:val="003D55C7"/>
    <w:rsid w:val="003D55E3"/>
    <w:rsid w:val="003D71A6"/>
    <w:rsid w:val="003D7839"/>
    <w:rsid w:val="003E06C8"/>
    <w:rsid w:val="003E07BA"/>
    <w:rsid w:val="003E0963"/>
    <w:rsid w:val="003E1104"/>
    <w:rsid w:val="003E1402"/>
    <w:rsid w:val="003E2431"/>
    <w:rsid w:val="003E24ED"/>
    <w:rsid w:val="003E4530"/>
    <w:rsid w:val="003E455A"/>
    <w:rsid w:val="003E5A3C"/>
    <w:rsid w:val="003E67E1"/>
    <w:rsid w:val="003E6DF1"/>
    <w:rsid w:val="003E7898"/>
    <w:rsid w:val="003E7DE9"/>
    <w:rsid w:val="003E7F0E"/>
    <w:rsid w:val="003F254A"/>
    <w:rsid w:val="003F266D"/>
    <w:rsid w:val="003F34D1"/>
    <w:rsid w:val="003F64C7"/>
    <w:rsid w:val="0040058F"/>
    <w:rsid w:val="00400A56"/>
    <w:rsid w:val="00400C03"/>
    <w:rsid w:val="004010D1"/>
    <w:rsid w:val="0040149B"/>
    <w:rsid w:val="00401B7F"/>
    <w:rsid w:val="00401FB6"/>
    <w:rsid w:val="004030AB"/>
    <w:rsid w:val="00403D09"/>
    <w:rsid w:val="004044E5"/>
    <w:rsid w:val="004055B7"/>
    <w:rsid w:val="0040626A"/>
    <w:rsid w:val="004069FD"/>
    <w:rsid w:val="00406C54"/>
    <w:rsid w:val="00406F82"/>
    <w:rsid w:val="00412407"/>
    <w:rsid w:val="0041307D"/>
    <w:rsid w:val="0041323B"/>
    <w:rsid w:val="00413376"/>
    <w:rsid w:val="00413DF1"/>
    <w:rsid w:val="004160F9"/>
    <w:rsid w:val="004162EA"/>
    <w:rsid w:val="004168A1"/>
    <w:rsid w:val="00416E68"/>
    <w:rsid w:val="00417676"/>
    <w:rsid w:val="00422881"/>
    <w:rsid w:val="00422EB7"/>
    <w:rsid w:val="00423BA5"/>
    <w:rsid w:val="004241B2"/>
    <w:rsid w:val="004246C5"/>
    <w:rsid w:val="004252C7"/>
    <w:rsid w:val="00425459"/>
    <w:rsid w:val="00425A5A"/>
    <w:rsid w:val="00426305"/>
    <w:rsid w:val="0042636B"/>
    <w:rsid w:val="004267E5"/>
    <w:rsid w:val="004272E3"/>
    <w:rsid w:val="00427739"/>
    <w:rsid w:val="00427BD8"/>
    <w:rsid w:val="0043010F"/>
    <w:rsid w:val="00430B45"/>
    <w:rsid w:val="004319F3"/>
    <w:rsid w:val="00431EEA"/>
    <w:rsid w:val="00432B27"/>
    <w:rsid w:val="00433A1E"/>
    <w:rsid w:val="00433A84"/>
    <w:rsid w:val="00435D31"/>
    <w:rsid w:val="004362EC"/>
    <w:rsid w:val="004368CD"/>
    <w:rsid w:val="00436A4E"/>
    <w:rsid w:val="0043792E"/>
    <w:rsid w:val="00440C96"/>
    <w:rsid w:val="004412F6"/>
    <w:rsid w:val="00441817"/>
    <w:rsid w:val="0044194C"/>
    <w:rsid w:val="00441B18"/>
    <w:rsid w:val="00442D30"/>
    <w:rsid w:val="00443114"/>
    <w:rsid w:val="00443561"/>
    <w:rsid w:val="004440DF"/>
    <w:rsid w:val="00444A08"/>
    <w:rsid w:val="00444BB6"/>
    <w:rsid w:val="00445107"/>
    <w:rsid w:val="0044724B"/>
    <w:rsid w:val="00447CEE"/>
    <w:rsid w:val="00450032"/>
    <w:rsid w:val="00450298"/>
    <w:rsid w:val="0045088B"/>
    <w:rsid w:val="00451C37"/>
    <w:rsid w:val="00451C68"/>
    <w:rsid w:val="00451C75"/>
    <w:rsid w:val="00452D32"/>
    <w:rsid w:val="00452E42"/>
    <w:rsid w:val="00452E8E"/>
    <w:rsid w:val="0045398E"/>
    <w:rsid w:val="00455BF6"/>
    <w:rsid w:val="004564EA"/>
    <w:rsid w:val="0045692B"/>
    <w:rsid w:val="00456A53"/>
    <w:rsid w:val="00456B53"/>
    <w:rsid w:val="00456F91"/>
    <w:rsid w:val="00460B8B"/>
    <w:rsid w:val="00461453"/>
    <w:rsid w:val="004628A5"/>
    <w:rsid w:val="0046326B"/>
    <w:rsid w:val="0046354A"/>
    <w:rsid w:val="00463684"/>
    <w:rsid w:val="00463A36"/>
    <w:rsid w:val="00463C18"/>
    <w:rsid w:val="004649BF"/>
    <w:rsid w:val="00465B08"/>
    <w:rsid w:val="00467F82"/>
    <w:rsid w:val="004701D6"/>
    <w:rsid w:val="00470585"/>
    <w:rsid w:val="004712E4"/>
    <w:rsid w:val="00471504"/>
    <w:rsid w:val="00472690"/>
    <w:rsid w:val="0047498E"/>
    <w:rsid w:val="00474EC7"/>
    <w:rsid w:val="00475D2A"/>
    <w:rsid w:val="00476E4A"/>
    <w:rsid w:val="00476EF8"/>
    <w:rsid w:val="00477BE2"/>
    <w:rsid w:val="00481C57"/>
    <w:rsid w:val="0048203A"/>
    <w:rsid w:val="00482737"/>
    <w:rsid w:val="00482A0D"/>
    <w:rsid w:val="0048376B"/>
    <w:rsid w:val="00484762"/>
    <w:rsid w:val="00484807"/>
    <w:rsid w:val="00485453"/>
    <w:rsid w:val="004854BA"/>
    <w:rsid w:val="004858A2"/>
    <w:rsid w:val="00485D97"/>
    <w:rsid w:val="0048696D"/>
    <w:rsid w:val="00487111"/>
    <w:rsid w:val="0048781A"/>
    <w:rsid w:val="00490235"/>
    <w:rsid w:val="004921A8"/>
    <w:rsid w:val="004925AF"/>
    <w:rsid w:val="00493130"/>
    <w:rsid w:val="004937F3"/>
    <w:rsid w:val="0049398D"/>
    <w:rsid w:val="00494A68"/>
    <w:rsid w:val="00494AC1"/>
    <w:rsid w:val="00494E66"/>
    <w:rsid w:val="00495B95"/>
    <w:rsid w:val="00496B19"/>
    <w:rsid w:val="00497434"/>
    <w:rsid w:val="00497BA2"/>
    <w:rsid w:val="004A0529"/>
    <w:rsid w:val="004A0757"/>
    <w:rsid w:val="004A10BD"/>
    <w:rsid w:val="004A1816"/>
    <w:rsid w:val="004A1E6C"/>
    <w:rsid w:val="004A22F6"/>
    <w:rsid w:val="004A2E08"/>
    <w:rsid w:val="004A35E7"/>
    <w:rsid w:val="004A3F49"/>
    <w:rsid w:val="004A4015"/>
    <w:rsid w:val="004A5145"/>
    <w:rsid w:val="004A57F4"/>
    <w:rsid w:val="004B022C"/>
    <w:rsid w:val="004B136B"/>
    <w:rsid w:val="004B15C4"/>
    <w:rsid w:val="004B15D9"/>
    <w:rsid w:val="004B16F4"/>
    <w:rsid w:val="004B211D"/>
    <w:rsid w:val="004B29CF"/>
    <w:rsid w:val="004B3EE4"/>
    <w:rsid w:val="004B44EF"/>
    <w:rsid w:val="004B4BF1"/>
    <w:rsid w:val="004B5D09"/>
    <w:rsid w:val="004B5EAD"/>
    <w:rsid w:val="004B71F9"/>
    <w:rsid w:val="004B72E1"/>
    <w:rsid w:val="004B7F85"/>
    <w:rsid w:val="004C03F3"/>
    <w:rsid w:val="004C0D13"/>
    <w:rsid w:val="004C151D"/>
    <w:rsid w:val="004C3A81"/>
    <w:rsid w:val="004C3DBF"/>
    <w:rsid w:val="004C3DDD"/>
    <w:rsid w:val="004C4162"/>
    <w:rsid w:val="004C4744"/>
    <w:rsid w:val="004C5F30"/>
    <w:rsid w:val="004C6100"/>
    <w:rsid w:val="004C6E44"/>
    <w:rsid w:val="004D3047"/>
    <w:rsid w:val="004D3BBE"/>
    <w:rsid w:val="004D49A2"/>
    <w:rsid w:val="004D51DD"/>
    <w:rsid w:val="004D5FC4"/>
    <w:rsid w:val="004D6104"/>
    <w:rsid w:val="004D6A1F"/>
    <w:rsid w:val="004D71BC"/>
    <w:rsid w:val="004D775D"/>
    <w:rsid w:val="004D7BA1"/>
    <w:rsid w:val="004E0BD7"/>
    <w:rsid w:val="004E1AB2"/>
    <w:rsid w:val="004E42C9"/>
    <w:rsid w:val="004E55C8"/>
    <w:rsid w:val="004E68C6"/>
    <w:rsid w:val="004E7B8C"/>
    <w:rsid w:val="004F03E9"/>
    <w:rsid w:val="004F259D"/>
    <w:rsid w:val="004F281E"/>
    <w:rsid w:val="004F3115"/>
    <w:rsid w:val="004F41D5"/>
    <w:rsid w:val="004F466E"/>
    <w:rsid w:val="004F4A85"/>
    <w:rsid w:val="004F557C"/>
    <w:rsid w:val="004F7425"/>
    <w:rsid w:val="004F7A0F"/>
    <w:rsid w:val="0050067D"/>
    <w:rsid w:val="00500ACE"/>
    <w:rsid w:val="00500C48"/>
    <w:rsid w:val="00501103"/>
    <w:rsid w:val="0050134E"/>
    <w:rsid w:val="005018C1"/>
    <w:rsid w:val="00501EED"/>
    <w:rsid w:val="00502712"/>
    <w:rsid w:val="00502F10"/>
    <w:rsid w:val="00503346"/>
    <w:rsid w:val="00503A5E"/>
    <w:rsid w:val="00503AF5"/>
    <w:rsid w:val="00503FDB"/>
    <w:rsid w:val="0050422B"/>
    <w:rsid w:val="005068F2"/>
    <w:rsid w:val="00506BEF"/>
    <w:rsid w:val="00507112"/>
    <w:rsid w:val="00507506"/>
    <w:rsid w:val="00507787"/>
    <w:rsid w:val="00507D4E"/>
    <w:rsid w:val="0051001A"/>
    <w:rsid w:val="005100B9"/>
    <w:rsid w:val="005108A0"/>
    <w:rsid w:val="005109FA"/>
    <w:rsid w:val="005120D8"/>
    <w:rsid w:val="00512419"/>
    <w:rsid w:val="00512F0A"/>
    <w:rsid w:val="005139E3"/>
    <w:rsid w:val="00513CDF"/>
    <w:rsid w:val="0051440B"/>
    <w:rsid w:val="00514E8B"/>
    <w:rsid w:val="00515FAD"/>
    <w:rsid w:val="005205F5"/>
    <w:rsid w:val="00520BB2"/>
    <w:rsid w:val="00520FB7"/>
    <w:rsid w:val="00521533"/>
    <w:rsid w:val="00522575"/>
    <w:rsid w:val="0052320D"/>
    <w:rsid w:val="005236D0"/>
    <w:rsid w:val="005236FE"/>
    <w:rsid w:val="00524626"/>
    <w:rsid w:val="00524648"/>
    <w:rsid w:val="0052509B"/>
    <w:rsid w:val="005256CB"/>
    <w:rsid w:val="00527475"/>
    <w:rsid w:val="005274F9"/>
    <w:rsid w:val="005276B4"/>
    <w:rsid w:val="00527D50"/>
    <w:rsid w:val="005318F1"/>
    <w:rsid w:val="00531F1B"/>
    <w:rsid w:val="00533C8D"/>
    <w:rsid w:val="00533E81"/>
    <w:rsid w:val="00534A64"/>
    <w:rsid w:val="005366A4"/>
    <w:rsid w:val="005374BC"/>
    <w:rsid w:val="00537FAB"/>
    <w:rsid w:val="00537FFB"/>
    <w:rsid w:val="005403CE"/>
    <w:rsid w:val="005417C6"/>
    <w:rsid w:val="00541A05"/>
    <w:rsid w:val="00541A65"/>
    <w:rsid w:val="00541B85"/>
    <w:rsid w:val="00544068"/>
    <w:rsid w:val="00544424"/>
    <w:rsid w:val="00546210"/>
    <w:rsid w:val="00546283"/>
    <w:rsid w:val="005475F8"/>
    <w:rsid w:val="005502EE"/>
    <w:rsid w:val="005505BD"/>
    <w:rsid w:val="00551C07"/>
    <w:rsid w:val="005533F1"/>
    <w:rsid w:val="00553EA7"/>
    <w:rsid w:val="0055430D"/>
    <w:rsid w:val="00555143"/>
    <w:rsid w:val="0055546A"/>
    <w:rsid w:val="005555F2"/>
    <w:rsid w:val="00555F4A"/>
    <w:rsid w:val="00556609"/>
    <w:rsid w:val="0055796C"/>
    <w:rsid w:val="00557980"/>
    <w:rsid w:val="00557AA8"/>
    <w:rsid w:val="00557C3C"/>
    <w:rsid w:val="00560887"/>
    <w:rsid w:val="00560CF3"/>
    <w:rsid w:val="00560F88"/>
    <w:rsid w:val="005630EB"/>
    <w:rsid w:val="0056355D"/>
    <w:rsid w:val="005635BF"/>
    <w:rsid w:val="005638FE"/>
    <w:rsid w:val="0056408C"/>
    <w:rsid w:val="00564AD8"/>
    <w:rsid w:val="0056513D"/>
    <w:rsid w:val="00565237"/>
    <w:rsid w:val="005662BA"/>
    <w:rsid w:val="00567423"/>
    <w:rsid w:val="00567AFA"/>
    <w:rsid w:val="005706E8"/>
    <w:rsid w:val="00570C67"/>
    <w:rsid w:val="00571D86"/>
    <w:rsid w:val="005720EE"/>
    <w:rsid w:val="0057353E"/>
    <w:rsid w:val="00573D24"/>
    <w:rsid w:val="00575615"/>
    <w:rsid w:val="00575809"/>
    <w:rsid w:val="005760A9"/>
    <w:rsid w:val="0057632D"/>
    <w:rsid w:val="005806A2"/>
    <w:rsid w:val="00580B18"/>
    <w:rsid w:val="00582DC9"/>
    <w:rsid w:val="005838E8"/>
    <w:rsid w:val="005841B6"/>
    <w:rsid w:val="00584E06"/>
    <w:rsid w:val="00585B2D"/>
    <w:rsid w:val="00585EA1"/>
    <w:rsid w:val="00586D73"/>
    <w:rsid w:val="00587121"/>
    <w:rsid w:val="005902E7"/>
    <w:rsid w:val="005909FE"/>
    <w:rsid w:val="00591264"/>
    <w:rsid w:val="00591380"/>
    <w:rsid w:val="0059138B"/>
    <w:rsid w:val="00594451"/>
    <w:rsid w:val="00594E66"/>
    <w:rsid w:val="00596F26"/>
    <w:rsid w:val="005979AC"/>
    <w:rsid w:val="005A0388"/>
    <w:rsid w:val="005A0E05"/>
    <w:rsid w:val="005A0E6B"/>
    <w:rsid w:val="005A149E"/>
    <w:rsid w:val="005A1AFF"/>
    <w:rsid w:val="005A302E"/>
    <w:rsid w:val="005A38AA"/>
    <w:rsid w:val="005A3A9C"/>
    <w:rsid w:val="005A43AE"/>
    <w:rsid w:val="005A4879"/>
    <w:rsid w:val="005A500E"/>
    <w:rsid w:val="005A613F"/>
    <w:rsid w:val="005A6B0A"/>
    <w:rsid w:val="005A6EBE"/>
    <w:rsid w:val="005B08DD"/>
    <w:rsid w:val="005B1BC9"/>
    <w:rsid w:val="005B1D24"/>
    <w:rsid w:val="005B1DB9"/>
    <w:rsid w:val="005B1F1C"/>
    <w:rsid w:val="005B3299"/>
    <w:rsid w:val="005B3D6C"/>
    <w:rsid w:val="005B473E"/>
    <w:rsid w:val="005B54CD"/>
    <w:rsid w:val="005B5BD9"/>
    <w:rsid w:val="005B6F34"/>
    <w:rsid w:val="005B74B4"/>
    <w:rsid w:val="005B78EF"/>
    <w:rsid w:val="005B7B9D"/>
    <w:rsid w:val="005B7C29"/>
    <w:rsid w:val="005B7C5B"/>
    <w:rsid w:val="005C0830"/>
    <w:rsid w:val="005C29AF"/>
    <w:rsid w:val="005C2A86"/>
    <w:rsid w:val="005C2D07"/>
    <w:rsid w:val="005C3686"/>
    <w:rsid w:val="005C3969"/>
    <w:rsid w:val="005C474F"/>
    <w:rsid w:val="005C4C5E"/>
    <w:rsid w:val="005C5973"/>
    <w:rsid w:val="005C6E44"/>
    <w:rsid w:val="005C7CDF"/>
    <w:rsid w:val="005D0748"/>
    <w:rsid w:val="005D2F9D"/>
    <w:rsid w:val="005D3418"/>
    <w:rsid w:val="005D4379"/>
    <w:rsid w:val="005D456A"/>
    <w:rsid w:val="005D4EAE"/>
    <w:rsid w:val="005D5BC1"/>
    <w:rsid w:val="005D5CAE"/>
    <w:rsid w:val="005D6ADF"/>
    <w:rsid w:val="005D7379"/>
    <w:rsid w:val="005E0191"/>
    <w:rsid w:val="005E0D64"/>
    <w:rsid w:val="005E100C"/>
    <w:rsid w:val="005E1123"/>
    <w:rsid w:val="005E1C78"/>
    <w:rsid w:val="005E2273"/>
    <w:rsid w:val="005E351A"/>
    <w:rsid w:val="005E39E7"/>
    <w:rsid w:val="005E3F1F"/>
    <w:rsid w:val="005E4977"/>
    <w:rsid w:val="005E4FB8"/>
    <w:rsid w:val="005E5079"/>
    <w:rsid w:val="005E52C1"/>
    <w:rsid w:val="005E62C6"/>
    <w:rsid w:val="005E686C"/>
    <w:rsid w:val="005E7529"/>
    <w:rsid w:val="005E7B07"/>
    <w:rsid w:val="005F0506"/>
    <w:rsid w:val="005F0574"/>
    <w:rsid w:val="005F088A"/>
    <w:rsid w:val="005F2114"/>
    <w:rsid w:val="005F2FB7"/>
    <w:rsid w:val="005F3D08"/>
    <w:rsid w:val="005F4EC2"/>
    <w:rsid w:val="005F4F63"/>
    <w:rsid w:val="005F616F"/>
    <w:rsid w:val="005F6B7F"/>
    <w:rsid w:val="005F724E"/>
    <w:rsid w:val="005F7599"/>
    <w:rsid w:val="005F77A3"/>
    <w:rsid w:val="005F7B41"/>
    <w:rsid w:val="005F7C72"/>
    <w:rsid w:val="005F7ECD"/>
    <w:rsid w:val="005F7ED5"/>
    <w:rsid w:val="006015F6"/>
    <w:rsid w:val="00601B83"/>
    <w:rsid w:val="00601BBD"/>
    <w:rsid w:val="00602EEE"/>
    <w:rsid w:val="00602EF8"/>
    <w:rsid w:val="00604B39"/>
    <w:rsid w:val="00605CA6"/>
    <w:rsid w:val="006067D3"/>
    <w:rsid w:val="00611D91"/>
    <w:rsid w:val="0061284F"/>
    <w:rsid w:val="00612DC9"/>
    <w:rsid w:val="0061318E"/>
    <w:rsid w:val="00613C39"/>
    <w:rsid w:val="00614785"/>
    <w:rsid w:val="00614D0A"/>
    <w:rsid w:val="00615556"/>
    <w:rsid w:val="006167DF"/>
    <w:rsid w:val="0061697C"/>
    <w:rsid w:val="00617324"/>
    <w:rsid w:val="006207CF"/>
    <w:rsid w:val="00620E17"/>
    <w:rsid w:val="0062296A"/>
    <w:rsid w:val="006229DF"/>
    <w:rsid w:val="00622FE6"/>
    <w:rsid w:val="00623BA0"/>
    <w:rsid w:val="00623C85"/>
    <w:rsid w:val="00624030"/>
    <w:rsid w:val="006240C8"/>
    <w:rsid w:val="0062571E"/>
    <w:rsid w:val="00627281"/>
    <w:rsid w:val="006279FF"/>
    <w:rsid w:val="006302BA"/>
    <w:rsid w:val="00630CD8"/>
    <w:rsid w:val="00632052"/>
    <w:rsid w:val="00632E53"/>
    <w:rsid w:val="00633441"/>
    <w:rsid w:val="006339E7"/>
    <w:rsid w:val="00633CA1"/>
    <w:rsid w:val="006342E9"/>
    <w:rsid w:val="00634E5F"/>
    <w:rsid w:val="0063639D"/>
    <w:rsid w:val="006366BF"/>
    <w:rsid w:val="006371F6"/>
    <w:rsid w:val="00640028"/>
    <w:rsid w:val="0064042A"/>
    <w:rsid w:val="00640716"/>
    <w:rsid w:val="00640843"/>
    <w:rsid w:val="0064084F"/>
    <w:rsid w:val="00640924"/>
    <w:rsid w:val="00641D22"/>
    <w:rsid w:val="00641FC4"/>
    <w:rsid w:val="00641FE5"/>
    <w:rsid w:val="00645664"/>
    <w:rsid w:val="00646CC9"/>
    <w:rsid w:val="0064795E"/>
    <w:rsid w:val="006513D5"/>
    <w:rsid w:val="00652EA8"/>
    <w:rsid w:val="00653402"/>
    <w:rsid w:val="0065456A"/>
    <w:rsid w:val="00654A36"/>
    <w:rsid w:val="00654D39"/>
    <w:rsid w:val="00654EE9"/>
    <w:rsid w:val="00655AF4"/>
    <w:rsid w:val="00655E36"/>
    <w:rsid w:val="00656901"/>
    <w:rsid w:val="00657083"/>
    <w:rsid w:val="006571DD"/>
    <w:rsid w:val="00657E48"/>
    <w:rsid w:val="00657FA3"/>
    <w:rsid w:val="00660297"/>
    <w:rsid w:val="006610C2"/>
    <w:rsid w:val="00661A67"/>
    <w:rsid w:val="006626CC"/>
    <w:rsid w:val="00663902"/>
    <w:rsid w:val="00664D75"/>
    <w:rsid w:val="00665056"/>
    <w:rsid w:val="00666A38"/>
    <w:rsid w:val="00666EFF"/>
    <w:rsid w:val="00667C6B"/>
    <w:rsid w:val="00667E07"/>
    <w:rsid w:val="00671C37"/>
    <w:rsid w:val="00672418"/>
    <w:rsid w:val="006727B6"/>
    <w:rsid w:val="006729AD"/>
    <w:rsid w:val="00672BF9"/>
    <w:rsid w:val="006742D1"/>
    <w:rsid w:val="00675D2F"/>
    <w:rsid w:val="00676754"/>
    <w:rsid w:val="00676A24"/>
    <w:rsid w:val="006773E1"/>
    <w:rsid w:val="006776A1"/>
    <w:rsid w:val="00677CF4"/>
    <w:rsid w:val="00680CE6"/>
    <w:rsid w:val="00680D18"/>
    <w:rsid w:val="0068122B"/>
    <w:rsid w:val="00681F79"/>
    <w:rsid w:val="0068227E"/>
    <w:rsid w:val="006827B4"/>
    <w:rsid w:val="00682E75"/>
    <w:rsid w:val="00685689"/>
    <w:rsid w:val="0068643E"/>
    <w:rsid w:val="00686872"/>
    <w:rsid w:val="00687020"/>
    <w:rsid w:val="00687B4F"/>
    <w:rsid w:val="00687E49"/>
    <w:rsid w:val="00692969"/>
    <w:rsid w:val="00693122"/>
    <w:rsid w:val="006933FE"/>
    <w:rsid w:val="006934BF"/>
    <w:rsid w:val="0069412F"/>
    <w:rsid w:val="006954FC"/>
    <w:rsid w:val="00695B72"/>
    <w:rsid w:val="00696785"/>
    <w:rsid w:val="00696A23"/>
    <w:rsid w:val="00696BD5"/>
    <w:rsid w:val="00696EF9"/>
    <w:rsid w:val="00697360"/>
    <w:rsid w:val="0069766D"/>
    <w:rsid w:val="00697B9C"/>
    <w:rsid w:val="006A1007"/>
    <w:rsid w:val="006A1057"/>
    <w:rsid w:val="006A3907"/>
    <w:rsid w:val="006A3FAF"/>
    <w:rsid w:val="006A42F1"/>
    <w:rsid w:val="006A49AA"/>
    <w:rsid w:val="006A581A"/>
    <w:rsid w:val="006A6050"/>
    <w:rsid w:val="006A6B75"/>
    <w:rsid w:val="006A762B"/>
    <w:rsid w:val="006A781F"/>
    <w:rsid w:val="006B056B"/>
    <w:rsid w:val="006B3311"/>
    <w:rsid w:val="006B4FBD"/>
    <w:rsid w:val="006B71C7"/>
    <w:rsid w:val="006B73B1"/>
    <w:rsid w:val="006C022F"/>
    <w:rsid w:val="006C0EA2"/>
    <w:rsid w:val="006C11F3"/>
    <w:rsid w:val="006C1CB0"/>
    <w:rsid w:val="006C4278"/>
    <w:rsid w:val="006C4453"/>
    <w:rsid w:val="006C46B6"/>
    <w:rsid w:val="006C4741"/>
    <w:rsid w:val="006C5A74"/>
    <w:rsid w:val="006C5D6F"/>
    <w:rsid w:val="006C622B"/>
    <w:rsid w:val="006C6545"/>
    <w:rsid w:val="006C659B"/>
    <w:rsid w:val="006C7678"/>
    <w:rsid w:val="006D070B"/>
    <w:rsid w:val="006D0AA6"/>
    <w:rsid w:val="006D0DCB"/>
    <w:rsid w:val="006D129D"/>
    <w:rsid w:val="006D2516"/>
    <w:rsid w:val="006D3276"/>
    <w:rsid w:val="006D371B"/>
    <w:rsid w:val="006D3CCD"/>
    <w:rsid w:val="006D6319"/>
    <w:rsid w:val="006D655A"/>
    <w:rsid w:val="006D6613"/>
    <w:rsid w:val="006D77F6"/>
    <w:rsid w:val="006E1415"/>
    <w:rsid w:val="006E1D84"/>
    <w:rsid w:val="006E4765"/>
    <w:rsid w:val="006E482E"/>
    <w:rsid w:val="006E5129"/>
    <w:rsid w:val="006E5587"/>
    <w:rsid w:val="006E5BED"/>
    <w:rsid w:val="006E6706"/>
    <w:rsid w:val="006E676E"/>
    <w:rsid w:val="006E6F6A"/>
    <w:rsid w:val="006E7314"/>
    <w:rsid w:val="006E73D0"/>
    <w:rsid w:val="006E7D9C"/>
    <w:rsid w:val="006F08C5"/>
    <w:rsid w:val="006F0B32"/>
    <w:rsid w:val="006F143E"/>
    <w:rsid w:val="006F240B"/>
    <w:rsid w:val="006F27B7"/>
    <w:rsid w:val="006F2FDD"/>
    <w:rsid w:val="006F4174"/>
    <w:rsid w:val="006F42E2"/>
    <w:rsid w:val="006F6107"/>
    <w:rsid w:val="006F66BD"/>
    <w:rsid w:val="006F68A0"/>
    <w:rsid w:val="006F6DA9"/>
    <w:rsid w:val="007006AE"/>
    <w:rsid w:val="00700AD1"/>
    <w:rsid w:val="0070307E"/>
    <w:rsid w:val="007037D4"/>
    <w:rsid w:val="007039E2"/>
    <w:rsid w:val="007043ED"/>
    <w:rsid w:val="00704762"/>
    <w:rsid w:val="00704B0A"/>
    <w:rsid w:val="0070537A"/>
    <w:rsid w:val="00705482"/>
    <w:rsid w:val="007102C5"/>
    <w:rsid w:val="00712008"/>
    <w:rsid w:val="0071394B"/>
    <w:rsid w:val="00713AB3"/>
    <w:rsid w:val="00713FA6"/>
    <w:rsid w:val="007140F9"/>
    <w:rsid w:val="00717067"/>
    <w:rsid w:val="00717667"/>
    <w:rsid w:val="00717701"/>
    <w:rsid w:val="0072041A"/>
    <w:rsid w:val="00720BEB"/>
    <w:rsid w:val="00721609"/>
    <w:rsid w:val="0072276B"/>
    <w:rsid w:val="00723CD7"/>
    <w:rsid w:val="00724063"/>
    <w:rsid w:val="0072466D"/>
    <w:rsid w:val="0072504A"/>
    <w:rsid w:val="00726170"/>
    <w:rsid w:val="00730127"/>
    <w:rsid w:val="007331D8"/>
    <w:rsid w:val="0073359A"/>
    <w:rsid w:val="00733EF3"/>
    <w:rsid w:val="007341A6"/>
    <w:rsid w:val="00734E71"/>
    <w:rsid w:val="00735F21"/>
    <w:rsid w:val="00736FBC"/>
    <w:rsid w:val="0073755E"/>
    <w:rsid w:val="00740126"/>
    <w:rsid w:val="00740469"/>
    <w:rsid w:val="007417DE"/>
    <w:rsid w:val="0074223A"/>
    <w:rsid w:val="00742A03"/>
    <w:rsid w:val="007434C2"/>
    <w:rsid w:val="00743915"/>
    <w:rsid w:val="00743FCF"/>
    <w:rsid w:val="007442EA"/>
    <w:rsid w:val="007448D4"/>
    <w:rsid w:val="0074552E"/>
    <w:rsid w:val="00746B4F"/>
    <w:rsid w:val="00746F3C"/>
    <w:rsid w:val="0074761E"/>
    <w:rsid w:val="00747B07"/>
    <w:rsid w:val="00750372"/>
    <w:rsid w:val="007519D7"/>
    <w:rsid w:val="00752FEB"/>
    <w:rsid w:val="007530BC"/>
    <w:rsid w:val="00753476"/>
    <w:rsid w:val="007544D6"/>
    <w:rsid w:val="0075479C"/>
    <w:rsid w:val="00755225"/>
    <w:rsid w:val="00755EFF"/>
    <w:rsid w:val="0075760D"/>
    <w:rsid w:val="00757727"/>
    <w:rsid w:val="0076247E"/>
    <w:rsid w:val="00762F0A"/>
    <w:rsid w:val="007633F8"/>
    <w:rsid w:val="007639D5"/>
    <w:rsid w:val="00763F9E"/>
    <w:rsid w:val="00764CA4"/>
    <w:rsid w:val="00765829"/>
    <w:rsid w:val="00765C8B"/>
    <w:rsid w:val="00765D38"/>
    <w:rsid w:val="00766AD8"/>
    <w:rsid w:val="00767460"/>
    <w:rsid w:val="007674F6"/>
    <w:rsid w:val="00770AE6"/>
    <w:rsid w:val="00770BC8"/>
    <w:rsid w:val="00770EAD"/>
    <w:rsid w:val="007713A3"/>
    <w:rsid w:val="00771DA6"/>
    <w:rsid w:val="00772165"/>
    <w:rsid w:val="00772C72"/>
    <w:rsid w:val="007746B3"/>
    <w:rsid w:val="00774DC4"/>
    <w:rsid w:val="00775B8E"/>
    <w:rsid w:val="0077613E"/>
    <w:rsid w:val="0077710D"/>
    <w:rsid w:val="00780C7C"/>
    <w:rsid w:val="00782719"/>
    <w:rsid w:val="007830FB"/>
    <w:rsid w:val="007844A4"/>
    <w:rsid w:val="0078715B"/>
    <w:rsid w:val="00787552"/>
    <w:rsid w:val="00787E97"/>
    <w:rsid w:val="00790176"/>
    <w:rsid w:val="0079022C"/>
    <w:rsid w:val="0079026C"/>
    <w:rsid w:val="00790719"/>
    <w:rsid w:val="00790F7A"/>
    <w:rsid w:val="00791B61"/>
    <w:rsid w:val="00791C0A"/>
    <w:rsid w:val="00791EB3"/>
    <w:rsid w:val="0079289E"/>
    <w:rsid w:val="0079295F"/>
    <w:rsid w:val="00792BD9"/>
    <w:rsid w:val="007933B3"/>
    <w:rsid w:val="0079360F"/>
    <w:rsid w:val="007940B4"/>
    <w:rsid w:val="00794A97"/>
    <w:rsid w:val="007951B1"/>
    <w:rsid w:val="00795843"/>
    <w:rsid w:val="00795A2E"/>
    <w:rsid w:val="00795F01"/>
    <w:rsid w:val="007967D0"/>
    <w:rsid w:val="00796EC8"/>
    <w:rsid w:val="00797315"/>
    <w:rsid w:val="00797C11"/>
    <w:rsid w:val="007A142B"/>
    <w:rsid w:val="007A16CF"/>
    <w:rsid w:val="007A240F"/>
    <w:rsid w:val="007A2E30"/>
    <w:rsid w:val="007A35C9"/>
    <w:rsid w:val="007A443D"/>
    <w:rsid w:val="007A5121"/>
    <w:rsid w:val="007A641A"/>
    <w:rsid w:val="007A6899"/>
    <w:rsid w:val="007A7422"/>
    <w:rsid w:val="007B0A42"/>
    <w:rsid w:val="007B26B5"/>
    <w:rsid w:val="007B2C31"/>
    <w:rsid w:val="007B3050"/>
    <w:rsid w:val="007B33AA"/>
    <w:rsid w:val="007B3B8C"/>
    <w:rsid w:val="007B3F04"/>
    <w:rsid w:val="007B48DB"/>
    <w:rsid w:val="007B4BB6"/>
    <w:rsid w:val="007B5383"/>
    <w:rsid w:val="007B668B"/>
    <w:rsid w:val="007B6EB5"/>
    <w:rsid w:val="007B718D"/>
    <w:rsid w:val="007C12DD"/>
    <w:rsid w:val="007C1DF9"/>
    <w:rsid w:val="007C21C7"/>
    <w:rsid w:val="007C2FF0"/>
    <w:rsid w:val="007C36DD"/>
    <w:rsid w:val="007C4AE7"/>
    <w:rsid w:val="007C5EAE"/>
    <w:rsid w:val="007C6A80"/>
    <w:rsid w:val="007C6B4B"/>
    <w:rsid w:val="007D08A4"/>
    <w:rsid w:val="007D09BE"/>
    <w:rsid w:val="007D25AF"/>
    <w:rsid w:val="007D2784"/>
    <w:rsid w:val="007D2A5E"/>
    <w:rsid w:val="007D2D4C"/>
    <w:rsid w:val="007D2E0D"/>
    <w:rsid w:val="007D48D3"/>
    <w:rsid w:val="007D5C84"/>
    <w:rsid w:val="007D5DD7"/>
    <w:rsid w:val="007D6DFF"/>
    <w:rsid w:val="007D70C5"/>
    <w:rsid w:val="007E0309"/>
    <w:rsid w:val="007E110C"/>
    <w:rsid w:val="007E1346"/>
    <w:rsid w:val="007E1F5B"/>
    <w:rsid w:val="007E2B71"/>
    <w:rsid w:val="007E2D3D"/>
    <w:rsid w:val="007E311E"/>
    <w:rsid w:val="007E333C"/>
    <w:rsid w:val="007E405C"/>
    <w:rsid w:val="007E40C9"/>
    <w:rsid w:val="007E474A"/>
    <w:rsid w:val="007E523F"/>
    <w:rsid w:val="007E5A16"/>
    <w:rsid w:val="007E6AC0"/>
    <w:rsid w:val="007E6CD1"/>
    <w:rsid w:val="007E6E87"/>
    <w:rsid w:val="007E72BD"/>
    <w:rsid w:val="007E7C11"/>
    <w:rsid w:val="007F0D64"/>
    <w:rsid w:val="007F1AB4"/>
    <w:rsid w:val="007F292E"/>
    <w:rsid w:val="007F34D3"/>
    <w:rsid w:val="007F3E92"/>
    <w:rsid w:val="007F436F"/>
    <w:rsid w:val="007F478D"/>
    <w:rsid w:val="007F5A0B"/>
    <w:rsid w:val="007F5AE2"/>
    <w:rsid w:val="007F66B0"/>
    <w:rsid w:val="007F7440"/>
    <w:rsid w:val="007F7977"/>
    <w:rsid w:val="007F7F74"/>
    <w:rsid w:val="007F7FDF"/>
    <w:rsid w:val="00801287"/>
    <w:rsid w:val="00801CE2"/>
    <w:rsid w:val="008040C2"/>
    <w:rsid w:val="00804AE7"/>
    <w:rsid w:val="00804AE8"/>
    <w:rsid w:val="0080564B"/>
    <w:rsid w:val="00805D66"/>
    <w:rsid w:val="008062E5"/>
    <w:rsid w:val="008073B6"/>
    <w:rsid w:val="00807D6C"/>
    <w:rsid w:val="00807DE9"/>
    <w:rsid w:val="0081072A"/>
    <w:rsid w:val="00811154"/>
    <w:rsid w:val="008147C6"/>
    <w:rsid w:val="00814D70"/>
    <w:rsid w:val="00816E94"/>
    <w:rsid w:val="00816F03"/>
    <w:rsid w:val="00820304"/>
    <w:rsid w:val="008212A6"/>
    <w:rsid w:val="0082138B"/>
    <w:rsid w:val="008223D7"/>
    <w:rsid w:val="00822CCA"/>
    <w:rsid w:val="00823161"/>
    <w:rsid w:val="0082388E"/>
    <w:rsid w:val="00823AC9"/>
    <w:rsid w:val="00824AD0"/>
    <w:rsid w:val="00824B18"/>
    <w:rsid w:val="0082514D"/>
    <w:rsid w:val="008252FA"/>
    <w:rsid w:val="00825624"/>
    <w:rsid w:val="00825786"/>
    <w:rsid w:val="00825A9A"/>
    <w:rsid w:val="00826EC5"/>
    <w:rsid w:val="008278B8"/>
    <w:rsid w:val="00830E65"/>
    <w:rsid w:val="0083109F"/>
    <w:rsid w:val="00831269"/>
    <w:rsid w:val="00831438"/>
    <w:rsid w:val="008317BE"/>
    <w:rsid w:val="00831FD2"/>
    <w:rsid w:val="008336F8"/>
    <w:rsid w:val="00833EBD"/>
    <w:rsid w:val="0083468E"/>
    <w:rsid w:val="00834FF8"/>
    <w:rsid w:val="00835668"/>
    <w:rsid w:val="0083629A"/>
    <w:rsid w:val="008368AF"/>
    <w:rsid w:val="008368E6"/>
    <w:rsid w:val="00836B0E"/>
    <w:rsid w:val="00837CEB"/>
    <w:rsid w:val="00840FAB"/>
    <w:rsid w:val="008410EF"/>
    <w:rsid w:val="00841BFA"/>
    <w:rsid w:val="00843F88"/>
    <w:rsid w:val="00844893"/>
    <w:rsid w:val="00844D78"/>
    <w:rsid w:val="008454E9"/>
    <w:rsid w:val="0084599A"/>
    <w:rsid w:val="00845F3B"/>
    <w:rsid w:val="00845FB7"/>
    <w:rsid w:val="00846749"/>
    <w:rsid w:val="00847FDA"/>
    <w:rsid w:val="00850D46"/>
    <w:rsid w:val="00850D7B"/>
    <w:rsid w:val="00851689"/>
    <w:rsid w:val="0085175A"/>
    <w:rsid w:val="00851B60"/>
    <w:rsid w:val="008520E5"/>
    <w:rsid w:val="0085288A"/>
    <w:rsid w:val="008529B7"/>
    <w:rsid w:val="00853091"/>
    <w:rsid w:val="00853771"/>
    <w:rsid w:val="00853D58"/>
    <w:rsid w:val="00853F50"/>
    <w:rsid w:val="00854269"/>
    <w:rsid w:val="00856953"/>
    <w:rsid w:val="008574BC"/>
    <w:rsid w:val="008576F9"/>
    <w:rsid w:val="00857AC4"/>
    <w:rsid w:val="00861EBA"/>
    <w:rsid w:val="008623F2"/>
    <w:rsid w:val="00862896"/>
    <w:rsid w:val="008635E5"/>
    <w:rsid w:val="00863C95"/>
    <w:rsid w:val="0086400E"/>
    <w:rsid w:val="008665BC"/>
    <w:rsid w:val="00866CD7"/>
    <w:rsid w:val="00866DED"/>
    <w:rsid w:val="00867313"/>
    <w:rsid w:val="00870986"/>
    <w:rsid w:val="00870A74"/>
    <w:rsid w:val="00870E39"/>
    <w:rsid w:val="00871E8A"/>
    <w:rsid w:val="00872F2E"/>
    <w:rsid w:val="00873616"/>
    <w:rsid w:val="00874FE7"/>
    <w:rsid w:val="0087675D"/>
    <w:rsid w:val="008768B1"/>
    <w:rsid w:val="00877024"/>
    <w:rsid w:val="00877AB8"/>
    <w:rsid w:val="00877C64"/>
    <w:rsid w:val="00880E32"/>
    <w:rsid w:val="00882454"/>
    <w:rsid w:val="00882F6C"/>
    <w:rsid w:val="00882FD6"/>
    <w:rsid w:val="008839EF"/>
    <w:rsid w:val="00885323"/>
    <w:rsid w:val="00885543"/>
    <w:rsid w:val="00885D62"/>
    <w:rsid w:val="008860F5"/>
    <w:rsid w:val="00886C2E"/>
    <w:rsid w:val="00887395"/>
    <w:rsid w:val="00887C53"/>
    <w:rsid w:val="00890594"/>
    <w:rsid w:val="0089068C"/>
    <w:rsid w:val="00890CC5"/>
    <w:rsid w:val="00891EE4"/>
    <w:rsid w:val="00891FE7"/>
    <w:rsid w:val="00892714"/>
    <w:rsid w:val="00893D7A"/>
    <w:rsid w:val="00895393"/>
    <w:rsid w:val="008A279F"/>
    <w:rsid w:val="008A3250"/>
    <w:rsid w:val="008A4AD5"/>
    <w:rsid w:val="008A51F0"/>
    <w:rsid w:val="008A5F87"/>
    <w:rsid w:val="008B16FE"/>
    <w:rsid w:val="008B1C27"/>
    <w:rsid w:val="008B2B07"/>
    <w:rsid w:val="008B2B11"/>
    <w:rsid w:val="008B2F94"/>
    <w:rsid w:val="008B2FC2"/>
    <w:rsid w:val="008B3320"/>
    <w:rsid w:val="008B3FBA"/>
    <w:rsid w:val="008B58D9"/>
    <w:rsid w:val="008B6D7F"/>
    <w:rsid w:val="008B7DAA"/>
    <w:rsid w:val="008C0D82"/>
    <w:rsid w:val="008C1836"/>
    <w:rsid w:val="008C2EF5"/>
    <w:rsid w:val="008C3319"/>
    <w:rsid w:val="008C3A3C"/>
    <w:rsid w:val="008C3F5B"/>
    <w:rsid w:val="008C5017"/>
    <w:rsid w:val="008C52F7"/>
    <w:rsid w:val="008C5521"/>
    <w:rsid w:val="008C67B4"/>
    <w:rsid w:val="008D2173"/>
    <w:rsid w:val="008D2528"/>
    <w:rsid w:val="008D252E"/>
    <w:rsid w:val="008D29BC"/>
    <w:rsid w:val="008D2E1D"/>
    <w:rsid w:val="008D2E63"/>
    <w:rsid w:val="008D3FD6"/>
    <w:rsid w:val="008D4736"/>
    <w:rsid w:val="008D4C2B"/>
    <w:rsid w:val="008D52F6"/>
    <w:rsid w:val="008D54E7"/>
    <w:rsid w:val="008D589E"/>
    <w:rsid w:val="008E032A"/>
    <w:rsid w:val="008E0C20"/>
    <w:rsid w:val="008E12D1"/>
    <w:rsid w:val="008E165F"/>
    <w:rsid w:val="008E2234"/>
    <w:rsid w:val="008E28D0"/>
    <w:rsid w:val="008E3343"/>
    <w:rsid w:val="008E33CE"/>
    <w:rsid w:val="008E4360"/>
    <w:rsid w:val="008E47FD"/>
    <w:rsid w:val="008E5B7C"/>
    <w:rsid w:val="008E69D7"/>
    <w:rsid w:val="008E72E2"/>
    <w:rsid w:val="008E7550"/>
    <w:rsid w:val="008E7F6A"/>
    <w:rsid w:val="008F0AC5"/>
    <w:rsid w:val="008F0AFD"/>
    <w:rsid w:val="008F1AFA"/>
    <w:rsid w:val="008F335F"/>
    <w:rsid w:val="008F3CB7"/>
    <w:rsid w:val="008F5397"/>
    <w:rsid w:val="008F540F"/>
    <w:rsid w:val="008F7E92"/>
    <w:rsid w:val="00900028"/>
    <w:rsid w:val="00901EA2"/>
    <w:rsid w:val="00902022"/>
    <w:rsid w:val="0090248B"/>
    <w:rsid w:val="009031F0"/>
    <w:rsid w:val="00903659"/>
    <w:rsid w:val="00903729"/>
    <w:rsid w:val="00904ABB"/>
    <w:rsid w:val="00904B72"/>
    <w:rsid w:val="0090596F"/>
    <w:rsid w:val="00905FB5"/>
    <w:rsid w:val="00905FEA"/>
    <w:rsid w:val="009071EF"/>
    <w:rsid w:val="00907850"/>
    <w:rsid w:val="009103FF"/>
    <w:rsid w:val="00910768"/>
    <w:rsid w:val="00911BA7"/>
    <w:rsid w:val="0091230D"/>
    <w:rsid w:val="00913471"/>
    <w:rsid w:val="00913477"/>
    <w:rsid w:val="00914C01"/>
    <w:rsid w:val="009156FC"/>
    <w:rsid w:val="009168A2"/>
    <w:rsid w:val="00916904"/>
    <w:rsid w:val="00916ABE"/>
    <w:rsid w:val="00917560"/>
    <w:rsid w:val="00917F99"/>
    <w:rsid w:val="00921167"/>
    <w:rsid w:val="00921D8C"/>
    <w:rsid w:val="00922F06"/>
    <w:rsid w:val="00923BF0"/>
    <w:rsid w:val="00923D8F"/>
    <w:rsid w:val="00923DA4"/>
    <w:rsid w:val="009242F7"/>
    <w:rsid w:val="00924361"/>
    <w:rsid w:val="0092445B"/>
    <w:rsid w:val="00924528"/>
    <w:rsid w:val="00924B8A"/>
    <w:rsid w:val="009250F5"/>
    <w:rsid w:val="00925430"/>
    <w:rsid w:val="009262D3"/>
    <w:rsid w:val="00926B72"/>
    <w:rsid w:val="00930DFE"/>
    <w:rsid w:val="00931995"/>
    <w:rsid w:val="00934135"/>
    <w:rsid w:val="009343F7"/>
    <w:rsid w:val="00935205"/>
    <w:rsid w:val="00935375"/>
    <w:rsid w:val="00940828"/>
    <w:rsid w:val="009421F5"/>
    <w:rsid w:val="00942A33"/>
    <w:rsid w:val="00942CFD"/>
    <w:rsid w:val="00943598"/>
    <w:rsid w:val="00944DA0"/>
    <w:rsid w:val="00946173"/>
    <w:rsid w:val="00950698"/>
    <w:rsid w:val="00950AA7"/>
    <w:rsid w:val="00950E9C"/>
    <w:rsid w:val="009511E7"/>
    <w:rsid w:val="009512D6"/>
    <w:rsid w:val="0095248A"/>
    <w:rsid w:val="00953F86"/>
    <w:rsid w:val="009544DF"/>
    <w:rsid w:val="00955DD2"/>
    <w:rsid w:val="0095774C"/>
    <w:rsid w:val="00957B1D"/>
    <w:rsid w:val="00957C8C"/>
    <w:rsid w:val="00960DE7"/>
    <w:rsid w:val="00962237"/>
    <w:rsid w:val="009628EF"/>
    <w:rsid w:val="00964B95"/>
    <w:rsid w:val="0096517F"/>
    <w:rsid w:val="00965689"/>
    <w:rsid w:val="00965BE3"/>
    <w:rsid w:val="0096719B"/>
    <w:rsid w:val="00967DCF"/>
    <w:rsid w:val="00970055"/>
    <w:rsid w:val="009718C0"/>
    <w:rsid w:val="00972384"/>
    <w:rsid w:val="0097313D"/>
    <w:rsid w:val="009733CA"/>
    <w:rsid w:val="009742FC"/>
    <w:rsid w:val="009751EE"/>
    <w:rsid w:val="009757C6"/>
    <w:rsid w:val="00976029"/>
    <w:rsid w:val="0097634C"/>
    <w:rsid w:val="0097688F"/>
    <w:rsid w:val="00976F5F"/>
    <w:rsid w:val="009777A2"/>
    <w:rsid w:val="00977D6E"/>
    <w:rsid w:val="00980D91"/>
    <w:rsid w:val="00980E14"/>
    <w:rsid w:val="009817BE"/>
    <w:rsid w:val="00981A7A"/>
    <w:rsid w:val="00981B06"/>
    <w:rsid w:val="00981BB3"/>
    <w:rsid w:val="00982E40"/>
    <w:rsid w:val="0098336F"/>
    <w:rsid w:val="0098389B"/>
    <w:rsid w:val="009840A2"/>
    <w:rsid w:val="00984D3E"/>
    <w:rsid w:val="00984F24"/>
    <w:rsid w:val="0098570A"/>
    <w:rsid w:val="00986F77"/>
    <w:rsid w:val="00987204"/>
    <w:rsid w:val="00987A6F"/>
    <w:rsid w:val="00990228"/>
    <w:rsid w:val="009902B3"/>
    <w:rsid w:val="00990C58"/>
    <w:rsid w:val="00991779"/>
    <w:rsid w:val="009936A8"/>
    <w:rsid w:val="0099385D"/>
    <w:rsid w:val="0099387C"/>
    <w:rsid w:val="0099535B"/>
    <w:rsid w:val="009953AF"/>
    <w:rsid w:val="0099621B"/>
    <w:rsid w:val="009969B6"/>
    <w:rsid w:val="00996E16"/>
    <w:rsid w:val="00996ECE"/>
    <w:rsid w:val="00996F5E"/>
    <w:rsid w:val="00997A53"/>
    <w:rsid w:val="009A0660"/>
    <w:rsid w:val="009A1B81"/>
    <w:rsid w:val="009A1E21"/>
    <w:rsid w:val="009A32A0"/>
    <w:rsid w:val="009A3DE1"/>
    <w:rsid w:val="009A4357"/>
    <w:rsid w:val="009A4CCA"/>
    <w:rsid w:val="009A6277"/>
    <w:rsid w:val="009A66EE"/>
    <w:rsid w:val="009A79D5"/>
    <w:rsid w:val="009A7BCC"/>
    <w:rsid w:val="009A7FE1"/>
    <w:rsid w:val="009B0F53"/>
    <w:rsid w:val="009B1129"/>
    <w:rsid w:val="009B1D64"/>
    <w:rsid w:val="009B2A89"/>
    <w:rsid w:val="009B3121"/>
    <w:rsid w:val="009B3391"/>
    <w:rsid w:val="009B37F0"/>
    <w:rsid w:val="009B4BB9"/>
    <w:rsid w:val="009B4BD3"/>
    <w:rsid w:val="009B4C07"/>
    <w:rsid w:val="009B4D4E"/>
    <w:rsid w:val="009B57C5"/>
    <w:rsid w:val="009B589F"/>
    <w:rsid w:val="009B5BD6"/>
    <w:rsid w:val="009B6825"/>
    <w:rsid w:val="009B69AC"/>
    <w:rsid w:val="009B6A50"/>
    <w:rsid w:val="009B6D28"/>
    <w:rsid w:val="009B7F8F"/>
    <w:rsid w:val="009C086F"/>
    <w:rsid w:val="009C09C7"/>
    <w:rsid w:val="009C10D3"/>
    <w:rsid w:val="009C324B"/>
    <w:rsid w:val="009C363D"/>
    <w:rsid w:val="009C4193"/>
    <w:rsid w:val="009C7EBB"/>
    <w:rsid w:val="009D11B1"/>
    <w:rsid w:val="009D11D6"/>
    <w:rsid w:val="009D158C"/>
    <w:rsid w:val="009D1DA7"/>
    <w:rsid w:val="009D2119"/>
    <w:rsid w:val="009D2B3E"/>
    <w:rsid w:val="009D4808"/>
    <w:rsid w:val="009D4A83"/>
    <w:rsid w:val="009D4AB4"/>
    <w:rsid w:val="009D4BA3"/>
    <w:rsid w:val="009E167E"/>
    <w:rsid w:val="009E2AAF"/>
    <w:rsid w:val="009E2D3A"/>
    <w:rsid w:val="009E531B"/>
    <w:rsid w:val="009E624C"/>
    <w:rsid w:val="009E63E1"/>
    <w:rsid w:val="009E6402"/>
    <w:rsid w:val="009E6774"/>
    <w:rsid w:val="009E6D68"/>
    <w:rsid w:val="009E717D"/>
    <w:rsid w:val="009E7431"/>
    <w:rsid w:val="009E7D5A"/>
    <w:rsid w:val="009E7EE4"/>
    <w:rsid w:val="009F004B"/>
    <w:rsid w:val="009F00C1"/>
    <w:rsid w:val="009F0B17"/>
    <w:rsid w:val="009F1670"/>
    <w:rsid w:val="009F2889"/>
    <w:rsid w:val="009F356A"/>
    <w:rsid w:val="009F36D9"/>
    <w:rsid w:val="009F4149"/>
    <w:rsid w:val="009F4192"/>
    <w:rsid w:val="009F489E"/>
    <w:rsid w:val="009F4AD3"/>
    <w:rsid w:val="009F50F5"/>
    <w:rsid w:val="009F5BC4"/>
    <w:rsid w:val="00A00313"/>
    <w:rsid w:val="00A004BC"/>
    <w:rsid w:val="00A01CF3"/>
    <w:rsid w:val="00A01FD8"/>
    <w:rsid w:val="00A02BA2"/>
    <w:rsid w:val="00A03E14"/>
    <w:rsid w:val="00A046AE"/>
    <w:rsid w:val="00A05670"/>
    <w:rsid w:val="00A076D1"/>
    <w:rsid w:val="00A102F6"/>
    <w:rsid w:val="00A11E19"/>
    <w:rsid w:val="00A132BF"/>
    <w:rsid w:val="00A13EAD"/>
    <w:rsid w:val="00A15AA0"/>
    <w:rsid w:val="00A15D96"/>
    <w:rsid w:val="00A16161"/>
    <w:rsid w:val="00A16E86"/>
    <w:rsid w:val="00A17660"/>
    <w:rsid w:val="00A211FE"/>
    <w:rsid w:val="00A21842"/>
    <w:rsid w:val="00A22143"/>
    <w:rsid w:val="00A22603"/>
    <w:rsid w:val="00A22704"/>
    <w:rsid w:val="00A22C93"/>
    <w:rsid w:val="00A23A0C"/>
    <w:rsid w:val="00A23BFD"/>
    <w:rsid w:val="00A26222"/>
    <w:rsid w:val="00A26336"/>
    <w:rsid w:val="00A26B8C"/>
    <w:rsid w:val="00A270C2"/>
    <w:rsid w:val="00A3008D"/>
    <w:rsid w:val="00A30B2A"/>
    <w:rsid w:val="00A32C1B"/>
    <w:rsid w:val="00A32F7B"/>
    <w:rsid w:val="00A32FCE"/>
    <w:rsid w:val="00A330AC"/>
    <w:rsid w:val="00A337EF"/>
    <w:rsid w:val="00A340CE"/>
    <w:rsid w:val="00A34C84"/>
    <w:rsid w:val="00A35380"/>
    <w:rsid w:val="00A3602C"/>
    <w:rsid w:val="00A366D8"/>
    <w:rsid w:val="00A36BDB"/>
    <w:rsid w:val="00A36DC9"/>
    <w:rsid w:val="00A36E85"/>
    <w:rsid w:val="00A40A43"/>
    <w:rsid w:val="00A4102B"/>
    <w:rsid w:val="00A4138E"/>
    <w:rsid w:val="00A417AE"/>
    <w:rsid w:val="00A417CF"/>
    <w:rsid w:val="00A43B77"/>
    <w:rsid w:val="00A44E90"/>
    <w:rsid w:val="00A462BD"/>
    <w:rsid w:val="00A46C44"/>
    <w:rsid w:val="00A50CD3"/>
    <w:rsid w:val="00A522B1"/>
    <w:rsid w:val="00A52D64"/>
    <w:rsid w:val="00A5413F"/>
    <w:rsid w:val="00A550BD"/>
    <w:rsid w:val="00A55614"/>
    <w:rsid w:val="00A55E13"/>
    <w:rsid w:val="00A55F4B"/>
    <w:rsid w:val="00A56128"/>
    <w:rsid w:val="00A56163"/>
    <w:rsid w:val="00A5643A"/>
    <w:rsid w:val="00A56B76"/>
    <w:rsid w:val="00A5706C"/>
    <w:rsid w:val="00A57D10"/>
    <w:rsid w:val="00A6215B"/>
    <w:rsid w:val="00A622C9"/>
    <w:rsid w:val="00A63932"/>
    <w:rsid w:val="00A65BCA"/>
    <w:rsid w:val="00A65F3D"/>
    <w:rsid w:val="00A6672D"/>
    <w:rsid w:val="00A704C6"/>
    <w:rsid w:val="00A709E4"/>
    <w:rsid w:val="00A70C35"/>
    <w:rsid w:val="00A732FB"/>
    <w:rsid w:val="00A73DC8"/>
    <w:rsid w:val="00A74B15"/>
    <w:rsid w:val="00A74F5E"/>
    <w:rsid w:val="00A75278"/>
    <w:rsid w:val="00A753C9"/>
    <w:rsid w:val="00A7560B"/>
    <w:rsid w:val="00A7759E"/>
    <w:rsid w:val="00A776B1"/>
    <w:rsid w:val="00A77AD9"/>
    <w:rsid w:val="00A80E0D"/>
    <w:rsid w:val="00A80E96"/>
    <w:rsid w:val="00A811B5"/>
    <w:rsid w:val="00A81250"/>
    <w:rsid w:val="00A81D5A"/>
    <w:rsid w:val="00A824A0"/>
    <w:rsid w:val="00A83EA8"/>
    <w:rsid w:val="00A83F61"/>
    <w:rsid w:val="00A84BE3"/>
    <w:rsid w:val="00A84D8D"/>
    <w:rsid w:val="00A8549A"/>
    <w:rsid w:val="00A8562F"/>
    <w:rsid w:val="00A858AC"/>
    <w:rsid w:val="00A8638F"/>
    <w:rsid w:val="00A87927"/>
    <w:rsid w:val="00A902CF"/>
    <w:rsid w:val="00A90B7D"/>
    <w:rsid w:val="00A90E26"/>
    <w:rsid w:val="00A910FB"/>
    <w:rsid w:val="00A9110A"/>
    <w:rsid w:val="00A927C8"/>
    <w:rsid w:val="00A931AD"/>
    <w:rsid w:val="00A93467"/>
    <w:rsid w:val="00A937BA"/>
    <w:rsid w:val="00A94D45"/>
    <w:rsid w:val="00A9521B"/>
    <w:rsid w:val="00A95404"/>
    <w:rsid w:val="00A95D49"/>
    <w:rsid w:val="00A96CD8"/>
    <w:rsid w:val="00A96F6B"/>
    <w:rsid w:val="00A97D4B"/>
    <w:rsid w:val="00AA0844"/>
    <w:rsid w:val="00AA0C15"/>
    <w:rsid w:val="00AA11DC"/>
    <w:rsid w:val="00AA306B"/>
    <w:rsid w:val="00AA32B4"/>
    <w:rsid w:val="00AA336F"/>
    <w:rsid w:val="00AA3C04"/>
    <w:rsid w:val="00AA4F71"/>
    <w:rsid w:val="00AA59A2"/>
    <w:rsid w:val="00AA606D"/>
    <w:rsid w:val="00AA642B"/>
    <w:rsid w:val="00AA6B3B"/>
    <w:rsid w:val="00AA740E"/>
    <w:rsid w:val="00AA7579"/>
    <w:rsid w:val="00AB0F8A"/>
    <w:rsid w:val="00AB215F"/>
    <w:rsid w:val="00AB230A"/>
    <w:rsid w:val="00AB27C2"/>
    <w:rsid w:val="00AB354F"/>
    <w:rsid w:val="00AB3C16"/>
    <w:rsid w:val="00AB3DD4"/>
    <w:rsid w:val="00AB3E43"/>
    <w:rsid w:val="00AB418D"/>
    <w:rsid w:val="00AB4FD8"/>
    <w:rsid w:val="00AB57AD"/>
    <w:rsid w:val="00AB6C9E"/>
    <w:rsid w:val="00AC0E15"/>
    <w:rsid w:val="00AC327C"/>
    <w:rsid w:val="00AC4205"/>
    <w:rsid w:val="00AC539E"/>
    <w:rsid w:val="00AC544C"/>
    <w:rsid w:val="00AC63A3"/>
    <w:rsid w:val="00AC690F"/>
    <w:rsid w:val="00AC691E"/>
    <w:rsid w:val="00AC6C7D"/>
    <w:rsid w:val="00AC751D"/>
    <w:rsid w:val="00AD0099"/>
    <w:rsid w:val="00AD00CD"/>
    <w:rsid w:val="00AD216A"/>
    <w:rsid w:val="00AD2FC4"/>
    <w:rsid w:val="00AE083F"/>
    <w:rsid w:val="00AE0905"/>
    <w:rsid w:val="00AE10B5"/>
    <w:rsid w:val="00AE1BFE"/>
    <w:rsid w:val="00AE357F"/>
    <w:rsid w:val="00AE3D16"/>
    <w:rsid w:val="00AE414B"/>
    <w:rsid w:val="00AE4251"/>
    <w:rsid w:val="00AE42C6"/>
    <w:rsid w:val="00AE48F3"/>
    <w:rsid w:val="00AE6169"/>
    <w:rsid w:val="00AE69EE"/>
    <w:rsid w:val="00AE6E46"/>
    <w:rsid w:val="00AE6E48"/>
    <w:rsid w:val="00AE6ED1"/>
    <w:rsid w:val="00AF08AF"/>
    <w:rsid w:val="00AF0901"/>
    <w:rsid w:val="00AF11A7"/>
    <w:rsid w:val="00AF1BF6"/>
    <w:rsid w:val="00AF36AA"/>
    <w:rsid w:val="00AF40C8"/>
    <w:rsid w:val="00AF4721"/>
    <w:rsid w:val="00AF5960"/>
    <w:rsid w:val="00AF59E7"/>
    <w:rsid w:val="00AF62C2"/>
    <w:rsid w:val="00AF64F3"/>
    <w:rsid w:val="00B01F04"/>
    <w:rsid w:val="00B03234"/>
    <w:rsid w:val="00B04A35"/>
    <w:rsid w:val="00B06F74"/>
    <w:rsid w:val="00B10DCF"/>
    <w:rsid w:val="00B10E1E"/>
    <w:rsid w:val="00B1131E"/>
    <w:rsid w:val="00B11CB8"/>
    <w:rsid w:val="00B12336"/>
    <w:rsid w:val="00B138B2"/>
    <w:rsid w:val="00B13C5E"/>
    <w:rsid w:val="00B13DB3"/>
    <w:rsid w:val="00B1436B"/>
    <w:rsid w:val="00B14F87"/>
    <w:rsid w:val="00B156F9"/>
    <w:rsid w:val="00B15EF5"/>
    <w:rsid w:val="00B1601E"/>
    <w:rsid w:val="00B16121"/>
    <w:rsid w:val="00B1664E"/>
    <w:rsid w:val="00B17DE6"/>
    <w:rsid w:val="00B20A08"/>
    <w:rsid w:val="00B20CFF"/>
    <w:rsid w:val="00B21841"/>
    <w:rsid w:val="00B21E65"/>
    <w:rsid w:val="00B2503C"/>
    <w:rsid w:val="00B256D8"/>
    <w:rsid w:val="00B26582"/>
    <w:rsid w:val="00B265A1"/>
    <w:rsid w:val="00B26D08"/>
    <w:rsid w:val="00B26F41"/>
    <w:rsid w:val="00B27898"/>
    <w:rsid w:val="00B27B8B"/>
    <w:rsid w:val="00B3000E"/>
    <w:rsid w:val="00B308EE"/>
    <w:rsid w:val="00B31848"/>
    <w:rsid w:val="00B33367"/>
    <w:rsid w:val="00B33FF3"/>
    <w:rsid w:val="00B34280"/>
    <w:rsid w:val="00B348EF"/>
    <w:rsid w:val="00B3631E"/>
    <w:rsid w:val="00B36C0C"/>
    <w:rsid w:val="00B406AB"/>
    <w:rsid w:val="00B40C3F"/>
    <w:rsid w:val="00B414B6"/>
    <w:rsid w:val="00B427EC"/>
    <w:rsid w:val="00B466FB"/>
    <w:rsid w:val="00B46B77"/>
    <w:rsid w:val="00B46D65"/>
    <w:rsid w:val="00B46DD4"/>
    <w:rsid w:val="00B47F95"/>
    <w:rsid w:val="00B50FE4"/>
    <w:rsid w:val="00B51D42"/>
    <w:rsid w:val="00B532CF"/>
    <w:rsid w:val="00B53683"/>
    <w:rsid w:val="00B53A46"/>
    <w:rsid w:val="00B54636"/>
    <w:rsid w:val="00B55D06"/>
    <w:rsid w:val="00B56BFA"/>
    <w:rsid w:val="00B572AC"/>
    <w:rsid w:val="00B575EF"/>
    <w:rsid w:val="00B57A90"/>
    <w:rsid w:val="00B60FB7"/>
    <w:rsid w:val="00B61B67"/>
    <w:rsid w:val="00B61BFE"/>
    <w:rsid w:val="00B63DFD"/>
    <w:rsid w:val="00B63E9C"/>
    <w:rsid w:val="00B642CF"/>
    <w:rsid w:val="00B651F4"/>
    <w:rsid w:val="00B66E81"/>
    <w:rsid w:val="00B66E84"/>
    <w:rsid w:val="00B707A4"/>
    <w:rsid w:val="00B71249"/>
    <w:rsid w:val="00B71613"/>
    <w:rsid w:val="00B71EE7"/>
    <w:rsid w:val="00B71F6F"/>
    <w:rsid w:val="00B726BD"/>
    <w:rsid w:val="00B727EE"/>
    <w:rsid w:val="00B73031"/>
    <w:rsid w:val="00B737ED"/>
    <w:rsid w:val="00B73E21"/>
    <w:rsid w:val="00B742F7"/>
    <w:rsid w:val="00B748D4"/>
    <w:rsid w:val="00B75326"/>
    <w:rsid w:val="00B754D6"/>
    <w:rsid w:val="00B75D1E"/>
    <w:rsid w:val="00B77C51"/>
    <w:rsid w:val="00B80ED7"/>
    <w:rsid w:val="00B82255"/>
    <w:rsid w:val="00B834E0"/>
    <w:rsid w:val="00B83981"/>
    <w:rsid w:val="00B84FFE"/>
    <w:rsid w:val="00B857DB"/>
    <w:rsid w:val="00B86724"/>
    <w:rsid w:val="00B8727B"/>
    <w:rsid w:val="00B87AFB"/>
    <w:rsid w:val="00B9073A"/>
    <w:rsid w:val="00B90E5C"/>
    <w:rsid w:val="00B92164"/>
    <w:rsid w:val="00B921AF"/>
    <w:rsid w:val="00B92522"/>
    <w:rsid w:val="00B92CF2"/>
    <w:rsid w:val="00B935D1"/>
    <w:rsid w:val="00B93F4B"/>
    <w:rsid w:val="00B94FBA"/>
    <w:rsid w:val="00B960ED"/>
    <w:rsid w:val="00B96678"/>
    <w:rsid w:val="00B96BF6"/>
    <w:rsid w:val="00B97BC4"/>
    <w:rsid w:val="00B97EF3"/>
    <w:rsid w:val="00BA1076"/>
    <w:rsid w:val="00BA1E1F"/>
    <w:rsid w:val="00BA1ECD"/>
    <w:rsid w:val="00BA2715"/>
    <w:rsid w:val="00BA34CB"/>
    <w:rsid w:val="00BA3F68"/>
    <w:rsid w:val="00BA4EF0"/>
    <w:rsid w:val="00BA76A5"/>
    <w:rsid w:val="00BA7B49"/>
    <w:rsid w:val="00BB1861"/>
    <w:rsid w:val="00BB20BF"/>
    <w:rsid w:val="00BB2B0B"/>
    <w:rsid w:val="00BB2B61"/>
    <w:rsid w:val="00BB3FCB"/>
    <w:rsid w:val="00BB4001"/>
    <w:rsid w:val="00BB4D61"/>
    <w:rsid w:val="00BB5005"/>
    <w:rsid w:val="00BB505F"/>
    <w:rsid w:val="00BB545A"/>
    <w:rsid w:val="00BB626F"/>
    <w:rsid w:val="00BB6C70"/>
    <w:rsid w:val="00BB7ADF"/>
    <w:rsid w:val="00BB7B48"/>
    <w:rsid w:val="00BC0E54"/>
    <w:rsid w:val="00BC1A1C"/>
    <w:rsid w:val="00BC1A49"/>
    <w:rsid w:val="00BC23DE"/>
    <w:rsid w:val="00BC2E4E"/>
    <w:rsid w:val="00BC30B9"/>
    <w:rsid w:val="00BC36E6"/>
    <w:rsid w:val="00BC36FD"/>
    <w:rsid w:val="00BC7A32"/>
    <w:rsid w:val="00BD06A4"/>
    <w:rsid w:val="00BD07E0"/>
    <w:rsid w:val="00BD0BC3"/>
    <w:rsid w:val="00BD12FF"/>
    <w:rsid w:val="00BD1681"/>
    <w:rsid w:val="00BD1807"/>
    <w:rsid w:val="00BD212C"/>
    <w:rsid w:val="00BD23A6"/>
    <w:rsid w:val="00BD75EF"/>
    <w:rsid w:val="00BD78B0"/>
    <w:rsid w:val="00BD79AE"/>
    <w:rsid w:val="00BD7A1E"/>
    <w:rsid w:val="00BD7D3B"/>
    <w:rsid w:val="00BD7FAD"/>
    <w:rsid w:val="00BE0574"/>
    <w:rsid w:val="00BE06F4"/>
    <w:rsid w:val="00BE19C2"/>
    <w:rsid w:val="00BE1C30"/>
    <w:rsid w:val="00BE1F25"/>
    <w:rsid w:val="00BE31CE"/>
    <w:rsid w:val="00BE36A7"/>
    <w:rsid w:val="00BE36BF"/>
    <w:rsid w:val="00BE3A42"/>
    <w:rsid w:val="00BE5364"/>
    <w:rsid w:val="00BE6690"/>
    <w:rsid w:val="00BE683D"/>
    <w:rsid w:val="00BE6EDC"/>
    <w:rsid w:val="00BE7057"/>
    <w:rsid w:val="00BE75A6"/>
    <w:rsid w:val="00BF064D"/>
    <w:rsid w:val="00BF08E7"/>
    <w:rsid w:val="00BF0AD7"/>
    <w:rsid w:val="00BF0C97"/>
    <w:rsid w:val="00BF14A6"/>
    <w:rsid w:val="00BF153E"/>
    <w:rsid w:val="00BF1831"/>
    <w:rsid w:val="00BF1932"/>
    <w:rsid w:val="00BF1AC3"/>
    <w:rsid w:val="00BF400B"/>
    <w:rsid w:val="00BF43E0"/>
    <w:rsid w:val="00BF48EB"/>
    <w:rsid w:val="00BF5585"/>
    <w:rsid w:val="00BF5CD5"/>
    <w:rsid w:val="00BF646A"/>
    <w:rsid w:val="00BF68E3"/>
    <w:rsid w:val="00BF6960"/>
    <w:rsid w:val="00BF7CE5"/>
    <w:rsid w:val="00BF7EB4"/>
    <w:rsid w:val="00BF7F41"/>
    <w:rsid w:val="00C01082"/>
    <w:rsid w:val="00C011D8"/>
    <w:rsid w:val="00C02267"/>
    <w:rsid w:val="00C02376"/>
    <w:rsid w:val="00C028AA"/>
    <w:rsid w:val="00C02A0A"/>
    <w:rsid w:val="00C04CEA"/>
    <w:rsid w:val="00C0512D"/>
    <w:rsid w:val="00C060B3"/>
    <w:rsid w:val="00C105C4"/>
    <w:rsid w:val="00C10A3E"/>
    <w:rsid w:val="00C11E82"/>
    <w:rsid w:val="00C12F73"/>
    <w:rsid w:val="00C13213"/>
    <w:rsid w:val="00C13ACD"/>
    <w:rsid w:val="00C13F48"/>
    <w:rsid w:val="00C14D35"/>
    <w:rsid w:val="00C14EA2"/>
    <w:rsid w:val="00C14F22"/>
    <w:rsid w:val="00C1501F"/>
    <w:rsid w:val="00C15CAF"/>
    <w:rsid w:val="00C16849"/>
    <w:rsid w:val="00C16DF1"/>
    <w:rsid w:val="00C179B7"/>
    <w:rsid w:val="00C2032A"/>
    <w:rsid w:val="00C20784"/>
    <w:rsid w:val="00C21FD9"/>
    <w:rsid w:val="00C2220D"/>
    <w:rsid w:val="00C22410"/>
    <w:rsid w:val="00C22460"/>
    <w:rsid w:val="00C23998"/>
    <w:rsid w:val="00C243DC"/>
    <w:rsid w:val="00C2521A"/>
    <w:rsid w:val="00C257A5"/>
    <w:rsid w:val="00C26F03"/>
    <w:rsid w:val="00C27198"/>
    <w:rsid w:val="00C27CE2"/>
    <w:rsid w:val="00C27D79"/>
    <w:rsid w:val="00C305D0"/>
    <w:rsid w:val="00C33E1F"/>
    <w:rsid w:val="00C3411E"/>
    <w:rsid w:val="00C35AF9"/>
    <w:rsid w:val="00C3623A"/>
    <w:rsid w:val="00C3678B"/>
    <w:rsid w:val="00C36FD2"/>
    <w:rsid w:val="00C407FF"/>
    <w:rsid w:val="00C40E90"/>
    <w:rsid w:val="00C41810"/>
    <w:rsid w:val="00C41B05"/>
    <w:rsid w:val="00C422D4"/>
    <w:rsid w:val="00C43606"/>
    <w:rsid w:val="00C4368A"/>
    <w:rsid w:val="00C44278"/>
    <w:rsid w:val="00C4450B"/>
    <w:rsid w:val="00C45645"/>
    <w:rsid w:val="00C461CF"/>
    <w:rsid w:val="00C46821"/>
    <w:rsid w:val="00C46E8F"/>
    <w:rsid w:val="00C46FF0"/>
    <w:rsid w:val="00C478BF"/>
    <w:rsid w:val="00C50CE9"/>
    <w:rsid w:val="00C50E47"/>
    <w:rsid w:val="00C51FBE"/>
    <w:rsid w:val="00C52CC9"/>
    <w:rsid w:val="00C5377F"/>
    <w:rsid w:val="00C540CE"/>
    <w:rsid w:val="00C5465E"/>
    <w:rsid w:val="00C55B6E"/>
    <w:rsid w:val="00C55E1E"/>
    <w:rsid w:val="00C56A5F"/>
    <w:rsid w:val="00C60219"/>
    <w:rsid w:val="00C60242"/>
    <w:rsid w:val="00C60333"/>
    <w:rsid w:val="00C6127C"/>
    <w:rsid w:val="00C6141E"/>
    <w:rsid w:val="00C61BD7"/>
    <w:rsid w:val="00C61F33"/>
    <w:rsid w:val="00C624AA"/>
    <w:rsid w:val="00C62FA4"/>
    <w:rsid w:val="00C64266"/>
    <w:rsid w:val="00C64796"/>
    <w:rsid w:val="00C65C9A"/>
    <w:rsid w:val="00C67C96"/>
    <w:rsid w:val="00C67E2B"/>
    <w:rsid w:val="00C7030B"/>
    <w:rsid w:val="00C703AF"/>
    <w:rsid w:val="00C705DA"/>
    <w:rsid w:val="00C74705"/>
    <w:rsid w:val="00C75ECF"/>
    <w:rsid w:val="00C767CA"/>
    <w:rsid w:val="00C77098"/>
    <w:rsid w:val="00C77499"/>
    <w:rsid w:val="00C77A98"/>
    <w:rsid w:val="00C80189"/>
    <w:rsid w:val="00C80583"/>
    <w:rsid w:val="00C811E1"/>
    <w:rsid w:val="00C81387"/>
    <w:rsid w:val="00C813A8"/>
    <w:rsid w:val="00C818C7"/>
    <w:rsid w:val="00C8237C"/>
    <w:rsid w:val="00C82753"/>
    <w:rsid w:val="00C83476"/>
    <w:rsid w:val="00C84922"/>
    <w:rsid w:val="00C84D99"/>
    <w:rsid w:val="00C85DB1"/>
    <w:rsid w:val="00C865FF"/>
    <w:rsid w:val="00C877A7"/>
    <w:rsid w:val="00C90029"/>
    <w:rsid w:val="00C9006C"/>
    <w:rsid w:val="00C90226"/>
    <w:rsid w:val="00C90639"/>
    <w:rsid w:val="00C929F9"/>
    <w:rsid w:val="00C931D4"/>
    <w:rsid w:val="00C9384B"/>
    <w:rsid w:val="00C93ABA"/>
    <w:rsid w:val="00C93C30"/>
    <w:rsid w:val="00C94C1E"/>
    <w:rsid w:val="00C95142"/>
    <w:rsid w:val="00C9726E"/>
    <w:rsid w:val="00C97FCE"/>
    <w:rsid w:val="00CA00A2"/>
    <w:rsid w:val="00CA07A6"/>
    <w:rsid w:val="00CA3FF4"/>
    <w:rsid w:val="00CA4204"/>
    <w:rsid w:val="00CA4357"/>
    <w:rsid w:val="00CA47D5"/>
    <w:rsid w:val="00CA4AA2"/>
    <w:rsid w:val="00CA59C9"/>
    <w:rsid w:val="00CA6506"/>
    <w:rsid w:val="00CA681F"/>
    <w:rsid w:val="00CA6B3D"/>
    <w:rsid w:val="00CB14D5"/>
    <w:rsid w:val="00CB1BFA"/>
    <w:rsid w:val="00CB28C5"/>
    <w:rsid w:val="00CB28E8"/>
    <w:rsid w:val="00CB2C37"/>
    <w:rsid w:val="00CB3D36"/>
    <w:rsid w:val="00CB4C06"/>
    <w:rsid w:val="00CB518A"/>
    <w:rsid w:val="00CB63CD"/>
    <w:rsid w:val="00CB6982"/>
    <w:rsid w:val="00CC1455"/>
    <w:rsid w:val="00CC1E9E"/>
    <w:rsid w:val="00CC1F2A"/>
    <w:rsid w:val="00CC28B4"/>
    <w:rsid w:val="00CC2D03"/>
    <w:rsid w:val="00CC3529"/>
    <w:rsid w:val="00CC5BE5"/>
    <w:rsid w:val="00CC5F52"/>
    <w:rsid w:val="00CC65E1"/>
    <w:rsid w:val="00CC7AF2"/>
    <w:rsid w:val="00CD0994"/>
    <w:rsid w:val="00CD13D5"/>
    <w:rsid w:val="00CD1724"/>
    <w:rsid w:val="00CD1985"/>
    <w:rsid w:val="00CD1B20"/>
    <w:rsid w:val="00CD3A68"/>
    <w:rsid w:val="00CD47B5"/>
    <w:rsid w:val="00CD5442"/>
    <w:rsid w:val="00CD68D2"/>
    <w:rsid w:val="00CE03F5"/>
    <w:rsid w:val="00CE157F"/>
    <w:rsid w:val="00CE1957"/>
    <w:rsid w:val="00CE20AA"/>
    <w:rsid w:val="00CE26A2"/>
    <w:rsid w:val="00CE3D93"/>
    <w:rsid w:val="00CE4F61"/>
    <w:rsid w:val="00CE4FFF"/>
    <w:rsid w:val="00CE6696"/>
    <w:rsid w:val="00CE7361"/>
    <w:rsid w:val="00CE7D24"/>
    <w:rsid w:val="00CF13A4"/>
    <w:rsid w:val="00CF1708"/>
    <w:rsid w:val="00CF209C"/>
    <w:rsid w:val="00CF297F"/>
    <w:rsid w:val="00CF2C77"/>
    <w:rsid w:val="00CF33B2"/>
    <w:rsid w:val="00CF3A69"/>
    <w:rsid w:val="00CF3C2D"/>
    <w:rsid w:val="00CF432D"/>
    <w:rsid w:val="00CF5CAA"/>
    <w:rsid w:val="00CF5F82"/>
    <w:rsid w:val="00CF7D96"/>
    <w:rsid w:val="00CF7F28"/>
    <w:rsid w:val="00D002EF"/>
    <w:rsid w:val="00D00FC6"/>
    <w:rsid w:val="00D02028"/>
    <w:rsid w:val="00D020BB"/>
    <w:rsid w:val="00D04829"/>
    <w:rsid w:val="00D04D0D"/>
    <w:rsid w:val="00D05210"/>
    <w:rsid w:val="00D06114"/>
    <w:rsid w:val="00D0625D"/>
    <w:rsid w:val="00D06FB4"/>
    <w:rsid w:val="00D0755C"/>
    <w:rsid w:val="00D07AF8"/>
    <w:rsid w:val="00D11CF1"/>
    <w:rsid w:val="00D11E9C"/>
    <w:rsid w:val="00D122F2"/>
    <w:rsid w:val="00D1257D"/>
    <w:rsid w:val="00D130FB"/>
    <w:rsid w:val="00D13997"/>
    <w:rsid w:val="00D14F98"/>
    <w:rsid w:val="00D15B1E"/>
    <w:rsid w:val="00D171DE"/>
    <w:rsid w:val="00D1779F"/>
    <w:rsid w:val="00D20418"/>
    <w:rsid w:val="00D207E8"/>
    <w:rsid w:val="00D209E8"/>
    <w:rsid w:val="00D2115F"/>
    <w:rsid w:val="00D2176E"/>
    <w:rsid w:val="00D217AE"/>
    <w:rsid w:val="00D21B54"/>
    <w:rsid w:val="00D220F4"/>
    <w:rsid w:val="00D2279C"/>
    <w:rsid w:val="00D22E0B"/>
    <w:rsid w:val="00D2395B"/>
    <w:rsid w:val="00D23DB2"/>
    <w:rsid w:val="00D24083"/>
    <w:rsid w:val="00D24BDC"/>
    <w:rsid w:val="00D24CF5"/>
    <w:rsid w:val="00D24DAD"/>
    <w:rsid w:val="00D264A3"/>
    <w:rsid w:val="00D2730F"/>
    <w:rsid w:val="00D300E8"/>
    <w:rsid w:val="00D33473"/>
    <w:rsid w:val="00D33B4E"/>
    <w:rsid w:val="00D340B4"/>
    <w:rsid w:val="00D34E80"/>
    <w:rsid w:val="00D34E89"/>
    <w:rsid w:val="00D353DD"/>
    <w:rsid w:val="00D3658E"/>
    <w:rsid w:val="00D36B3E"/>
    <w:rsid w:val="00D3740A"/>
    <w:rsid w:val="00D37585"/>
    <w:rsid w:val="00D37699"/>
    <w:rsid w:val="00D4034F"/>
    <w:rsid w:val="00D40579"/>
    <w:rsid w:val="00D41264"/>
    <w:rsid w:val="00D4209B"/>
    <w:rsid w:val="00D421C1"/>
    <w:rsid w:val="00D425F4"/>
    <w:rsid w:val="00D43C1C"/>
    <w:rsid w:val="00D451D6"/>
    <w:rsid w:val="00D4672C"/>
    <w:rsid w:val="00D46E35"/>
    <w:rsid w:val="00D47B28"/>
    <w:rsid w:val="00D51E03"/>
    <w:rsid w:val="00D523F8"/>
    <w:rsid w:val="00D530F1"/>
    <w:rsid w:val="00D534CE"/>
    <w:rsid w:val="00D55B76"/>
    <w:rsid w:val="00D560CC"/>
    <w:rsid w:val="00D5621E"/>
    <w:rsid w:val="00D56C90"/>
    <w:rsid w:val="00D56E5E"/>
    <w:rsid w:val="00D5796E"/>
    <w:rsid w:val="00D60C3E"/>
    <w:rsid w:val="00D61B4A"/>
    <w:rsid w:val="00D61B7E"/>
    <w:rsid w:val="00D62F9E"/>
    <w:rsid w:val="00D63053"/>
    <w:rsid w:val="00D63BFB"/>
    <w:rsid w:val="00D643C9"/>
    <w:rsid w:val="00D64B48"/>
    <w:rsid w:val="00D652C1"/>
    <w:rsid w:val="00D669CB"/>
    <w:rsid w:val="00D66A73"/>
    <w:rsid w:val="00D70031"/>
    <w:rsid w:val="00D704D0"/>
    <w:rsid w:val="00D70927"/>
    <w:rsid w:val="00D70A02"/>
    <w:rsid w:val="00D71EA8"/>
    <w:rsid w:val="00D72029"/>
    <w:rsid w:val="00D72062"/>
    <w:rsid w:val="00D72A84"/>
    <w:rsid w:val="00D731DA"/>
    <w:rsid w:val="00D732B5"/>
    <w:rsid w:val="00D73FA3"/>
    <w:rsid w:val="00D7451F"/>
    <w:rsid w:val="00D7484C"/>
    <w:rsid w:val="00D74869"/>
    <w:rsid w:val="00D75A71"/>
    <w:rsid w:val="00D7633F"/>
    <w:rsid w:val="00D7640A"/>
    <w:rsid w:val="00D765BF"/>
    <w:rsid w:val="00D769A7"/>
    <w:rsid w:val="00D77235"/>
    <w:rsid w:val="00D7734C"/>
    <w:rsid w:val="00D777CF"/>
    <w:rsid w:val="00D80103"/>
    <w:rsid w:val="00D81543"/>
    <w:rsid w:val="00D81B42"/>
    <w:rsid w:val="00D81D2C"/>
    <w:rsid w:val="00D81E17"/>
    <w:rsid w:val="00D828FF"/>
    <w:rsid w:val="00D83700"/>
    <w:rsid w:val="00D8370D"/>
    <w:rsid w:val="00D837D2"/>
    <w:rsid w:val="00D84334"/>
    <w:rsid w:val="00D844EB"/>
    <w:rsid w:val="00D84830"/>
    <w:rsid w:val="00D84CE7"/>
    <w:rsid w:val="00D8616E"/>
    <w:rsid w:val="00D86B25"/>
    <w:rsid w:val="00D87D76"/>
    <w:rsid w:val="00D90A5D"/>
    <w:rsid w:val="00D929FB"/>
    <w:rsid w:val="00D95CC3"/>
    <w:rsid w:val="00D95CD1"/>
    <w:rsid w:val="00D95F3C"/>
    <w:rsid w:val="00D9751E"/>
    <w:rsid w:val="00D97CFE"/>
    <w:rsid w:val="00D97DBC"/>
    <w:rsid w:val="00D97EE4"/>
    <w:rsid w:val="00DA02B5"/>
    <w:rsid w:val="00DA0455"/>
    <w:rsid w:val="00DA0F91"/>
    <w:rsid w:val="00DA20DA"/>
    <w:rsid w:val="00DA3BA5"/>
    <w:rsid w:val="00DA3BDA"/>
    <w:rsid w:val="00DA4BE7"/>
    <w:rsid w:val="00DA4E43"/>
    <w:rsid w:val="00DA4FE6"/>
    <w:rsid w:val="00DA6EA6"/>
    <w:rsid w:val="00DA7AC6"/>
    <w:rsid w:val="00DB1727"/>
    <w:rsid w:val="00DB186F"/>
    <w:rsid w:val="00DB18ED"/>
    <w:rsid w:val="00DB2412"/>
    <w:rsid w:val="00DB33AF"/>
    <w:rsid w:val="00DB4C33"/>
    <w:rsid w:val="00DB4C6D"/>
    <w:rsid w:val="00DB5848"/>
    <w:rsid w:val="00DB5A3D"/>
    <w:rsid w:val="00DB5B80"/>
    <w:rsid w:val="00DB69CC"/>
    <w:rsid w:val="00DB6E29"/>
    <w:rsid w:val="00DB7498"/>
    <w:rsid w:val="00DB7576"/>
    <w:rsid w:val="00DC12CB"/>
    <w:rsid w:val="00DC2026"/>
    <w:rsid w:val="00DC3FDD"/>
    <w:rsid w:val="00DC42DA"/>
    <w:rsid w:val="00DC5B40"/>
    <w:rsid w:val="00DC5FEC"/>
    <w:rsid w:val="00DC61C3"/>
    <w:rsid w:val="00DC6498"/>
    <w:rsid w:val="00DC791D"/>
    <w:rsid w:val="00DD051E"/>
    <w:rsid w:val="00DD1E47"/>
    <w:rsid w:val="00DD223D"/>
    <w:rsid w:val="00DD3080"/>
    <w:rsid w:val="00DD3247"/>
    <w:rsid w:val="00DD33F9"/>
    <w:rsid w:val="00DD3762"/>
    <w:rsid w:val="00DD3B01"/>
    <w:rsid w:val="00DD42BF"/>
    <w:rsid w:val="00DD45E0"/>
    <w:rsid w:val="00DD4B23"/>
    <w:rsid w:val="00DD55EA"/>
    <w:rsid w:val="00DD7E55"/>
    <w:rsid w:val="00DE09EB"/>
    <w:rsid w:val="00DE21EF"/>
    <w:rsid w:val="00DE2280"/>
    <w:rsid w:val="00DE265B"/>
    <w:rsid w:val="00DE3808"/>
    <w:rsid w:val="00DE4AE2"/>
    <w:rsid w:val="00DE4D81"/>
    <w:rsid w:val="00DE51B8"/>
    <w:rsid w:val="00DE55EA"/>
    <w:rsid w:val="00DE59F6"/>
    <w:rsid w:val="00DE628E"/>
    <w:rsid w:val="00DE62F6"/>
    <w:rsid w:val="00DE7D23"/>
    <w:rsid w:val="00DF018B"/>
    <w:rsid w:val="00DF054F"/>
    <w:rsid w:val="00DF087E"/>
    <w:rsid w:val="00DF1F0B"/>
    <w:rsid w:val="00DF372C"/>
    <w:rsid w:val="00DF47F3"/>
    <w:rsid w:val="00DF4CFA"/>
    <w:rsid w:val="00DF5533"/>
    <w:rsid w:val="00DF6300"/>
    <w:rsid w:val="00DF7426"/>
    <w:rsid w:val="00DF7473"/>
    <w:rsid w:val="00DF7BDA"/>
    <w:rsid w:val="00E01947"/>
    <w:rsid w:val="00E01D2C"/>
    <w:rsid w:val="00E01F07"/>
    <w:rsid w:val="00E01FC7"/>
    <w:rsid w:val="00E057DF"/>
    <w:rsid w:val="00E057FA"/>
    <w:rsid w:val="00E05F9D"/>
    <w:rsid w:val="00E063DF"/>
    <w:rsid w:val="00E0655F"/>
    <w:rsid w:val="00E07F11"/>
    <w:rsid w:val="00E111BC"/>
    <w:rsid w:val="00E11E5B"/>
    <w:rsid w:val="00E12021"/>
    <w:rsid w:val="00E1289E"/>
    <w:rsid w:val="00E1337C"/>
    <w:rsid w:val="00E134C2"/>
    <w:rsid w:val="00E14627"/>
    <w:rsid w:val="00E14858"/>
    <w:rsid w:val="00E15D8E"/>
    <w:rsid w:val="00E165DF"/>
    <w:rsid w:val="00E16F88"/>
    <w:rsid w:val="00E176B2"/>
    <w:rsid w:val="00E177FD"/>
    <w:rsid w:val="00E21185"/>
    <w:rsid w:val="00E217A2"/>
    <w:rsid w:val="00E21819"/>
    <w:rsid w:val="00E245DF"/>
    <w:rsid w:val="00E24649"/>
    <w:rsid w:val="00E24E28"/>
    <w:rsid w:val="00E2550C"/>
    <w:rsid w:val="00E25BAD"/>
    <w:rsid w:val="00E25D68"/>
    <w:rsid w:val="00E267DD"/>
    <w:rsid w:val="00E27DED"/>
    <w:rsid w:val="00E27E43"/>
    <w:rsid w:val="00E27FC6"/>
    <w:rsid w:val="00E3179C"/>
    <w:rsid w:val="00E318E8"/>
    <w:rsid w:val="00E33B30"/>
    <w:rsid w:val="00E369CF"/>
    <w:rsid w:val="00E377FA"/>
    <w:rsid w:val="00E37852"/>
    <w:rsid w:val="00E37DC5"/>
    <w:rsid w:val="00E37E47"/>
    <w:rsid w:val="00E40A1B"/>
    <w:rsid w:val="00E40B94"/>
    <w:rsid w:val="00E40C6E"/>
    <w:rsid w:val="00E41238"/>
    <w:rsid w:val="00E41AE2"/>
    <w:rsid w:val="00E425F3"/>
    <w:rsid w:val="00E4274B"/>
    <w:rsid w:val="00E43801"/>
    <w:rsid w:val="00E4385C"/>
    <w:rsid w:val="00E446B0"/>
    <w:rsid w:val="00E45610"/>
    <w:rsid w:val="00E45F37"/>
    <w:rsid w:val="00E47E25"/>
    <w:rsid w:val="00E5016E"/>
    <w:rsid w:val="00E503CC"/>
    <w:rsid w:val="00E506B2"/>
    <w:rsid w:val="00E50850"/>
    <w:rsid w:val="00E50EA6"/>
    <w:rsid w:val="00E52568"/>
    <w:rsid w:val="00E52FC2"/>
    <w:rsid w:val="00E55D36"/>
    <w:rsid w:val="00E56E46"/>
    <w:rsid w:val="00E57C43"/>
    <w:rsid w:val="00E602E9"/>
    <w:rsid w:val="00E60B1D"/>
    <w:rsid w:val="00E60C55"/>
    <w:rsid w:val="00E621F3"/>
    <w:rsid w:val="00E62382"/>
    <w:rsid w:val="00E626E5"/>
    <w:rsid w:val="00E62A43"/>
    <w:rsid w:val="00E62A97"/>
    <w:rsid w:val="00E63321"/>
    <w:rsid w:val="00E64A35"/>
    <w:rsid w:val="00E65230"/>
    <w:rsid w:val="00E65727"/>
    <w:rsid w:val="00E65F96"/>
    <w:rsid w:val="00E66B46"/>
    <w:rsid w:val="00E671CE"/>
    <w:rsid w:val="00E67513"/>
    <w:rsid w:val="00E67896"/>
    <w:rsid w:val="00E6792D"/>
    <w:rsid w:val="00E70933"/>
    <w:rsid w:val="00E70C9A"/>
    <w:rsid w:val="00E7133C"/>
    <w:rsid w:val="00E71EFA"/>
    <w:rsid w:val="00E71F31"/>
    <w:rsid w:val="00E71F7A"/>
    <w:rsid w:val="00E729BD"/>
    <w:rsid w:val="00E72E6D"/>
    <w:rsid w:val="00E73A4B"/>
    <w:rsid w:val="00E740EF"/>
    <w:rsid w:val="00E742A7"/>
    <w:rsid w:val="00E74606"/>
    <w:rsid w:val="00E75063"/>
    <w:rsid w:val="00E752AE"/>
    <w:rsid w:val="00E75D0A"/>
    <w:rsid w:val="00E76331"/>
    <w:rsid w:val="00E8083D"/>
    <w:rsid w:val="00E8096F"/>
    <w:rsid w:val="00E82292"/>
    <w:rsid w:val="00E83F2F"/>
    <w:rsid w:val="00E841A6"/>
    <w:rsid w:val="00E858A9"/>
    <w:rsid w:val="00E86AEE"/>
    <w:rsid w:val="00E86E1F"/>
    <w:rsid w:val="00E87039"/>
    <w:rsid w:val="00E87F39"/>
    <w:rsid w:val="00E90085"/>
    <w:rsid w:val="00E90160"/>
    <w:rsid w:val="00E90664"/>
    <w:rsid w:val="00E90F52"/>
    <w:rsid w:val="00E90FD9"/>
    <w:rsid w:val="00E91A8A"/>
    <w:rsid w:val="00E92E27"/>
    <w:rsid w:val="00E9435C"/>
    <w:rsid w:val="00E94572"/>
    <w:rsid w:val="00E94FE3"/>
    <w:rsid w:val="00E95E11"/>
    <w:rsid w:val="00E96DC8"/>
    <w:rsid w:val="00E97264"/>
    <w:rsid w:val="00E9756C"/>
    <w:rsid w:val="00E97655"/>
    <w:rsid w:val="00EA166C"/>
    <w:rsid w:val="00EA1A64"/>
    <w:rsid w:val="00EA2392"/>
    <w:rsid w:val="00EA2FF5"/>
    <w:rsid w:val="00EA3185"/>
    <w:rsid w:val="00EA3697"/>
    <w:rsid w:val="00EA398E"/>
    <w:rsid w:val="00EA3A31"/>
    <w:rsid w:val="00EA5FE8"/>
    <w:rsid w:val="00EA6823"/>
    <w:rsid w:val="00EA6E36"/>
    <w:rsid w:val="00EA7083"/>
    <w:rsid w:val="00EB07C5"/>
    <w:rsid w:val="00EB38E9"/>
    <w:rsid w:val="00EB39BD"/>
    <w:rsid w:val="00EB4587"/>
    <w:rsid w:val="00EB5AA1"/>
    <w:rsid w:val="00EB5F2A"/>
    <w:rsid w:val="00EB69E5"/>
    <w:rsid w:val="00EB7F74"/>
    <w:rsid w:val="00EC0318"/>
    <w:rsid w:val="00EC0D1E"/>
    <w:rsid w:val="00EC6084"/>
    <w:rsid w:val="00EC7888"/>
    <w:rsid w:val="00ED0532"/>
    <w:rsid w:val="00ED07E2"/>
    <w:rsid w:val="00ED0E38"/>
    <w:rsid w:val="00ED11C2"/>
    <w:rsid w:val="00ED3FE2"/>
    <w:rsid w:val="00ED4E1C"/>
    <w:rsid w:val="00ED5177"/>
    <w:rsid w:val="00ED56F0"/>
    <w:rsid w:val="00ED5B7A"/>
    <w:rsid w:val="00ED78A0"/>
    <w:rsid w:val="00EE0222"/>
    <w:rsid w:val="00EE02C3"/>
    <w:rsid w:val="00EE07EA"/>
    <w:rsid w:val="00EE186B"/>
    <w:rsid w:val="00EE1C02"/>
    <w:rsid w:val="00EE1EA6"/>
    <w:rsid w:val="00EE2082"/>
    <w:rsid w:val="00EE26C2"/>
    <w:rsid w:val="00EE2779"/>
    <w:rsid w:val="00EE28A9"/>
    <w:rsid w:val="00EE3170"/>
    <w:rsid w:val="00EE3EBF"/>
    <w:rsid w:val="00EE4095"/>
    <w:rsid w:val="00EE4118"/>
    <w:rsid w:val="00EE4386"/>
    <w:rsid w:val="00EE4450"/>
    <w:rsid w:val="00EE4C71"/>
    <w:rsid w:val="00EE5A58"/>
    <w:rsid w:val="00EE6B50"/>
    <w:rsid w:val="00EE6CAA"/>
    <w:rsid w:val="00EE753F"/>
    <w:rsid w:val="00EE78D0"/>
    <w:rsid w:val="00EF163F"/>
    <w:rsid w:val="00EF227D"/>
    <w:rsid w:val="00EF28B8"/>
    <w:rsid w:val="00EF34C8"/>
    <w:rsid w:val="00EF36F8"/>
    <w:rsid w:val="00EF3E93"/>
    <w:rsid w:val="00EF4559"/>
    <w:rsid w:val="00EF629A"/>
    <w:rsid w:val="00EF7BE8"/>
    <w:rsid w:val="00EF7C6F"/>
    <w:rsid w:val="00F000D6"/>
    <w:rsid w:val="00F00A47"/>
    <w:rsid w:val="00F01796"/>
    <w:rsid w:val="00F01BD9"/>
    <w:rsid w:val="00F02C72"/>
    <w:rsid w:val="00F03892"/>
    <w:rsid w:val="00F039D5"/>
    <w:rsid w:val="00F0418F"/>
    <w:rsid w:val="00F04278"/>
    <w:rsid w:val="00F04C04"/>
    <w:rsid w:val="00F04D1B"/>
    <w:rsid w:val="00F05017"/>
    <w:rsid w:val="00F0502A"/>
    <w:rsid w:val="00F05A48"/>
    <w:rsid w:val="00F05F6E"/>
    <w:rsid w:val="00F06F6B"/>
    <w:rsid w:val="00F0794E"/>
    <w:rsid w:val="00F10BB5"/>
    <w:rsid w:val="00F10C9F"/>
    <w:rsid w:val="00F12159"/>
    <w:rsid w:val="00F14072"/>
    <w:rsid w:val="00F14337"/>
    <w:rsid w:val="00F1561D"/>
    <w:rsid w:val="00F16FEC"/>
    <w:rsid w:val="00F1764D"/>
    <w:rsid w:val="00F176C8"/>
    <w:rsid w:val="00F179EB"/>
    <w:rsid w:val="00F17A6A"/>
    <w:rsid w:val="00F17D01"/>
    <w:rsid w:val="00F2058A"/>
    <w:rsid w:val="00F220B3"/>
    <w:rsid w:val="00F2231E"/>
    <w:rsid w:val="00F22B90"/>
    <w:rsid w:val="00F22D9C"/>
    <w:rsid w:val="00F242A7"/>
    <w:rsid w:val="00F2514F"/>
    <w:rsid w:val="00F264EC"/>
    <w:rsid w:val="00F265C3"/>
    <w:rsid w:val="00F26813"/>
    <w:rsid w:val="00F27205"/>
    <w:rsid w:val="00F27569"/>
    <w:rsid w:val="00F30C6F"/>
    <w:rsid w:val="00F31214"/>
    <w:rsid w:val="00F317DF"/>
    <w:rsid w:val="00F333FB"/>
    <w:rsid w:val="00F34858"/>
    <w:rsid w:val="00F35D55"/>
    <w:rsid w:val="00F36927"/>
    <w:rsid w:val="00F369D1"/>
    <w:rsid w:val="00F36FA3"/>
    <w:rsid w:val="00F37002"/>
    <w:rsid w:val="00F37016"/>
    <w:rsid w:val="00F37489"/>
    <w:rsid w:val="00F37B81"/>
    <w:rsid w:val="00F400C3"/>
    <w:rsid w:val="00F41863"/>
    <w:rsid w:val="00F426E3"/>
    <w:rsid w:val="00F434D2"/>
    <w:rsid w:val="00F43D9E"/>
    <w:rsid w:val="00F44B0D"/>
    <w:rsid w:val="00F44D59"/>
    <w:rsid w:val="00F4668F"/>
    <w:rsid w:val="00F5111C"/>
    <w:rsid w:val="00F51173"/>
    <w:rsid w:val="00F517AE"/>
    <w:rsid w:val="00F51E34"/>
    <w:rsid w:val="00F52F3F"/>
    <w:rsid w:val="00F53063"/>
    <w:rsid w:val="00F53EA9"/>
    <w:rsid w:val="00F54A15"/>
    <w:rsid w:val="00F54E82"/>
    <w:rsid w:val="00F553DB"/>
    <w:rsid w:val="00F555B2"/>
    <w:rsid w:val="00F55C34"/>
    <w:rsid w:val="00F56930"/>
    <w:rsid w:val="00F56C28"/>
    <w:rsid w:val="00F57462"/>
    <w:rsid w:val="00F577F6"/>
    <w:rsid w:val="00F60297"/>
    <w:rsid w:val="00F60FE6"/>
    <w:rsid w:val="00F61F25"/>
    <w:rsid w:val="00F62AB7"/>
    <w:rsid w:val="00F62EB3"/>
    <w:rsid w:val="00F63390"/>
    <w:rsid w:val="00F6378E"/>
    <w:rsid w:val="00F63AEF"/>
    <w:rsid w:val="00F642DF"/>
    <w:rsid w:val="00F64624"/>
    <w:rsid w:val="00F66496"/>
    <w:rsid w:val="00F66A9A"/>
    <w:rsid w:val="00F66D64"/>
    <w:rsid w:val="00F67817"/>
    <w:rsid w:val="00F70B6D"/>
    <w:rsid w:val="00F7152B"/>
    <w:rsid w:val="00F719D2"/>
    <w:rsid w:val="00F72BD4"/>
    <w:rsid w:val="00F72EAC"/>
    <w:rsid w:val="00F73212"/>
    <w:rsid w:val="00F7631A"/>
    <w:rsid w:val="00F7758F"/>
    <w:rsid w:val="00F81045"/>
    <w:rsid w:val="00F81135"/>
    <w:rsid w:val="00F81671"/>
    <w:rsid w:val="00F81E7B"/>
    <w:rsid w:val="00F82684"/>
    <w:rsid w:val="00F82BBB"/>
    <w:rsid w:val="00F82D71"/>
    <w:rsid w:val="00F83C0C"/>
    <w:rsid w:val="00F84508"/>
    <w:rsid w:val="00F84594"/>
    <w:rsid w:val="00F86A82"/>
    <w:rsid w:val="00F86D56"/>
    <w:rsid w:val="00F87AD8"/>
    <w:rsid w:val="00F9004A"/>
    <w:rsid w:val="00F90689"/>
    <w:rsid w:val="00F90A2D"/>
    <w:rsid w:val="00F90FE9"/>
    <w:rsid w:val="00F91BFF"/>
    <w:rsid w:val="00F92D0E"/>
    <w:rsid w:val="00F9382F"/>
    <w:rsid w:val="00F93932"/>
    <w:rsid w:val="00F94760"/>
    <w:rsid w:val="00F94C3C"/>
    <w:rsid w:val="00F95B41"/>
    <w:rsid w:val="00F960CC"/>
    <w:rsid w:val="00F966C7"/>
    <w:rsid w:val="00F970A7"/>
    <w:rsid w:val="00FA0B93"/>
    <w:rsid w:val="00FA1117"/>
    <w:rsid w:val="00FA21DB"/>
    <w:rsid w:val="00FA2D48"/>
    <w:rsid w:val="00FA331D"/>
    <w:rsid w:val="00FA37F4"/>
    <w:rsid w:val="00FA3E15"/>
    <w:rsid w:val="00FA43E2"/>
    <w:rsid w:val="00FA5434"/>
    <w:rsid w:val="00FA5DEC"/>
    <w:rsid w:val="00FA5FA7"/>
    <w:rsid w:val="00FA6354"/>
    <w:rsid w:val="00FA6B88"/>
    <w:rsid w:val="00FA72FD"/>
    <w:rsid w:val="00FB0551"/>
    <w:rsid w:val="00FB10C2"/>
    <w:rsid w:val="00FB19B8"/>
    <w:rsid w:val="00FB237A"/>
    <w:rsid w:val="00FB4FD4"/>
    <w:rsid w:val="00FB5553"/>
    <w:rsid w:val="00FB6515"/>
    <w:rsid w:val="00FB6DB7"/>
    <w:rsid w:val="00FB7C0F"/>
    <w:rsid w:val="00FC0B79"/>
    <w:rsid w:val="00FC104D"/>
    <w:rsid w:val="00FC1E10"/>
    <w:rsid w:val="00FC2382"/>
    <w:rsid w:val="00FC3832"/>
    <w:rsid w:val="00FC4154"/>
    <w:rsid w:val="00FC4250"/>
    <w:rsid w:val="00FC4466"/>
    <w:rsid w:val="00FC4A8F"/>
    <w:rsid w:val="00FC529D"/>
    <w:rsid w:val="00FC63D1"/>
    <w:rsid w:val="00FC7E08"/>
    <w:rsid w:val="00FD1476"/>
    <w:rsid w:val="00FD162F"/>
    <w:rsid w:val="00FD1A0D"/>
    <w:rsid w:val="00FD412B"/>
    <w:rsid w:val="00FD47BC"/>
    <w:rsid w:val="00FD493F"/>
    <w:rsid w:val="00FD6CEA"/>
    <w:rsid w:val="00FD6EF8"/>
    <w:rsid w:val="00FD771D"/>
    <w:rsid w:val="00FD7BBE"/>
    <w:rsid w:val="00FE0A7C"/>
    <w:rsid w:val="00FE34F3"/>
    <w:rsid w:val="00FE6FC3"/>
    <w:rsid w:val="00FE761D"/>
    <w:rsid w:val="00FE7CAA"/>
    <w:rsid w:val="00FE7D4F"/>
    <w:rsid w:val="00FF0A32"/>
    <w:rsid w:val="00FF1065"/>
    <w:rsid w:val="00FF1741"/>
    <w:rsid w:val="00FF2D8A"/>
    <w:rsid w:val="00FF2E11"/>
    <w:rsid w:val="00FF3E38"/>
    <w:rsid w:val="00FF41BA"/>
    <w:rsid w:val="00FF44E3"/>
    <w:rsid w:val="00FF5757"/>
    <w:rsid w:val="00FF5C88"/>
    <w:rsid w:val="00FF5D6D"/>
    <w:rsid w:val="00FF67FC"/>
    <w:rsid w:val="00FF759B"/>
    <w:rsid w:val="05BD667A"/>
    <w:rsid w:val="07DA067B"/>
    <w:rsid w:val="0FD42D0C"/>
    <w:rsid w:val="12824836"/>
    <w:rsid w:val="18F168CB"/>
    <w:rsid w:val="325172B6"/>
    <w:rsid w:val="3FB377C0"/>
    <w:rsid w:val="478A4FEE"/>
    <w:rsid w:val="71706A0F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nhideWhenUsed="0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semiHidden="0" w:name="Balloon Text"/>
    <w:lsdException w:unhideWhenUsed="0" w:uiPriority="59" w:semiHidden="0" w:name="Table Grid"/>
    <w:lsdException w:unhideWhenUsed="0" w:uiPriority="0" w:semiHidden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Arial" w:hAnsi="Arial" w:eastAsia="Times New Roman" w:cs="Arial"/>
      <w:color w:val="000080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30"/>
    <w:qFormat/>
    <w:uiPriority w:val="0"/>
    <w:pPr>
      <w:keepNext/>
      <w:jc w:val="both"/>
      <w:outlineLvl w:val="0"/>
    </w:pPr>
    <w:rPr>
      <w:b/>
      <w:bCs/>
    </w:rPr>
  </w:style>
  <w:style w:type="paragraph" w:styleId="3">
    <w:name w:val="heading 2"/>
    <w:basedOn w:val="1"/>
    <w:next w:val="1"/>
    <w:qFormat/>
    <w:uiPriority w:val="0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4">
    <w:name w:val="heading 3"/>
    <w:basedOn w:val="1"/>
    <w:next w:val="1"/>
    <w:qFormat/>
    <w:uiPriority w:val="0"/>
    <w:pPr>
      <w:keepNext/>
      <w:jc w:val="center"/>
      <w:outlineLvl w:val="2"/>
    </w:pPr>
    <w:rPr>
      <w:i/>
      <w:iCs/>
      <w:color w:val="FFFFFF"/>
      <w:sz w:val="20"/>
    </w:rPr>
  </w:style>
  <w:style w:type="paragraph" w:styleId="5">
    <w:name w:val="heading 4"/>
    <w:basedOn w:val="1"/>
    <w:next w:val="1"/>
    <w:qFormat/>
    <w:uiPriority w:val="0"/>
    <w:pPr>
      <w:keepNext/>
      <w:spacing w:before="240" w:after="60"/>
      <w:outlineLvl w:val="3"/>
    </w:pPr>
    <w:rPr>
      <w:rFonts w:ascii="Times New Roman" w:hAnsi="Times New Roman" w:cs="Times New Roman"/>
      <w:b/>
      <w:bCs/>
      <w:sz w:val="28"/>
      <w:szCs w:val="28"/>
    </w:rPr>
  </w:style>
  <w:style w:type="paragraph" w:styleId="6">
    <w:name w:val="heading 5"/>
    <w:basedOn w:val="1"/>
    <w:next w:val="1"/>
    <w:link w:val="31"/>
    <w:qFormat/>
    <w:uiPriority w:val="0"/>
    <w:pPr>
      <w:keepNext/>
      <w:widowControl w:val="0"/>
      <w:jc w:val="both"/>
      <w:outlineLvl w:val="4"/>
    </w:pPr>
    <w:rPr>
      <w:rFonts w:cs="Times New Roman"/>
      <w:b/>
      <w:color w:val="auto"/>
      <w:szCs w:val="20"/>
    </w:rPr>
  </w:style>
  <w:style w:type="paragraph" w:styleId="7">
    <w:name w:val="heading 6"/>
    <w:basedOn w:val="1"/>
    <w:next w:val="1"/>
    <w:qFormat/>
    <w:uiPriority w:val="0"/>
    <w:pPr>
      <w:spacing w:before="240" w:after="60"/>
      <w:outlineLvl w:val="5"/>
    </w:pPr>
    <w:rPr>
      <w:rFonts w:ascii="Times New Roman" w:hAnsi="Times New Roman" w:cs="Times New Roman"/>
      <w:b/>
      <w:bCs/>
      <w:sz w:val="22"/>
      <w:szCs w:val="22"/>
    </w:rPr>
  </w:style>
  <w:style w:type="paragraph" w:styleId="8">
    <w:name w:val="heading 7"/>
    <w:basedOn w:val="1"/>
    <w:next w:val="1"/>
    <w:link w:val="32"/>
    <w:qFormat/>
    <w:uiPriority w:val="0"/>
    <w:pPr>
      <w:spacing w:before="240" w:after="60"/>
      <w:outlineLvl w:val="6"/>
    </w:pPr>
    <w:rPr>
      <w:rFonts w:ascii="Times New Roman" w:hAnsi="Times New Roman" w:cs="Times New Roman"/>
    </w:rPr>
  </w:style>
  <w:style w:type="paragraph" w:styleId="9">
    <w:name w:val="heading 8"/>
    <w:basedOn w:val="1"/>
    <w:next w:val="1"/>
    <w:qFormat/>
    <w:uiPriority w:val="0"/>
    <w:pPr>
      <w:spacing w:before="240" w:after="60"/>
      <w:outlineLvl w:val="7"/>
    </w:pPr>
    <w:rPr>
      <w:rFonts w:ascii="Times New Roman" w:hAnsi="Times New Roman" w:cs="Times New Roman"/>
      <w:i/>
      <w:iCs/>
    </w:rPr>
  </w:style>
  <w:style w:type="paragraph" w:styleId="10">
    <w:name w:val="heading 9"/>
    <w:basedOn w:val="1"/>
    <w:next w:val="1"/>
    <w:qFormat/>
    <w:uiPriority w:val="0"/>
    <w:pPr>
      <w:spacing w:before="240" w:after="60"/>
      <w:outlineLvl w:val="8"/>
    </w:pPr>
    <w:rPr>
      <w:sz w:val="22"/>
      <w:szCs w:val="22"/>
    </w:rPr>
  </w:style>
  <w:style w:type="character" w:default="1" w:styleId="11">
    <w:name w:val="Default Paragraph Font"/>
    <w:semiHidden/>
    <w:uiPriority w:val="0"/>
  </w:style>
  <w:style w:type="table" w:default="1" w:styleId="12">
    <w:name w:val="Normal Table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alloon Text"/>
    <w:basedOn w:val="1"/>
    <w:link w:val="33"/>
    <w:qFormat/>
    <w:uiPriority w:val="0"/>
    <w:rPr>
      <w:rFonts w:ascii="Tahoma" w:hAnsi="Tahoma" w:cs="Tahoma"/>
      <w:sz w:val="16"/>
      <w:szCs w:val="16"/>
    </w:rPr>
  </w:style>
  <w:style w:type="paragraph" w:styleId="14">
    <w:name w:val="Body Text"/>
    <w:basedOn w:val="1"/>
    <w:link w:val="34"/>
    <w:qFormat/>
    <w:uiPriority w:val="0"/>
    <w:pPr>
      <w:jc w:val="center"/>
    </w:pPr>
    <w:rPr>
      <w:b/>
      <w:bCs/>
      <w:color w:val="FFFFFF"/>
      <w:sz w:val="20"/>
    </w:rPr>
  </w:style>
  <w:style w:type="paragraph" w:styleId="15">
    <w:name w:val="Body Text 2"/>
    <w:basedOn w:val="1"/>
    <w:link w:val="35"/>
    <w:uiPriority w:val="0"/>
    <w:pPr>
      <w:spacing w:after="120" w:line="480" w:lineRule="auto"/>
    </w:pPr>
  </w:style>
  <w:style w:type="paragraph" w:styleId="16">
    <w:name w:val="Body Text 3"/>
    <w:basedOn w:val="1"/>
    <w:qFormat/>
    <w:uiPriority w:val="0"/>
    <w:pPr>
      <w:widowControl w:val="0"/>
      <w:jc w:val="both"/>
    </w:pPr>
    <w:rPr>
      <w:rFonts w:cs="Times New Roman"/>
      <w:color w:val="auto"/>
      <w:szCs w:val="20"/>
    </w:rPr>
  </w:style>
  <w:style w:type="paragraph" w:styleId="17">
    <w:name w:val="Body Text Indent"/>
    <w:basedOn w:val="1"/>
    <w:qFormat/>
    <w:uiPriority w:val="0"/>
    <w:pPr>
      <w:ind w:left="4320"/>
    </w:pPr>
  </w:style>
  <w:style w:type="paragraph" w:styleId="18">
    <w:name w:val="Body Text Indent 2"/>
    <w:basedOn w:val="1"/>
    <w:qFormat/>
    <w:uiPriority w:val="0"/>
    <w:pPr>
      <w:spacing w:after="120" w:line="480" w:lineRule="auto"/>
      <w:ind w:left="360"/>
    </w:pPr>
  </w:style>
  <w:style w:type="paragraph" w:styleId="19">
    <w:name w:val="Body Text Indent 3"/>
    <w:basedOn w:val="1"/>
    <w:qFormat/>
    <w:uiPriority w:val="0"/>
    <w:pPr>
      <w:spacing w:after="120"/>
      <w:ind w:left="360"/>
    </w:pPr>
    <w:rPr>
      <w:sz w:val="16"/>
      <w:szCs w:val="16"/>
    </w:rPr>
  </w:style>
  <w:style w:type="paragraph" w:styleId="20">
    <w:name w:val="caption"/>
    <w:basedOn w:val="1"/>
    <w:next w:val="1"/>
    <w:qFormat/>
    <w:uiPriority w:val="0"/>
    <w:pPr>
      <w:jc w:val="center"/>
    </w:pPr>
    <w:rPr>
      <w:b/>
    </w:rPr>
  </w:style>
  <w:style w:type="paragraph" w:styleId="21">
    <w:name w:val="Document Map"/>
    <w:basedOn w:val="1"/>
    <w:link w:val="36"/>
    <w:qFormat/>
    <w:uiPriority w:val="0"/>
    <w:rPr>
      <w:rFonts w:ascii="Tahoma" w:hAnsi="Tahoma" w:cs="Tahoma"/>
      <w:sz w:val="16"/>
      <w:szCs w:val="16"/>
    </w:rPr>
  </w:style>
  <w:style w:type="character" w:styleId="22">
    <w:name w:val="Emphasis"/>
    <w:qFormat/>
    <w:uiPriority w:val="0"/>
    <w:rPr>
      <w:i/>
      <w:iCs/>
    </w:rPr>
  </w:style>
  <w:style w:type="character" w:styleId="23">
    <w:name w:val="FollowedHyperlink"/>
    <w:qFormat/>
    <w:uiPriority w:val="0"/>
    <w:rPr>
      <w:color w:val="800080"/>
      <w:u w:val="single"/>
    </w:rPr>
  </w:style>
  <w:style w:type="paragraph" w:styleId="24">
    <w:name w:val="footer"/>
    <w:basedOn w:val="1"/>
    <w:link w:val="37"/>
    <w:qFormat/>
    <w:uiPriority w:val="99"/>
    <w:pPr>
      <w:tabs>
        <w:tab w:val="center" w:pos="4320"/>
        <w:tab w:val="right" w:pos="8640"/>
      </w:tabs>
    </w:pPr>
  </w:style>
  <w:style w:type="paragraph" w:styleId="25">
    <w:name w:val="header"/>
    <w:basedOn w:val="1"/>
    <w:uiPriority w:val="0"/>
    <w:pPr>
      <w:tabs>
        <w:tab w:val="center" w:pos="4320"/>
        <w:tab w:val="right" w:pos="8640"/>
      </w:tabs>
    </w:pPr>
  </w:style>
  <w:style w:type="character" w:styleId="26">
    <w:name w:val="Hyperlink"/>
    <w:qFormat/>
    <w:uiPriority w:val="0"/>
    <w:rPr>
      <w:color w:val="0000FF"/>
      <w:u w:val="single"/>
    </w:rPr>
  </w:style>
  <w:style w:type="paragraph" w:styleId="27">
    <w:name w:val="Normal (Web)"/>
    <w:basedOn w:val="1"/>
    <w:qFormat/>
    <w:uiPriority w:val="0"/>
    <w:pPr>
      <w:spacing w:before="100" w:beforeAutospacing="1" w:after="100" w:afterAutospacing="1"/>
    </w:pPr>
    <w:rPr>
      <w:rFonts w:ascii="Verdana" w:hAnsi="Verdana" w:cs="Times New Roman"/>
      <w:color w:val="auto"/>
    </w:rPr>
  </w:style>
  <w:style w:type="table" w:styleId="28">
    <w:name w:val="Table Grid"/>
    <w:basedOn w:val="12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9">
    <w:name w:val="Title"/>
    <w:basedOn w:val="1"/>
    <w:qFormat/>
    <w:uiPriority w:val="0"/>
    <w:pPr>
      <w:jc w:val="center"/>
    </w:pPr>
    <w:rPr>
      <w:b/>
      <w:color w:val="333399"/>
    </w:rPr>
  </w:style>
  <w:style w:type="character" w:customStyle="1" w:styleId="30">
    <w:name w:val="Heading 1 Char"/>
    <w:link w:val="2"/>
    <w:qFormat/>
    <w:uiPriority w:val="0"/>
    <w:rPr>
      <w:rFonts w:ascii="Arial" w:hAnsi="Arial" w:cs="Arial"/>
      <w:b/>
      <w:bCs/>
      <w:color w:val="000080"/>
      <w:sz w:val="24"/>
      <w:szCs w:val="24"/>
    </w:rPr>
  </w:style>
  <w:style w:type="character" w:customStyle="1" w:styleId="31">
    <w:name w:val="Heading 5 Char"/>
    <w:link w:val="6"/>
    <w:qFormat/>
    <w:uiPriority w:val="0"/>
    <w:rPr>
      <w:rFonts w:ascii="Arial" w:hAnsi="Arial"/>
      <w:b/>
      <w:sz w:val="24"/>
    </w:rPr>
  </w:style>
  <w:style w:type="character" w:customStyle="1" w:styleId="32">
    <w:name w:val="Heading 7 Char"/>
    <w:link w:val="8"/>
    <w:uiPriority w:val="0"/>
    <w:rPr>
      <w:color w:val="000080"/>
      <w:sz w:val="24"/>
      <w:szCs w:val="24"/>
    </w:rPr>
  </w:style>
  <w:style w:type="character" w:customStyle="1" w:styleId="33">
    <w:name w:val="Balloon Text Char"/>
    <w:link w:val="13"/>
    <w:qFormat/>
    <w:uiPriority w:val="0"/>
    <w:rPr>
      <w:rFonts w:ascii="Tahoma" w:hAnsi="Tahoma" w:cs="Tahoma"/>
      <w:color w:val="000080"/>
      <w:sz w:val="16"/>
      <w:szCs w:val="16"/>
      <w:lang w:val="en-US" w:eastAsia="en-US"/>
    </w:rPr>
  </w:style>
  <w:style w:type="character" w:customStyle="1" w:styleId="34">
    <w:name w:val="Body Text Char"/>
    <w:link w:val="14"/>
    <w:qFormat/>
    <w:uiPriority w:val="0"/>
    <w:rPr>
      <w:rFonts w:ascii="Arial" w:hAnsi="Arial" w:cs="Arial"/>
      <w:b/>
      <w:bCs/>
      <w:color w:val="FFFFFF"/>
      <w:szCs w:val="24"/>
      <w:lang w:val="en-US" w:eastAsia="en-US"/>
    </w:rPr>
  </w:style>
  <w:style w:type="character" w:customStyle="1" w:styleId="35">
    <w:name w:val="Body Text 2 Char"/>
    <w:link w:val="15"/>
    <w:uiPriority w:val="0"/>
    <w:rPr>
      <w:rFonts w:ascii="Arial" w:hAnsi="Arial" w:cs="Arial"/>
      <w:color w:val="000080"/>
      <w:sz w:val="24"/>
      <w:szCs w:val="24"/>
      <w:lang w:val="en-US" w:eastAsia="en-US"/>
    </w:rPr>
  </w:style>
  <w:style w:type="character" w:customStyle="1" w:styleId="36">
    <w:name w:val="Document Map Char"/>
    <w:link w:val="21"/>
    <w:uiPriority w:val="0"/>
    <w:rPr>
      <w:rFonts w:ascii="Tahoma" w:hAnsi="Tahoma" w:cs="Tahoma"/>
      <w:color w:val="000080"/>
      <w:sz w:val="16"/>
      <w:szCs w:val="16"/>
      <w:lang w:val="en-US" w:eastAsia="en-US"/>
    </w:rPr>
  </w:style>
  <w:style w:type="character" w:customStyle="1" w:styleId="37">
    <w:name w:val="Footer Char"/>
    <w:link w:val="24"/>
    <w:qFormat/>
    <w:uiPriority w:val="99"/>
    <w:rPr>
      <w:rFonts w:ascii="Arial" w:hAnsi="Arial" w:cs="Arial"/>
      <w:color w:val="000080"/>
      <w:sz w:val="24"/>
      <w:szCs w:val="24"/>
      <w:lang w:val="en-US" w:eastAsia="en-US"/>
    </w:rPr>
  </w:style>
  <w:style w:type="paragraph" w:customStyle="1" w:styleId="38">
    <w:name w:val="xl24"/>
    <w:basedOn w:val="1"/>
    <w:uiPriority w:val="0"/>
    <w:pPr>
      <w:pBdr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</w:pPr>
    <w:rPr>
      <w:rFonts w:ascii="Times New Roman" w:hAnsi="Times New Roman" w:cs="Times New Roman"/>
      <w:color w:val="auto"/>
    </w:rPr>
  </w:style>
  <w:style w:type="paragraph" w:customStyle="1" w:styleId="39">
    <w:name w:val="Body Text 21"/>
    <w:basedOn w:val="1"/>
    <w:uiPriority w:val="0"/>
    <w:pPr>
      <w:widowControl w:val="0"/>
      <w:ind w:left="1080" w:hanging="360"/>
      <w:jc w:val="both"/>
    </w:pPr>
    <w:rPr>
      <w:rFonts w:cs="Times New Roman"/>
      <w:color w:val="auto"/>
      <w:szCs w:val="20"/>
    </w:rPr>
  </w:style>
  <w:style w:type="paragraph" w:styleId="40">
    <w:name w:val="No Spacing"/>
    <w:qFormat/>
    <w:uiPriority w:val="1"/>
    <w:rPr>
      <w:rFonts w:ascii="Arial" w:hAnsi="Arial" w:eastAsia="Times New Roman" w:cs="Arial"/>
      <w:color w:val="000080"/>
      <w:sz w:val="24"/>
      <w:szCs w:val="24"/>
      <w:lang w:val="en-US" w:eastAsia="en-US" w:bidi="ar-SA"/>
    </w:rPr>
  </w:style>
  <w:style w:type="paragraph" w:styleId="41">
    <w:name w:val="List Paragraph"/>
    <w:basedOn w:val="1"/>
    <w:qFormat/>
    <w:uiPriority w:val="34"/>
    <w:pPr>
      <w:ind w:left="72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DOST</Company>
  <Pages>2</Pages>
  <Words>388</Words>
  <Characters>2214</Characters>
  <Lines>18</Lines>
  <Paragraphs>5</Paragraphs>
  <TotalTime>2</TotalTime>
  <ScaleCrop>false</ScaleCrop>
  <LinksUpToDate>false</LinksUpToDate>
  <CharactersWithSpaces>2597</CharactersWithSpaces>
  <Application>WPS Office_12.2.0.171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17T00:32:00Z</dcterms:created>
  <dc:creator>LD</dc:creator>
  <cp:lastModifiedBy>dost3</cp:lastModifiedBy>
  <cp:lastPrinted>2015-02-18T06:25:00Z</cp:lastPrinted>
  <dcterms:modified xsi:type="dcterms:W3CDTF">2024-06-21T02:12:50Z</dcterms:modified>
  <dc:title>17 March 2005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7119</vt:lpwstr>
  </property>
  <property fmtid="{D5CDD505-2E9C-101B-9397-08002B2CF9AE}" pid="3" name="ICV">
    <vt:lpwstr>AD01F7410BA94E5B8642D930CC77A6CF_13</vt:lpwstr>
  </property>
</Properties>
</file>